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3197D781" w:rsidR="1C82CC48" w:rsidRPr="00896B35" w:rsidRDefault="00531071" w:rsidP="1C82CC48">
            <w:pPr>
              <w:rPr>
                <w:rFonts w:ascii="Arial" w:hAnsi="Arial" w:cs="Arial"/>
                <w:sz w:val="20"/>
                <w:szCs w:val="20"/>
              </w:rPr>
            </w:pPr>
            <w:r>
              <w:rPr>
                <w:rFonts w:ascii="Arial" w:hAnsi="Arial" w:cs="Arial"/>
                <w:sz w:val="20"/>
                <w:szCs w:val="20"/>
              </w:rPr>
              <w:t xml:space="preserve">Oklahoma City, OK </w:t>
            </w:r>
          </w:p>
        </w:tc>
        <w:tc>
          <w:tcPr>
            <w:tcW w:w="2340" w:type="dxa"/>
          </w:tcPr>
          <w:p w14:paraId="5821AFE3" w14:textId="65C93C0B" w:rsidR="1C82CC48" w:rsidRPr="00896B35" w:rsidRDefault="00B26E39" w:rsidP="1C82CC48">
            <w:pPr>
              <w:rPr>
                <w:rFonts w:ascii="Arial" w:hAnsi="Arial" w:cs="Arial"/>
                <w:sz w:val="20"/>
                <w:szCs w:val="20"/>
              </w:rPr>
            </w:pPr>
            <w:r>
              <w:rPr>
                <w:rFonts w:ascii="Arial" w:hAnsi="Arial" w:cs="Arial"/>
                <w:sz w:val="20"/>
                <w:szCs w:val="20"/>
              </w:rPr>
              <w:t>November 1,</w:t>
            </w:r>
            <w:r w:rsidR="00FF3A3E" w:rsidRPr="00896B35">
              <w:rPr>
                <w:rFonts w:ascii="Arial" w:hAnsi="Arial" w:cs="Arial"/>
                <w:sz w:val="20"/>
                <w:szCs w:val="20"/>
              </w:rPr>
              <w:t xml:space="preserve"> 2023</w:t>
            </w:r>
          </w:p>
        </w:tc>
        <w:tc>
          <w:tcPr>
            <w:tcW w:w="2340" w:type="dxa"/>
          </w:tcPr>
          <w:p w14:paraId="0EBA688F" w14:textId="4BEB2B7D" w:rsidR="1C82CC48" w:rsidRPr="00896B35" w:rsidRDefault="00B26E39" w:rsidP="1C82CC48">
            <w:pPr>
              <w:rPr>
                <w:rFonts w:ascii="Arial" w:hAnsi="Arial" w:cs="Arial"/>
                <w:sz w:val="20"/>
                <w:szCs w:val="20"/>
              </w:rPr>
            </w:pPr>
            <w:r>
              <w:rPr>
                <w:rFonts w:ascii="Arial" w:hAnsi="Arial" w:cs="Arial"/>
                <w:sz w:val="20"/>
                <w:szCs w:val="20"/>
              </w:rPr>
              <w:t>8:00 a.m. CT</w:t>
            </w:r>
          </w:p>
        </w:tc>
        <w:tc>
          <w:tcPr>
            <w:tcW w:w="2438" w:type="dxa"/>
          </w:tcPr>
          <w:p w14:paraId="6434C562" w14:textId="66DA8074" w:rsidR="1C82CC48" w:rsidRPr="00896B35" w:rsidRDefault="00B26E39" w:rsidP="1C82CC48">
            <w:pPr>
              <w:rPr>
                <w:rFonts w:ascii="Arial" w:hAnsi="Arial" w:cs="Arial"/>
                <w:sz w:val="20"/>
                <w:szCs w:val="20"/>
              </w:rPr>
            </w:pPr>
            <w:r>
              <w:rPr>
                <w:rFonts w:ascii="Arial" w:hAnsi="Arial" w:cs="Arial"/>
                <w:sz w:val="20"/>
                <w:szCs w:val="20"/>
              </w:rPr>
              <w:t>In Person</w:t>
            </w:r>
          </w:p>
        </w:tc>
      </w:tr>
    </w:tbl>
    <w:p w14:paraId="71923D9B" w14:textId="77777777" w:rsidR="00BD3DE6" w:rsidRDefault="00BD3DE6" w:rsidP="1C82CC48">
      <w:pPr>
        <w:rPr>
          <w:rFonts w:ascii="Arial" w:hAnsi="Arial" w:cs="Arial"/>
          <w:b/>
          <w:bCs/>
          <w:sz w:val="20"/>
          <w:szCs w:val="20"/>
        </w:rPr>
      </w:pPr>
    </w:p>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8F79A5" w:rsidRDefault="007074EF" w:rsidP="1C82CC48">
            <w:pPr>
              <w:rPr>
                <w:rFonts w:ascii="Arial" w:hAnsi="Arial" w:cs="Arial"/>
                <w:sz w:val="20"/>
                <w:szCs w:val="20"/>
                <w:highlight w:val="yellow"/>
              </w:rPr>
            </w:pPr>
            <w:r w:rsidRPr="008F79A5">
              <w:rPr>
                <w:rFonts w:ascii="Arial" w:hAnsi="Arial" w:cs="Arial"/>
                <w:sz w:val="20"/>
                <w:szCs w:val="20"/>
              </w:rPr>
              <w:t>Present</w:t>
            </w:r>
          </w:p>
        </w:tc>
      </w:tr>
      <w:tr w:rsidR="00896B35" w:rsidRPr="00896B35" w14:paraId="53518025" w14:textId="77777777" w:rsidTr="00531071">
        <w:tc>
          <w:tcPr>
            <w:tcW w:w="3120" w:type="dxa"/>
          </w:tcPr>
          <w:p w14:paraId="039F6991" w14:textId="1D1C5CC5" w:rsidR="0006708E" w:rsidRPr="00896B35" w:rsidRDefault="00B26E39" w:rsidP="0006708E">
            <w:pPr>
              <w:rPr>
                <w:rFonts w:ascii="Arial" w:hAnsi="Arial" w:cs="Arial"/>
                <w:sz w:val="20"/>
                <w:szCs w:val="20"/>
              </w:rPr>
            </w:pPr>
            <w:r>
              <w:rPr>
                <w:rFonts w:ascii="Arial" w:hAnsi="Arial" w:cs="Arial"/>
                <w:sz w:val="20"/>
                <w:szCs w:val="20"/>
              </w:rPr>
              <w:t>Dan Pfeffer</w:t>
            </w:r>
          </w:p>
        </w:tc>
        <w:tc>
          <w:tcPr>
            <w:tcW w:w="4435" w:type="dxa"/>
          </w:tcPr>
          <w:p w14:paraId="60373E60" w14:textId="6E00F9B2" w:rsidR="0006708E" w:rsidRPr="00896B35" w:rsidRDefault="0006708E" w:rsidP="0006708E">
            <w:pPr>
              <w:rPr>
                <w:rFonts w:ascii="Arial" w:hAnsi="Arial" w:cs="Arial"/>
                <w:sz w:val="20"/>
                <w:szCs w:val="20"/>
              </w:rPr>
            </w:pPr>
            <w:r w:rsidRPr="00896B35">
              <w:rPr>
                <w:rFonts w:ascii="Arial" w:hAnsi="Arial" w:cs="Arial"/>
                <w:sz w:val="20"/>
                <w:szCs w:val="20"/>
              </w:rPr>
              <w:t>President-Elect</w:t>
            </w:r>
          </w:p>
        </w:tc>
        <w:tc>
          <w:tcPr>
            <w:tcW w:w="3060" w:type="dxa"/>
          </w:tcPr>
          <w:p w14:paraId="325712A4" w14:textId="676A8FC5" w:rsidR="0006708E" w:rsidRPr="008F79A5" w:rsidRDefault="0006708E" w:rsidP="0006708E">
            <w:pPr>
              <w:rPr>
                <w:rFonts w:ascii="Arial" w:hAnsi="Arial" w:cs="Arial"/>
                <w:sz w:val="20"/>
                <w:szCs w:val="20"/>
                <w:highlight w:val="yellow"/>
              </w:rPr>
            </w:pPr>
            <w:r w:rsidRPr="00A6350D">
              <w:rPr>
                <w:rFonts w:ascii="Arial" w:hAnsi="Arial" w:cs="Arial"/>
                <w:sz w:val="20"/>
                <w:szCs w:val="20"/>
              </w:rPr>
              <w:t>Present</w:t>
            </w:r>
          </w:p>
        </w:tc>
      </w:tr>
      <w:tr w:rsidR="00896B35" w:rsidRPr="00896B35" w14:paraId="6213DBC6" w14:textId="77777777" w:rsidTr="00531071">
        <w:trPr>
          <w:trHeight w:val="58"/>
        </w:trPr>
        <w:tc>
          <w:tcPr>
            <w:tcW w:w="3120" w:type="dxa"/>
          </w:tcPr>
          <w:p w14:paraId="5F8AB81C" w14:textId="6FE817EC" w:rsidR="0006708E" w:rsidRPr="00896B35" w:rsidRDefault="00B26E39" w:rsidP="0006708E">
            <w:pPr>
              <w:rPr>
                <w:rFonts w:ascii="Arial" w:hAnsi="Arial" w:cs="Arial"/>
                <w:sz w:val="20"/>
                <w:szCs w:val="20"/>
              </w:rPr>
            </w:pPr>
            <w:r>
              <w:rPr>
                <w:rFonts w:ascii="Arial" w:hAnsi="Arial" w:cs="Arial"/>
                <w:sz w:val="20"/>
                <w:szCs w:val="20"/>
              </w:rPr>
              <w:t>Joe Patterson</w:t>
            </w:r>
          </w:p>
        </w:tc>
        <w:tc>
          <w:tcPr>
            <w:tcW w:w="4435" w:type="dxa"/>
          </w:tcPr>
          <w:p w14:paraId="51A91279" w14:textId="1DC1BF4B" w:rsidR="0006708E" w:rsidRPr="00C467F8" w:rsidRDefault="0006708E" w:rsidP="0006708E">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7DD7F535" w:rsidR="0006708E" w:rsidRPr="008F79A5" w:rsidRDefault="00FC179B" w:rsidP="0006708E">
            <w:pPr>
              <w:rPr>
                <w:rFonts w:ascii="Arial" w:hAnsi="Arial" w:cs="Arial"/>
                <w:sz w:val="20"/>
                <w:szCs w:val="20"/>
                <w:highlight w:val="yellow"/>
              </w:rPr>
            </w:pPr>
            <w:r w:rsidRPr="00A6350D">
              <w:rPr>
                <w:rFonts w:ascii="Arial" w:hAnsi="Arial" w:cs="Arial"/>
                <w:sz w:val="20"/>
                <w:szCs w:val="20"/>
              </w:rPr>
              <w:t>Present</w:t>
            </w:r>
          </w:p>
        </w:tc>
      </w:tr>
      <w:tr w:rsidR="00896B35" w:rsidRPr="00896B35" w14:paraId="44DC64EB" w14:textId="77777777" w:rsidTr="00531071">
        <w:tc>
          <w:tcPr>
            <w:tcW w:w="3120" w:type="dxa"/>
          </w:tcPr>
          <w:p w14:paraId="563F4C47" w14:textId="4CA3162D" w:rsidR="0006708E" w:rsidRPr="00896B35" w:rsidRDefault="0006708E" w:rsidP="0006708E">
            <w:pPr>
              <w:rPr>
                <w:rFonts w:ascii="Arial" w:hAnsi="Arial" w:cs="Arial"/>
                <w:sz w:val="20"/>
                <w:szCs w:val="20"/>
                <w:highlight w:val="yellow"/>
              </w:rPr>
            </w:pPr>
            <w:r w:rsidRPr="00896B35">
              <w:rPr>
                <w:rFonts w:ascii="Arial" w:hAnsi="Arial" w:cs="Arial"/>
                <w:sz w:val="20"/>
                <w:szCs w:val="20"/>
              </w:rPr>
              <w:t>Beverly Wiley</w:t>
            </w:r>
          </w:p>
        </w:tc>
        <w:tc>
          <w:tcPr>
            <w:tcW w:w="4435" w:type="dxa"/>
          </w:tcPr>
          <w:p w14:paraId="7F03151A" w14:textId="5A3CDC61" w:rsidR="0006708E" w:rsidRPr="00C467F8" w:rsidRDefault="0006708E" w:rsidP="0006708E">
            <w:pPr>
              <w:rPr>
                <w:rFonts w:ascii="Arial" w:hAnsi="Arial" w:cs="Arial"/>
                <w:sz w:val="20"/>
                <w:szCs w:val="20"/>
              </w:rPr>
            </w:pPr>
            <w:r w:rsidRPr="00C467F8">
              <w:rPr>
                <w:rFonts w:ascii="Arial" w:hAnsi="Arial" w:cs="Arial"/>
                <w:sz w:val="20"/>
                <w:szCs w:val="20"/>
              </w:rPr>
              <w:t>Northeast Regional Vice-President</w:t>
            </w:r>
          </w:p>
        </w:tc>
        <w:tc>
          <w:tcPr>
            <w:tcW w:w="3060" w:type="dxa"/>
            <w:shd w:val="clear" w:color="auto" w:fill="auto"/>
          </w:tcPr>
          <w:p w14:paraId="5A043CE6" w14:textId="51DBEB0F" w:rsidR="0006708E" w:rsidRPr="008F79A5" w:rsidRDefault="00FC179B" w:rsidP="0006708E">
            <w:pPr>
              <w:rPr>
                <w:rFonts w:ascii="Arial" w:hAnsi="Arial" w:cs="Arial"/>
                <w:sz w:val="20"/>
                <w:szCs w:val="20"/>
                <w:highlight w:val="yellow"/>
              </w:rPr>
            </w:pPr>
            <w:r w:rsidRPr="00A6350D">
              <w:rPr>
                <w:rFonts w:ascii="Arial" w:hAnsi="Arial" w:cs="Arial"/>
                <w:sz w:val="20"/>
                <w:szCs w:val="20"/>
              </w:rPr>
              <w:t>Present</w:t>
            </w:r>
            <w:r w:rsidR="002A76DC">
              <w:rPr>
                <w:rFonts w:ascii="Arial" w:hAnsi="Arial" w:cs="Arial"/>
                <w:sz w:val="20"/>
                <w:szCs w:val="20"/>
              </w:rPr>
              <w:t>, left at 10:45 a.m.</w:t>
            </w:r>
          </w:p>
        </w:tc>
      </w:tr>
      <w:tr w:rsidR="00C467F8" w:rsidRPr="00896B35" w14:paraId="44CF6EC4" w14:textId="77777777" w:rsidTr="00531071">
        <w:tc>
          <w:tcPr>
            <w:tcW w:w="3120" w:type="dxa"/>
          </w:tcPr>
          <w:p w14:paraId="618B3289" w14:textId="73ACA41F" w:rsidR="00C467F8" w:rsidRPr="00896B35" w:rsidRDefault="00C467F8" w:rsidP="00C467F8">
            <w:pPr>
              <w:rPr>
                <w:rFonts w:ascii="Arial" w:hAnsi="Arial" w:cs="Arial"/>
                <w:sz w:val="20"/>
                <w:szCs w:val="20"/>
                <w:highlight w:val="yellow"/>
              </w:rPr>
            </w:pPr>
            <w:r w:rsidRPr="00896B35">
              <w:rPr>
                <w:rFonts w:ascii="Arial" w:hAnsi="Arial" w:cs="Arial"/>
                <w:sz w:val="20"/>
                <w:szCs w:val="20"/>
              </w:rPr>
              <w:t>John McPhail</w:t>
            </w:r>
          </w:p>
        </w:tc>
        <w:tc>
          <w:tcPr>
            <w:tcW w:w="4435" w:type="dxa"/>
          </w:tcPr>
          <w:p w14:paraId="365E211C" w14:textId="302278F3" w:rsidR="00C467F8" w:rsidRPr="00C467F8" w:rsidRDefault="00C467F8" w:rsidP="00C467F8">
            <w:pPr>
              <w:rPr>
                <w:rFonts w:ascii="Arial" w:hAnsi="Arial" w:cs="Arial"/>
                <w:sz w:val="20"/>
                <w:szCs w:val="20"/>
              </w:rPr>
            </w:pPr>
            <w:r w:rsidRPr="00C467F8">
              <w:rPr>
                <w:rFonts w:ascii="Arial" w:hAnsi="Arial" w:cs="Arial"/>
                <w:sz w:val="20"/>
                <w:szCs w:val="20"/>
              </w:rPr>
              <w:t>Central Atlantic Regional Vice-President</w:t>
            </w:r>
          </w:p>
        </w:tc>
        <w:tc>
          <w:tcPr>
            <w:tcW w:w="3060" w:type="dxa"/>
            <w:shd w:val="clear" w:color="auto" w:fill="auto"/>
          </w:tcPr>
          <w:p w14:paraId="6F033A71" w14:textId="151BA393" w:rsidR="00C467F8" w:rsidRPr="008F79A5" w:rsidRDefault="00C467F8" w:rsidP="00C467F8">
            <w:pPr>
              <w:rPr>
                <w:rFonts w:ascii="Arial" w:hAnsi="Arial" w:cs="Arial"/>
                <w:sz w:val="20"/>
                <w:szCs w:val="20"/>
                <w:highlight w:val="yellow"/>
              </w:rPr>
            </w:pPr>
            <w:r w:rsidRPr="00A6350D">
              <w:rPr>
                <w:rFonts w:ascii="Arial" w:hAnsi="Arial" w:cs="Arial"/>
                <w:sz w:val="20"/>
                <w:szCs w:val="20"/>
              </w:rPr>
              <w:t>Present</w:t>
            </w:r>
          </w:p>
        </w:tc>
      </w:tr>
      <w:tr w:rsidR="00C467F8" w:rsidRPr="00896B35" w14:paraId="4BA3CEA3" w14:textId="77777777" w:rsidTr="00531071">
        <w:tc>
          <w:tcPr>
            <w:tcW w:w="3120" w:type="dxa"/>
          </w:tcPr>
          <w:p w14:paraId="67D76B31" w14:textId="2EF77A06" w:rsidR="00C467F8" w:rsidRPr="00896B35" w:rsidRDefault="00B26E39" w:rsidP="00C467F8">
            <w:pPr>
              <w:rPr>
                <w:rFonts w:ascii="Arial" w:hAnsi="Arial" w:cs="Arial"/>
                <w:sz w:val="20"/>
                <w:szCs w:val="20"/>
                <w:highlight w:val="yellow"/>
              </w:rPr>
            </w:pPr>
            <w:r w:rsidRPr="00B26E39">
              <w:rPr>
                <w:rFonts w:ascii="Arial" w:hAnsi="Arial" w:cs="Arial"/>
                <w:sz w:val="20"/>
                <w:szCs w:val="20"/>
              </w:rPr>
              <w:t>Dwayne Sealy</w:t>
            </w:r>
          </w:p>
        </w:tc>
        <w:tc>
          <w:tcPr>
            <w:tcW w:w="4435" w:type="dxa"/>
          </w:tcPr>
          <w:p w14:paraId="4E382CBD" w14:textId="7382F765" w:rsidR="00C467F8" w:rsidRPr="00A6350D" w:rsidRDefault="00C467F8" w:rsidP="00C467F8">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057D2A7C" w:rsidR="00C467F8" w:rsidRPr="00A6350D" w:rsidRDefault="00B26E39" w:rsidP="00C467F8">
            <w:pPr>
              <w:rPr>
                <w:rFonts w:ascii="Arial" w:hAnsi="Arial" w:cs="Arial"/>
                <w:sz w:val="20"/>
                <w:szCs w:val="20"/>
              </w:rPr>
            </w:pPr>
            <w:r>
              <w:rPr>
                <w:rFonts w:ascii="Arial" w:hAnsi="Arial" w:cs="Arial"/>
                <w:sz w:val="20"/>
                <w:szCs w:val="20"/>
              </w:rPr>
              <w:t>Present</w:t>
            </w:r>
          </w:p>
        </w:tc>
      </w:tr>
      <w:tr w:rsidR="00B440FF" w:rsidRPr="00896B35" w14:paraId="66673AE7" w14:textId="77777777" w:rsidTr="00531071">
        <w:tc>
          <w:tcPr>
            <w:tcW w:w="3120" w:type="dxa"/>
          </w:tcPr>
          <w:p w14:paraId="7D6B622E" w14:textId="4BD37540" w:rsidR="00B440FF" w:rsidRPr="00896B35" w:rsidRDefault="00B440FF" w:rsidP="00B440FF">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B440FF" w:rsidRPr="00C467F8" w:rsidRDefault="00B440FF" w:rsidP="00B440FF">
            <w:pPr>
              <w:rPr>
                <w:rFonts w:ascii="Arial" w:hAnsi="Arial" w:cs="Arial"/>
                <w:sz w:val="20"/>
                <w:szCs w:val="20"/>
              </w:rPr>
            </w:pPr>
            <w:r w:rsidRPr="00C467F8">
              <w:rPr>
                <w:rFonts w:ascii="Arial" w:hAnsi="Arial" w:cs="Arial"/>
                <w:sz w:val="20"/>
                <w:szCs w:val="20"/>
              </w:rPr>
              <w:t>South Regional Vice-President</w:t>
            </w:r>
          </w:p>
        </w:tc>
        <w:tc>
          <w:tcPr>
            <w:tcW w:w="3060" w:type="dxa"/>
            <w:shd w:val="clear" w:color="auto" w:fill="auto"/>
          </w:tcPr>
          <w:p w14:paraId="427039D3" w14:textId="32B45102" w:rsidR="00B440FF" w:rsidRPr="006C47DF" w:rsidRDefault="00026DE5" w:rsidP="00B440FF">
            <w:pPr>
              <w:rPr>
                <w:rFonts w:ascii="Arial" w:hAnsi="Arial" w:cs="Arial"/>
                <w:sz w:val="20"/>
                <w:szCs w:val="20"/>
              </w:rPr>
            </w:pPr>
            <w:r>
              <w:rPr>
                <w:rFonts w:ascii="Arial" w:hAnsi="Arial" w:cs="Arial"/>
                <w:sz w:val="20"/>
                <w:szCs w:val="20"/>
              </w:rPr>
              <w:t>Present</w:t>
            </w:r>
          </w:p>
        </w:tc>
      </w:tr>
      <w:tr w:rsidR="00B440FF" w:rsidRPr="00896B35" w14:paraId="03B30442" w14:textId="77777777" w:rsidTr="00531071">
        <w:tc>
          <w:tcPr>
            <w:tcW w:w="3120" w:type="dxa"/>
            <w:shd w:val="clear" w:color="auto" w:fill="auto"/>
          </w:tcPr>
          <w:p w14:paraId="1F14BBB1" w14:textId="765F2A05" w:rsidR="00B440FF" w:rsidRPr="00896B35" w:rsidRDefault="00B440FF" w:rsidP="00B440FF">
            <w:pPr>
              <w:rPr>
                <w:rFonts w:ascii="Arial" w:hAnsi="Arial" w:cs="Arial"/>
                <w:sz w:val="20"/>
                <w:szCs w:val="20"/>
              </w:rPr>
            </w:pPr>
            <w:r w:rsidRPr="00896B35">
              <w:rPr>
                <w:rFonts w:ascii="Arial" w:hAnsi="Arial" w:cs="Arial"/>
                <w:sz w:val="20"/>
                <w:szCs w:val="20"/>
              </w:rPr>
              <w:t>Richard Merritt</w:t>
            </w:r>
          </w:p>
        </w:tc>
        <w:tc>
          <w:tcPr>
            <w:tcW w:w="4435" w:type="dxa"/>
          </w:tcPr>
          <w:p w14:paraId="797142C6" w14:textId="6877908C" w:rsidR="00B440FF" w:rsidRPr="00A6350D" w:rsidRDefault="00B440FF" w:rsidP="00B440FF">
            <w:pPr>
              <w:rPr>
                <w:rFonts w:ascii="Arial" w:hAnsi="Arial" w:cs="Arial"/>
                <w:sz w:val="20"/>
                <w:szCs w:val="20"/>
              </w:rPr>
            </w:pPr>
            <w:r w:rsidRPr="00A6350D">
              <w:rPr>
                <w:rFonts w:ascii="Arial" w:hAnsi="Arial" w:cs="Arial"/>
                <w:sz w:val="20"/>
                <w:szCs w:val="20"/>
              </w:rPr>
              <w:t>Southwest Regional Vice-President</w:t>
            </w:r>
          </w:p>
        </w:tc>
        <w:tc>
          <w:tcPr>
            <w:tcW w:w="3060" w:type="dxa"/>
          </w:tcPr>
          <w:p w14:paraId="091B9F18" w14:textId="441503D0"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B440FF" w:rsidRPr="00896B35" w14:paraId="35603BBC" w14:textId="77777777" w:rsidTr="00531071">
        <w:tc>
          <w:tcPr>
            <w:tcW w:w="3120" w:type="dxa"/>
            <w:shd w:val="clear" w:color="auto" w:fill="auto"/>
          </w:tcPr>
          <w:p w14:paraId="182600A6" w14:textId="37D7702A" w:rsidR="00B440FF" w:rsidRPr="00896B35" w:rsidRDefault="00B440FF" w:rsidP="00B440FF">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B440FF" w:rsidRPr="00C467F8" w:rsidRDefault="00B440FF" w:rsidP="00B440FF">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36D0B5A0"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B440FF" w:rsidRPr="00896B35" w14:paraId="004A6720" w14:textId="77777777" w:rsidTr="00531071">
        <w:tc>
          <w:tcPr>
            <w:tcW w:w="3120" w:type="dxa"/>
            <w:shd w:val="clear" w:color="auto" w:fill="auto"/>
          </w:tcPr>
          <w:p w14:paraId="27F0BB42" w14:textId="6B58EDA8" w:rsidR="00B440FF" w:rsidRPr="00896B35" w:rsidRDefault="00B440FF" w:rsidP="00B440FF">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B440FF" w:rsidRPr="00A6350D" w:rsidRDefault="00B440FF" w:rsidP="00B440FF">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19D6943B"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B440FF" w:rsidRPr="00896B35" w14:paraId="5AAD0F16" w14:textId="77777777" w:rsidTr="00531071">
        <w:tc>
          <w:tcPr>
            <w:tcW w:w="3120" w:type="dxa"/>
          </w:tcPr>
          <w:p w14:paraId="6927D962" w14:textId="07960205" w:rsidR="00B440FF" w:rsidRPr="00896B35" w:rsidRDefault="00B440FF" w:rsidP="00B440FF">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B440FF" w:rsidRPr="00896B35" w:rsidRDefault="00B440FF" w:rsidP="00B440FF">
            <w:pPr>
              <w:rPr>
                <w:rFonts w:ascii="Arial" w:hAnsi="Arial" w:cs="Arial"/>
                <w:sz w:val="20"/>
                <w:szCs w:val="20"/>
              </w:rPr>
            </w:pPr>
            <w:r w:rsidRPr="00896B35">
              <w:rPr>
                <w:rFonts w:ascii="Arial" w:hAnsi="Arial" w:cs="Arial"/>
                <w:sz w:val="20"/>
                <w:szCs w:val="20"/>
              </w:rPr>
              <w:t>Northern Regional Vice-President</w:t>
            </w:r>
          </w:p>
        </w:tc>
        <w:tc>
          <w:tcPr>
            <w:tcW w:w="3060" w:type="dxa"/>
          </w:tcPr>
          <w:p w14:paraId="6F5CEAEA" w14:textId="493C6447"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B440FF" w:rsidRPr="00896B35" w14:paraId="2A10D719" w14:textId="77777777" w:rsidTr="00531071">
        <w:tc>
          <w:tcPr>
            <w:tcW w:w="3120" w:type="dxa"/>
          </w:tcPr>
          <w:p w14:paraId="6F8D727D" w14:textId="14E633AA" w:rsidR="00B440FF" w:rsidRPr="00896B35" w:rsidRDefault="00B440FF" w:rsidP="00B440FF">
            <w:pPr>
              <w:rPr>
                <w:rFonts w:ascii="Arial" w:hAnsi="Arial" w:cs="Arial"/>
                <w:sz w:val="20"/>
                <w:szCs w:val="20"/>
              </w:rPr>
            </w:pPr>
            <w:r w:rsidRPr="00896B35">
              <w:rPr>
                <w:rFonts w:ascii="Arial" w:hAnsi="Arial" w:cs="Arial"/>
                <w:sz w:val="20"/>
                <w:szCs w:val="20"/>
              </w:rPr>
              <w:t xml:space="preserve">Roger Garcia </w:t>
            </w:r>
          </w:p>
        </w:tc>
        <w:tc>
          <w:tcPr>
            <w:tcW w:w="4435" w:type="dxa"/>
          </w:tcPr>
          <w:p w14:paraId="206E11AF" w14:textId="0D853F26" w:rsidR="00B440FF" w:rsidRPr="00896B35" w:rsidRDefault="00B440FF" w:rsidP="00B440FF">
            <w:pPr>
              <w:rPr>
                <w:rFonts w:ascii="Arial" w:hAnsi="Arial" w:cs="Arial"/>
                <w:sz w:val="20"/>
                <w:szCs w:val="20"/>
              </w:rPr>
            </w:pPr>
            <w:r w:rsidRPr="00896B35">
              <w:rPr>
                <w:rFonts w:ascii="Arial" w:hAnsi="Arial" w:cs="Arial"/>
                <w:sz w:val="20"/>
                <w:szCs w:val="20"/>
              </w:rPr>
              <w:t>Northwest Mountain Regional Vice-President</w:t>
            </w:r>
          </w:p>
        </w:tc>
        <w:tc>
          <w:tcPr>
            <w:tcW w:w="3060" w:type="dxa"/>
          </w:tcPr>
          <w:p w14:paraId="39A92C2F" w14:textId="20045657"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B440FF" w:rsidRPr="00896B35" w14:paraId="4FD7687C" w14:textId="77777777" w:rsidTr="00531071">
        <w:tc>
          <w:tcPr>
            <w:tcW w:w="3120" w:type="dxa"/>
          </w:tcPr>
          <w:p w14:paraId="2B9F8AAA" w14:textId="0D01198F" w:rsidR="00B440FF" w:rsidRPr="00896B35" w:rsidRDefault="00B440FF" w:rsidP="00B440FF">
            <w:pPr>
              <w:rPr>
                <w:rFonts w:ascii="Arial" w:hAnsi="Arial" w:cs="Arial"/>
                <w:sz w:val="20"/>
                <w:szCs w:val="20"/>
              </w:rPr>
            </w:pPr>
            <w:r w:rsidRPr="00896B35">
              <w:rPr>
                <w:rFonts w:ascii="Arial" w:hAnsi="Arial" w:cs="Arial"/>
                <w:sz w:val="20"/>
                <w:szCs w:val="20"/>
              </w:rPr>
              <w:t>Anna Louie</w:t>
            </w:r>
          </w:p>
        </w:tc>
        <w:tc>
          <w:tcPr>
            <w:tcW w:w="4435" w:type="dxa"/>
          </w:tcPr>
          <w:p w14:paraId="22976DBB" w14:textId="7E3E2962" w:rsidR="00B440FF" w:rsidRPr="00A6350D" w:rsidRDefault="00B440FF" w:rsidP="00B440FF">
            <w:pPr>
              <w:rPr>
                <w:rFonts w:ascii="Arial" w:hAnsi="Arial" w:cs="Arial"/>
                <w:sz w:val="20"/>
                <w:szCs w:val="20"/>
              </w:rPr>
            </w:pPr>
            <w:r w:rsidRPr="00A6350D">
              <w:rPr>
                <w:rFonts w:ascii="Arial" w:hAnsi="Arial" w:cs="Arial"/>
                <w:sz w:val="20"/>
                <w:szCs w:val="20"/>
              </w:rPr>
              <w:t>Pacific Coast Regional Vice-President</w:t>
            </w:r>
          </w:p>
        </w:tc>
        <w:tc>
          <w:tcPr>
            <w:tcW w:w="3060" w:type="dxa"/>
          </w:tcPr>
          <w:p w14:paraId="26596DD6" w14:textId="46182968"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B440FF" w:rsidRPr="00896B35" w14:paraId="1F5E0ABF" w14:textId="77777777" w:rsidTr="00531071">
        <w:tc>
          <w:tcPr>
            <w:tcW w:w="3120" w:type="dxa"/>
          </w:tcPr>
          <w:p w14:paraId="2524040C" w14:textId="2B52C87B" w:rsidR="00B440FF" w:rsidRPr="00896B35" w:rsidRDefault="00B440FF" w:rsidP="00B440FF">
            <w:pPr>
              <w:rPr>
                <w:rFonts w:ascii="Arial" w:hAnsi="Arial" w:cs="Arial"/>
                <w:sz w:val="20"/>
                <w:szCs w:val="20"/>
              </w:rPr>
            </w:pPr>
            <w:r w:rsidRPr="00896B35">
              <w:rPr>
                <w:rFonts w:ascii="Arial" w:hAnsi="Arial" w:cs="Arial"/>
                <w:sz w:val="20"/>
                <w:szCs w:val="20"/>
              </w:rPr>
              <w:t>Donn Addante</w:t>
            </w:r>
          </w:p>
        </w:tc>
        <w:tc>
          <w:tcPr>
            <w:tcW w:w="4435" w:type="dxa"/>
          </w:tcPr>
          <w:p w14:paraId="71BBFCE6" w14:textId="21E1F073" w:rsidR="00B440FF" w:rsidRPr="00A6350D" w:rsidRDefault="00B440FF" w:rsidP="00B440FF">
            <w:pPr>
              <w:rPr>
                <w:rFonts w:ascii="Arial" w:hAnsi="Arial" w:cs="Arial"/>
                <w:sz w:val="20"/>
                <w:szCs w:val="20"/>
              </w:rPr>
            </w:pPr>
            <w:r w:rsidRPr="00A6350D">
              <w:rPr>
                <w:rFonts w:ascii="Arial" w:hAnsi="Arial" w:cs="Arial"/>
                <w:sz w:val="20"/>
                <w:szCs w:val="20"/>
              </w:rPr>
              <w:t>Elected At-Large Representative</w:t>
            </w:r>
          </w:p>
        </w:tc>
        <w:tc>
          <w:tcPr>
            <w:tcW w:w="3060" w:type="dxa"/>
          </w:tcPr>
          <w:p w14:paraId="53E1FAC4" w14:textId="20B20625"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B440FF" w:rsidRPr="00896B35" w14:paraId="14F19DFD" w14:textId="77777777" w:rsidTr="00531071">
        <w:tc>
          <w:tcPr>
            <w:tcW w:w="3120" w:type="dxa"/>
          </w:tcPr>
          <w:p w14:paraId="66EC4212" w14:textId="6280EA31" w:rsidR="00B440FF" w:rsidRPr="00896B35" w:rsidRDefault="00B440FF" w:rsidP="00B440FF">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B440FF" w:rsidRPr="00A6350D" w:rsidRDefault="00B440FF" w:rsidP="00B440FF">
            <w:pPr>
              <w:rPr>
                <w:rFonts w:ascii="Arial" w:hAnsi="Arial" w:cs="Arial"/>
                <w:sz w:val="20"/>
                <w:szCs w:val="20"/>
              </w:rPr>
            </w:pPr>
            <w:r w:rsidRPr="00A6350D">
              <w:rPr>
                <w:rFonts w:ascii="Arial" w:hAnsi="Arial" w:cs="Arial"/>
                <w:sz w:val="20"/>
                <w:szCs w:val="20"/>
              </w:rPr>
              <w:t>Allied / Affiliated Members</w:t>
            </w:r>
          </w:p>
        </w:tc>
        <w:tc>
          <w:tcPr>
            <w:tcW w:w="3060" w:type="dxa"/>
          </w:tcPr>
          <w:p w14:paraId="3CAB5BE8" w14:textId="3F078DB1"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B440FF" w:rsidRPr="00896B35" w14:paraId="78EA1FE2" w14:textId="77777777" w:rsidTr="00531071">
        <w:tc>
          <w:tcPr>
            <w:tcW w:w="3120" w:type="dxa"/>
          </w:tcPr>
          <w:p w14:paraId="56C02D9E" w14:textId="60D7C627" w:rsidR="00B440FF" w:rsidRPr="00896B35" w:rsidRDefault="00B440FF" w:rsidP="00B440FF">
            <w:pPr>
              <w:rPr>
                <w:rFonts w:ascii="Arial" w:hAnsi="Arial" w:cs="Arial"/>
                <w:sz w:val="20"/>
                <w:szCs w:val="20"/>
                <w:highlight w:val="yellow"/>
              </w:rPr>
            </w:pPr>
            <w:r w:rsidRPr="00896B35">
              <w:rPr>
                <w:rFonts w:ascii="Arial" w:hAnsi="Arial" w:cs="Arial"/>
                <w:sz w:val="20"/>
                <w:szCs w:val="20"/>
              </w:rPr>
              <w:t>David James</w:t>
            </w:r>
          </w:p>
        </w:tc>
        <w:tc>
          <w:tcPr>
            <w:tcW w:w="4435" w:type="dxa"/>
          </w:tcPr>
          <w:p w14:paraId="25A2F359" w14:textId="50D9A52D" w:rsidR="00B440FF" w:rsidRPr="00A6350D" w:rsidRDefault="00B440FF" w:rsidP="00B440FF">
            <w:pPr>
              <w:rPr>
                <w:rFonts w:ascii="Arial" w:hAnsi="Arial" w:cs="Arial"/>
                <w:sz w:val="20"/>
                <w:szCs w:val="20"/>
              </w:rPr>
            </w:pPr>
            <w:r w:rsidRPr="00A6350D">
              <w:rPr>
                <w:rFonts w:ascii="Arial" w:hAnsi="Arial" w:cs="Arial"/>
                <w:sz w:val="20"/>
                <w:szCs w:val="20"/>
              </w:rPr>
              <w:t>Independent Director</w:t>
            </w:r>
          </w:p>
        </w:tc>
        <w:tc>
          <w:tcPr>
            <w:tcW w:w="3060" w:type="dxa"/>
          </w:tcPr>
          <w:p w14:paraId="775E54DA" w14:textId="13B80AFA" w:rsidR="00B440FF" w:rsidRPr="006C47DF" w:rsidRDefault="00B440FF" w:rsidP="00B440FF">
            <w:pPr>
              <w:rPr>
                <w:rFonts w:ascii="Arial" w:hAnsi="Arial" w:cs="Arial"/>
                <w:sz w:val="20"/>
                <w:szCs w:val="20"/>
              </w:rPr>
            </w:pPr>
            <w:r w:rsidRPr="006C47DF">
              <w:rPr>
                <w:rFonts w:ascii="Arial" w:hAnsi="Arial" w:cs="Arial"/>
                <w:sz w:val="20"/>
                <w:szCs w:val="20"/>
              </w:rPr>
              <w:t>Present</w:t>
            </w:r>
          </w:p>
        </w:tc>
      </w:tr>
      <w:tr w:rsidR="00896B35" w:rsidRPr="00896B35" w14:paraId="66685F54" w14:textId="77777777" w:rsidTr="00531071">
        <w:tc>
          <w:tcPr>
            <w:tcW w:w="3120" w:type="dxa"/>
          </w:tcPr>
          <w:p w14:paraId="498C1844" w14:textId="23691B4A" w:rsidR="0053485F" w:rsidRPr="00896B35" w:rsidRDefault="0053485F" w:rsidP="0053485F">
            <w:pPr>
              <w:rPr>
                <w:rFonts w:ascii="Arial" w:hAnsi="Arial" w:cs="Arial"/>
                <w:sz w:val="20"/>
                <w:szCs w:val="20"/>
              </w:rPr>
            </w:pPr>
            <w:r w:rsidRPr="00896B35">
              <w:rPr>
                <w:rFonts w:ascii="Arial" w:hAnsi="Arial" w:cs="Arial"/>
                <w:sz w:val="20"/>
                <w:szCs w:val="20"/>
              </w:rPr>
              <w:t>Ally Carda</w:t>
            </w:r>
          </w:p>
        </w:tc>
        <w:tc>
          <w:tcPr>
            <w:tcW w:w="4435" w:type="dxa"/>
          </w:tcPr>
          <w:p w14:paraId="1E8BD008" w14:textId="13BCA593" w:rsidR="0053485F" w:rsidRPr="00896B35" w:rsidRDefault="0053485F" w:rsidP="0053485F">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5F3A2AE3" w:rsidR="0053485F" w:rsidRPr="006C47DF" w:rsidRDefault="00C467F8" w:rsidP="0053485F">
            <w:pPr>
              <w:rPr>
                <w:rFonts w:ascii="Arial" w:hAnsi="Arial" w:cs="Arial"/>
                <w:sz w:val="20"/>
                <w:szCs w:val="20"/>
              </w:rPr>
            </w:pPr>
            <w:r w:rsidRPr="006C47DF">
              <w:rPr>
                <w:rFonts w:ascii="Arial" w:hAnsi="Arial" w:cs="Arial"/>
                <w:sz w:val="20"/>
                <w:szCs w:val="20"/>
              </w:rPr>
              <w:t>Absent</w:t>
            </w:r>
          </w:p>
        </w:tc>
      </w:tr>
      <w:tr w:rsidR="00E93855" w:rsidRPr="00896B35" w14:paraId="7CB86046" w14:textId="77777777" w:rsidTr="00531071">
        <w:tc>
          <w:tcPr>
            <w:tcW w:w="3120" w:type="dxa"/>
          </w:tcPr>
          <w:p w14:paraId="19A463D4" w14:textId="2DAE27B0" w:rsidR="00E93855" w:rsidRPr="00896B35" w:rsidRDefault="00B26E39" w:rsidP="00E93855">
            <w:pPr>
              <w:rPr>
                <w:rFonts w:ascii="Arial" w:hAnsi="Arial" w:cs="Arial"/>
                <w:sz w:val="20"/>
                <w:szCs w:val="20"/>
              </w:rPr>
            </w:pPr>
            <w:r>
              <w:rPr>
                <w:rFonts w:ascii="Arial" w:hAnsi="Arial" w:cs="Arial"/>
                <w:sz w:val="20"/>
                <w:szCs w:val="20"/>
              </w:rPr>
              <w:t>Codi Pannebecker</w:t>
            </w:r>
          </w:p>
        </w:tc>
        <w:tc>
          <w:tcPr>
            <w:tcW w:w="4435" w:type="dxa"/>
          </w:tcPr>
          <w:p w14:paraId="52967556" w14:textId="7341A9D4" w:rsidR="00E93855" w:rsidRPr="00531071" w:rsidRDefault="00E93855" w:rsidP="00E93855">
            <w:pPr>
              <w:rPr>
                <w:rFonts w:ascii="Arial" w:hAnsi="Arial" w:cs="Arial"/>
                <w:sz w:val="18"/>
                <w:szCs w:val="18"/>
              </w:rPr>
            </w:pPr>
            <w:r w:rsidRPr="00531071">
              <w:rPr>
                <w:rFonts w:ascii="Arial" w:hAnsi="Arial" w:cs="Arial"/>
                <w:sz w:val="18"/>
                <w:szCs w:val="18"/>
              </w:rPr>
              <w:t>Elite Athlete Representative</w:t>
            </w:r>
            <w:r w:rsidR="002A76DC" w:rsidRPr="00531071">
              <w:rPr>
                <w:rFonts w:ascii="Arial" w:hAnsi="Arial" w:cs="Arial"/>
                <w:sz w:val="18"/>
                <w:szCs w:val="18"/>
              </w:rPr>
              <w:t xml:space="preserve"> – Proxy for Nick Mullins</w:t>
            </w:r>
          </w:p>
        </w:tc>
        <w:tc>
          <w:tcPr>
            <w:tcW w:w="3060" w:type="dxa"/>
          </w:tcPr>
          <w:p w14:paraId="71203C5B" w14:textId="03817104" w:rsidR="00E93855" w:rsidRPr="006C47DF" w:rsidRDefault="00B26E39" w:rsidP="00E93855">
            <w:pPr>
              <w:rPr>
                <w:rFonts w:ascii="Arial" w:hAnsi="Arial" w:cs="Arial"/>
                <w:sz w:val="20"/>
                <w:szCs w:val="20"/>
              </w:rPr>
            </w:pPr>
            <w:r>
              <w:rPr>
                <w:rFonts w:ascii="Arial" w:hAnsi="Arial" w:cs="Arial"/>
                <w:sz w:val="20"/>
                <w:szCs w:val="20"/>
              </w:rPr>
              <w:t>Present</w:t>
            </w:r>
          </w:p>
        </w:tc>
      </w:tr>
      <w:tr w:rsidR="00896B35" w:rsidRPr="00896B35" w14:paraId="2D3681A7" w14:textId="77777777" w:rsidTr="00531071">
        <w:tc>
          <w:tcPr>
            <w:tcW w:w="3120" w:type="dxa"/>
          </w:tcPr>
          <w:p w14:paraId="7D6832CB" w14:textId="295CA87C" w:rsidR="0053485F" w:rsidRPr="00896B35" w:rsidRDefault="0053485F" w:rsidP="0053485F">
            <w:pPr>
              <w:rPr>
                <w:rFonts w:ascii="Arial" w:hAnsi="Arial" w:cs="Arial"/>
                <w:sz w:val="20"/>
                <w:szCs w:val="20"/>
              </w:rPr>
            </w:pPr>
            <w:r w:rsidRPr="00896B35">
              <w:rPr>
                <w:rFonts w:ascii="Arial" w:hAnsi="Arial" w:cs="Arial"/>
                <w:sz w:val="20"/>
                <w:szCs w:val="20"/>
              </w:rPr>
              <w:t>Michelle Moultrie</w:t>
            </w:r>
          </w:p>
        </w:tc>
        <w:tc>
          <w:tcPr>
            <w:tcW w:w="4435" w:type="dxa"/>
          </w:tcPr>
          <w:p w14:paraId="21717E93" w14:textId="0986FB89" w:rsidR="0053485F" w:rsidRPr="00C467F8" w:rsidRDefault="0053485F" w:rsidP="0053485F">
            <w:pPr>
              <w:rPr>
                <w:rFonts w:ascii="Arial" w:hAnsi="Arial" w:cs="Arial"/>
                <w:sz w:val="20"/>
                <w:szCs w:val="20"/>
              </w:rPr>
            </w:pPr>
            <w:r w:rsidRPr="00C467F8">
              <w:rPr>
                <w:rFonts w:ascii="Arial" w:hAnsi="Arial" w:cs="Arial"/>
                <w:sz w:val="20"/>
                <w:szCs w:val="20"/>
              </w:rPr>
              <w:t>Elite Athlete Representative</w:t>
            </w:r>
          </w:p>
        </w:tc>
        <w:tc>
          <w:tcPr>
            <w:tcW w:w="3060" w:type="dxa"/>
          </w:tcPr>
          <w:p w14:paraId="1A118560" w14:textId="7421C3C1" w:rsidR="0053485F" w:rsidRPr="006C47DF" w:rsidRDefault="00026DE5" w:rsidP="0053485F">
            <w:pPr>
              <w:rPr>
                <w:rFonts w:ascii="Arial" w:hAnsi="Arial" w:cs="Arial"/>
                <w:sz w:val="20"/>
                <w:szCs w:val="20"/>
              </w:rPr>
            </w:pPr>
            <w:r>
              <w:rPr>
                <w:rFonts w:ascii="Arial" w:hAnsi="Arial" w:cs="Arial"/>
                <w:sz w:val="20"/>
                <w:szCs w:val="20"/>
              </w:rPr>
              <w:t>Present</w:t>
            </w:r>
          </w:p>
        </w:tc>
      </w:tr>
      <w:tr w:rsidR="00E93855" w:rsidRPr="00896B35" w14:paraId="5AC985CC" w14:textId="77777777" w:rsidTr="00531071">
        <w:tc>
          <w:tcPr>
            <w:tcW w:w="3120" w:type="dxa"/>
          </w:tcPr>
          <w:p w14:paraId="0C1B2FB2" w14:textId="67FE3513" w:rsidR="00E93855" w:rsidRPr="00896B35" w:rsidRDefault="00E93855" w:rsidP="00E93855">
            <w:pPr>
              <w:rPr>
                <w:rFonts w:ascii="Arial" w:hAnsi="Arial" w:cs="Arial"/>
                <w:sz w:val="20"/>
                <w:szCs w:val="20"/>
              </w:rPr>
            </w:pPr>
            <w:r w:rsidRPr="00896B35">
              <w:rPr>
                <w:rFonts w:ascii="Arial" w:hAnsi="Arial" w:cs="Arial"/>
                <w:sz w:val="20"/>
                <w:szCs w:val="20"/>
              </w:rPr>
              <w:t>Cam Schiller</w:t>
            </w:r>
          </w:p>
        </w:tc>
        <w:tc>
          <w:tcPr>
            <w:tcW w:w="4435" w:type="dxa"/>
          </w:tcPr>
          <w:p w14:paraId="0A01777D" w14:textId="1A6C6F31" w:rsidR="00E93855" w:rsidRPr="00896B35" w:rsidRDefault="00E93855" w:rsidP="00E93855">
            <w:pPr>
              <w:rPr>
                <w:rFonts w:ascii="Arial" w:hAnsi="Arial" w:cs="Arial"/>
                <w:sz w:val="20"/>
                <w:szCs w:val="20"/>
              </w:rPr>
            </w:pPr>
            <w:r w:rsidRPr="00896B35">
              <w:rPr>
                <w:rFonts w:ascii="Arial" w:hAnsi="Arial" w:cs="Arial"/>
                <w:sz w:val="20"/>
                <w:szCs w:val="20"/>
              </w:rPr>
              <w:t>Elite Athlete Representative</w:t>
            </w:r>
          </w:p>
        </w:tc>
        <w:tc>
          <w:tcPr>
            <w:tcW w:w="3060" w:type="dxa"/>
          </w:tcPr>
          <w:p w14:paraId="7551B63F" w14:textId="114F46A9" w:rsidR="00E93855" w:rsidRPr="006C47DF" w:rsidRDefault="00E93855" w:rsidP="00E93855">
            <w:pPr>
              <w:rPr>
                <w:rFonts w:ascii="Arial" w:hAnsi="Arial" w:cs="Arial"/>
                <w:sz w:val="20"/>
                <w:szCs w:val="20"/>
              </w:rPr>
            </w:pPr>
            <w:r w:rsidRPr="006C47DF">
              <w:rPr>
                <w:rFonts w:ascii="Arial" w:hAnsi="Arial" w:cs="Arial"/>
                <w:sz w:val="20"/>
                <w:szCs w:val="20"/>
              </w:rPr>
              <w:t>Absent</w:t>
            </w:r>
          </w:p>
        </w:tc>
      </w:tr>
      <w:tr w:rsidR="00E93855" w:rsidRPr="00896B35" w14:paraId="05E2949A" w14:textId="77777777" w:rsidTr="00531071">
        <w:tc>
          <w:tcPr>
            <w:tcW w:w="3120" w:type="dxa"/>
          </w:tcPr>
          <w:p w14:paraId="7832E1AF" w14:textId="5B528B72" w:rsidR="00E93855" w:rsidRPr="00896B35" w:rsidRDefault="00E93855" w:rsidP="00E93855">
            <w:pPr>
              <w:rPr>
                <w:rFonts w:ascii="Arial" w:hAnsi="Arial" w:cs="Arial"/>
                <w:sz w:val="20"/>
                <w:szCs w:val="20"/>
              </w:rPr>
            </w:pPr>
            <w:r w:rsidRPr="00896B35">
              <w:rPr>
                <w:rFonts w:ascii="Arial" w:hAnsi="Arial" w:cs="Arial"/>
                <w:sz w:val="20"/>
                <w:szCs w:val="20"/>
              </w:rPr>
              <w:t>Joshua Johnson</w:t>
            </w:r>
          </w:p>
        </w:tc>
        <w:tc>
          <w:tcPr>
            <w:tcW w:w="4435" w:type="dxa"/>
          </w:tcPr>
          <w:p w14:paraId="5308FE7E" w14:textId="45447F50" w:rsidR="00E93855" w:rsidRPr="00C467F8" w:rsidRDefault="00E93855" w:rsidP="00E93855">
            <w:pPr>
              <w:rPr>
                <w:rFonts w:ascii="Arial" w:hAnsi="Arial" w:cs="Arial"/>
                <w:sz w:val="20"/>
                <w:szCs w:val="20"/>
              </w:rPr>
            </w:pPr>
            <w:r w:rsidRPr="00C467F8">
              <w:rPr>
                <w:rFonts w:ascii="Arial" w:hAnsi="Arial" w:cs="Arial"/>
                <w:sz w:val="20"/>
                <w:szCs w:val="20"/>
              </w:rPr>
              <w:t>Elite Athlete Representative</w:t>
            </w:r>
          </w:p>
        </w:tc>
        <w:tc>
          <w:tcPr>
            <w:tcW w:w="3060" w:type="dxa"/>
          </w:tcPr>
          <w:p w14:paraId="1B1814CC" w14:textId="4FE0AA75" w:rsidR="00E93855" w:rsidRPr="006C47DF" w:rsidRDefault="00B440FF" w:rsidP="00E93855">
            <w:pPr>
              <w:rPr>
                <w:rFonts w:ascii="Arial" w:hAnsi="Arial" w:cs="Arial"/>
                <w:sz w:val="20"/>
                <w:szCs w:val="20"/>
              </w:rPr>
            </w:pPr>
            <w:r w:rsidRPr="006C47DF">
              <w:rPr>
                <w:rFonts w:ascii="Arial" w:hAnsi="Arial" w:cs="Arial"/>
                <w:sz w:val="20"/>
                <w:szCs w:val="20"/>
              </w:rPr>
              <w:t>Absent</w:t>
            </w:r>
          </w:p>
        </w:tc>
      </w:tr>
      <w:tr w:rsidR="00E93855" w:rsidRPr="00896B35" w14:paraId="155DE7BE" w14:textId="77777777" w:rsidTr="00531071">
        <w:tc>
          <w:tcPr>
            <w:tcW w:w="3120" w:type="dxa"/>
          </w:tcPr>
          <w:p w14:paraId="130AB07C" w14:textId="106FE269" w:rsidR="00E93855" w:rsidRPr="00896B35" w:rsidRDefault="00E93855" w:rsidP="00E93855">
            <w:pPr>
              <w:rPr>
                <w:rFonts w:ascii="Arial" w:hAnsi="Arial" w:cs="Arial"/>
                <w:sz w:val="20"/>
                <w:szCs w:val="20"/>
                <w:highlight w:val="yellow"/>
              </w:rPr>
            </w:pPr>
            <w:r w:rsidRPr="00896B35">
              <w:rPr>
                <w:rFonts w:ascii="Arial" w:hAnsi="Arial" w:cs="Arial"/>
                <w:sz w:val="20"/>
                <w:szCs w:val="20"/>
              </w:rPr>
              <w:t>Aubree Munro</w:t>
            </w:r>
          </w:p>
        </w:tc>
        <w:tc>
          <w:tcPr>
            <w:tcW w:w="4435" w:type="dxa"/>
          </w:tcPr>
          <w:p w14:paraId="1C213348" w14:textId="6EAD7FFE" w:rsidR="00E93855" w:rsidRPr="00896B35" w:rsidRDefault="00E93855" w:rsidP="00E93855">
            <w:pPr>
              <w:rPr>
                <w:rFonts w:ascii="Arial" w:hAnsi="Arial" w:cs="Arial"/>
                <w:sz w:val="20"/>
                <w:szCs w:val="20"/>
              </w:rPr>
            </w:pPr>
            <w:r w:rsidRPr="00896B35">
              <w:rPr>
                <w:rFonts w:ascii="Arial" w:hAnsi="Arial" w:cs="Arial"/>
                <w:sz w:val="20"/>
                <w:szCs w:val="20"/>
              </w:rPr>
              <w:t>Elite Athlete Representative</w:t>
            </w:r>
          </w:p>
        </w:tc>
        <w:tc>
          <w:tcPr>
            <w:tcW w:w="3060" w:type="dxa"/>
          </w:tcPr>
          <w:p w14:paraId="40B90768" w14:textId="5E94B548" w:rsidR="00E93855" w:rsidRPr="006C47DF" w:rsidRDefault="00B26E39" w:rsidP="00E93855">
            <w:pPr>
              <w:rPr>
                <w:rFonts w:ascii="Arial" w:hAnsi="Arial" w:cs="Arial"/>
                <w:sz w:val="20"/>
                <w:szCs w:val="20"/>
              </w:rPr>
            </w:pPr>
            <w:r>
              <w:rPr>
                <w:rFonts w:ascii="Arial" w:hAnsi="Arial" w:cs="Arial"/>
                <w:sz w:val="20"/>
                <w:szCs w:val="20"/>
              </w:rPr>
              <w:t>Present</w:t>
            </w:r>
          </w:p>
        </w:tc>
      </w:tr>
      <w:tr w:rsidR="00E93855" w:rsidRPr="00896B35" w14:paraId="1C6DF8F1" w14:textId="77777777" w:rsidTr="00531071">
        <w:tc>
          <w:tcPr>
            <w:tcW w:w="3120" w:type="dxa"/>
          </w:tcPr>
          <w:p w14:paraId="66E79C86" w14:textId="3B77B8B3" w:rsidR="00E93855" w:rsidRPr="00896B35" w:rsidRDefault="00E93855" w:rsidP="00E93855">
            <w:pPr>
              <w:rPr>
                <w:rFonts w:ascii="Arial" w:hAnsi="Arial" w:cs="Arial"/>
                <w:sz w:val="20"/>
                <w:szCs w:val="20"/>
              </w:rPr>
            </w:pPr>
            <w:r w:rsidRPr="00896B35">
              <w:rPr>
                <w:rFonts w:ascii="Arial" w:hAnsi="Arial" w:cs="Arial"/>
                <w:sz w:val="20"/>
                <w:szCs w:val="20"/>
              </w:rPr>
              <w:t>Kelsey Stewart</w:t>
            </w:r>
          </w:p>
        </w:tc>
        <w:tc>
          <w:tcPr>
            <w:tcW w:w="4435" w:type="dxa"/>
          </w:tcPr>
          <w:p w14:paraId="5E6CB57E" w14:textId="11141DE6" w:rsidR="00E93855" w:rsidRPr="00896B35" w:rsidRDefault="00E93855" w:rsidP="00E93855">
            <w:pPr>
              <w:rPr>
                <w:rFonts w:ascii="Arial" w:hAnsi="Arial" w:cs="Arial"/>
                <w:sz w:val="20"/>
                <w:szCs w:val="20"/>
              </w:rPr>
            </w:pPr>
            <w:r w:rsidRPr="00896B35">
              <w:rPr>
                <w:rFonts w:ascii="Arial" w:hAnsi="Arial" w:cs="Arial"/>
                <w:sz w:val="20"/>
                <w:szCs w:val="20"/>
              </w:rPr>
              <w:t>Elite Athlete Representative</w:t>
            </w:r>
          </w:p>
        </w:tc>
        <w:tc>
          <w:tcPr>
            <w:tcW w:w="3060" w:type="dxa"/>
          </w:tcPr>
          <w:p w14:paraId="0B7B836F" w14:textId="23B9768D" w:rsidR="00E93855" w:rsidRPr="006C47DF" w:rsidRDefault="00E93855" w:rsidP="00E93855">
            <w:pPr>
              <w:rPr>
                <w:rFonts w:ascii="Arial" w:hAnsi="Arial" w:cs="Arial"/>
                <w:sz w:val="20"/>
                <w:szCs w:val="20"/>
              </w:rPr>
            </w:pPr>
            <w:r w:rsidRPr="006C47DF">
              <w:rPr>
                <w:rFonts w:ascii="Arial" w:hAnsi="Arial" w:cs="Arial"/>
                <w:sz w:val="20"/>
                <w:szCs w:val="20"/>
              </w:rPr>
              <w:t>Absent</w:t>
            </w:r>
          </w:p>
        </w:tc>
      </w:tr>
      <w:tr w:rsidR="00E93855" w:rsidRPr="00896B35" w14:paraId="6C54FEB7" w14:textId="77777777" w:rsidTr="00531071">
        <w:tc>
          <w:tcPr>
            <w:tcW w:w="3120" w:type="dxa"/>
          </w:tcPr>
          <w:p w14:paraId="66EFE284" w14:textId="68C80CA7" w:rsidR="00E93855" w:rsidRPr="00896B35" w:rsidRDefault="00E93855" w:rsidP="00E93855">
            <w:pPr>
              <w:rPr>
                <w:rFonts w:ascii="Arial" w:hAnsi="Arial" w:cs="Arial"/>
                <w:sz w:val="20"/>
                <w:szCs w:val="20"/>
              </w:rPr>
            </w:pPr>
            <w:r w:rsidRPr="00896B35">
              <w:rPr>
                <w:rFonts w:ascii="Arial" w:hAnsi="Arial" w:cs="Arial"/>
                <w:sz w:val="20"/>
                <w:szCs w:val="20"/>
              </w:rPr>
              <w:t>Lovieanne Jung</w:t>
            </w:r>
          </w:p>
        </w:tc>
        <w:tc>
          <w:tcPr>
            <w:tcW w:w="4435" w:type="dxa"/>
          </w:tcPr>
          <w:p w14:paraId="1BD1E1DC" w14:textId="4BCBC650" w:rsidR="00E93855" w:rsidRPr="00896B35" w:rsidRDefault="00E93855" w:rsidP="00E93855">
            <w:pPr>
              <w:rPr>
                <w:rFonts w:ascii="Arial" w:hAnsi="Arial" w:cs="Arial"/>
                <w:sz w:val="20"/>
                <w:szCs w:val="20"/>
              </w:rPr>
            </w:pPr>
            <w:r w:rsidRPr="00896B35">
              <w:rPr>
                <w:rFonts w:ascii="Arial" w:hAnsi="Arial" w:cs="Arial"/>
                <w:sz w:val="20"/>
                <w:szCs w:val="20"/>
              </w:rPr>
              <w:t>Elite Athlete Representative</w:t>
            </w:r>
          </w:p>
        </w:tc>
        <w:tc>
          <w:tcPr>
            <w:tcW w:w="3060" w:type="dxa"/>
          </w:tcPr>
          <w:p w14:paraId="5DD26AB8" w14:textId="389BBC89" w:rsidR="00E93855" w:rsidRPr="008F79A5" w:rsidRDefault="00026DE5" w:rsidP="00E93855">
            <w:pPr>
              <w:rPr>
                <w:rFonts w:ascii="Arial" w:hAnsi="Arial" w:cs="Arial"/>
                <w:sz w:val="20"/>
                <w:szCs w:val="20"/>
                <w:highlight w:val="yellow"/>
              </w:rPr>
            </w:pPr>
            <w:r>
              <w:rPr>
                <w:rFonts w:ascii="Arial" w:hAnsi="Arial" w:cs="Arial"/>
                <w:sz w:val="20"/>
                <w:szCs w:val="20"/>
              </w:rPr>
              <w:t>Absent</w:t>
            </w:r>
          </w:p>
        </w:tc>
      </w:tr>
      <w:tr w:rsidR="00E93855" w:rsidRPr="00896B35" w14:paraId="11F9EF24" w14:textId="77777777" w:rsidTr="007831BF">
        <w:tc>
          <w:tcPr>
            <w:tcW w:w="10615" w:type="dxa"/>
            <w:gridSpan w:val="3"/>
            <w:shd w:val="clear" w:color="auto" w:fill="E7E6E6" w:themeFill="background2"/>
          </w:tcPr>
          <w:p w14:paraId="2CDB77EB" w14:textId="0B07C459" w:rsidR="00E93855" w:rsidRPr="008F79A5" w:rsidRDefault="00E93855" w:rsidP="00E93855">
            <w:pPr>
              <w:rPr>
                <w:rFonts w:ascii="Arial" w:hAnsi="Arial" w:cs="Arial"/>
                <w:b/>
                <w:bCs/>
                <w:sz w:val="20"/>
                <w:szCs w:val="20"/>
                <w:highlight w:val="yellow"/>
              </w:rPr>
            </w:pPr>
            <w:r w:rsidRPr="008F79A5">
              <w:rPr>
                <w:rFonts w:ascii="Arial" w:hAnsi="Arial" w:cs="Arial"/>
                <w:b/>
                <w:bCs/>
                <w:sz w:val="20"/>
                <w:szCs w:val="20"/>
              </w:rPr>
              <w:t>Others Present</w:t>
            </w:r>
          </w:p>
        </w:tc>
      </w:tr>
      <w:tr w:rsidR="00E93855" w:rsidRPr="00896B35" w14:paraId="506E3EC6" w14:textId="77777777" w:rsidTr="00531071">
        <w:tc>
          <w:tcPr>
            <w:tcW w:w="3120" w:type="dxa"/>
          </w:tcPr>
          <w:p w14:paraId="23F71C63" w14:textId="1DCC00DF" w:rsidR="00E93855" w:rsidRPr="00896B35" w:rsidRDefault="00E93855" w:rsidP="00E93855">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E93855" w:rsidRPr="00896B35" w:rsidRDefault="00E93855" w:rsidP="00E93855">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E93855" w:rsidRPr="00A6350D" w:rsidRDefault="00E93855" w:rsidP="00E93855">
            <w:pPr>
              <w:rPr>
                <w:rFonts w:ascii="Arial" w:hAnsi="Arial" w:cs="Arial"/>
                <w:sz w:val="20"/>
                <w:szCs w:val="20"/>
              </w:rPr>
            </w:pPr>
            <w:r w:rsidRPr="00A6350D">
              <w:rPr>
                <w:rFonts w:ascii="Arial" w:hAnsi="Arial" w:cs="Arial"/>
                <w:sz w:val="20"/>
                <w:szCs w:val="20"/>
              </w:rPr>
              <w:t>Present</w:t>
            </w:r>
          </w:p>
        </w:tc>
      </w:tr>
      <w:tr w:rsidR="00E93855" w:rsidRPr="00896B35" w14:paraId="3738B6A1" w14:textId="77777777" w:rsidTr="00531071">
        <w:tc>
          <w:tcPr>
            <w:tcW w:w="3120" w:type="dxa"/>
          </w:tcPr>
          <w:p w14:paraId="06DEF775" w14:textId="4E0F665E" w:rsidR="00E93855" w:rsidRPr="00896B35" w:rsidRDefault="00E93855" w:rsidP="00E93855">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E93855" w:rsidRPr="00896B35" w:rsidRDefault="00E93855" w:rsidP="00E93855">
            <w:pPr>
              <w:rPr>
                <w:rFonts w:ascii="Arial" w:hAnsi="Arial" w:cs="Arial"/>
                <w:sz w:val="20"/>
                <w:szCs w:val="20"/>
              </w:rPr>
            </w:pPr>
            <w:r w:rsidRPr="00896B35">
              <w:rPr>
                <w:rFonts w:ascii="Arial" w:hAnsi="Arial" w:cs="Arial"/>
                <w:sz w:val="20"/>
                <w:szCs w:val="20"/>
              </w:rPr>
              <w:t>CFO, Minute Taker</w:t>
            </w:r>
          </w:p>
        </w:tc>
        <w:tc>
          <w:tcPr>
            <w:tcW w:w="3060" w:type="dxa"/>
          </w:tcPr>
          <w:p w14:paraId="76476EFD" w14:textId="1356C3E0" w:rsidR="00E93855" w:rsidRPr="00A6350D" w:rsidRDefault="00E93855" w:rsidP="00E93855">
            <w:pPr>
              <w:rPr>
                <w:rFonts w:ascii="Arial" w:hAnsi="Arial" w:cs="Arial"/>
                <w:sz w:val="20"/>
                <w:szCs w:val="20"/>
              </w:rPr>
            </w:pPr>
            <w:r w:rsidRPr="00A6350D">
              <w:rPr>
                <w:rFonts w:ascii="Arial" w:hAnsi="Arial" w:cs="Arial"/>
                <w:sz w:val="20"/>
                <w:szCs w:val="20"/>
              </w:rPr>
              <w:t>Present</w:t>
            </w:r>
          </w:p>
        </w:tc>
      </w:tr>
      <w:tr w:rsidR="00E93855" w:rsidRPr="00896B35" w14:paraId="72C766F4" w14:textId="77777777" w:rsidTr="00531071">
        <w:trPr>
          <w:trHeight w:val="206"/>
        </w:trPr>
        <w:tc>
          <w:tcPr>
            <w:tcW w:w="3120" w:type="dxa"/>
          </w:tcPr>
          <w:p w14:paraId="19D2A661" w14:textId="542ABAAF" w:rsidR="00E93855" w:rsidRPr="00896B35" w:rsidRDefault="00E93855" w:rsidP="00E93855">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E93855" w:rsidRPr="00A6350D" w:rsidRDefault="00E93855" w:rsidP="00E93855">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4B3D1D1D" w:rsidR="00E93855" w:rsidRPr="00A6350D" w:rsidRDefault="00531071" w:rsidP="00E93855">
            <w:pPr>
              <w:rPr>
                <w:rFonts w:ascii="Arial" w:hAnsi="Arial" w:cs="Arial"/>
                <w:sz w:val="20"/>
                <w:szCs w:val="20"/>
              </w:rPr>
            </w:pPr>
            <w:r>
              <w:rPr>
                <w:rFonts w:ascii="Arial" w:hAnsi="Arial" w:cs="Arial"/>
                <w:sz w:val="20"/>
                <w:szCs w:val="20"/>
              </w:rPr>
              <w:t>Present</w:t>
            </w:r>
          </w:p>
        </w:tc>
      </w:tr>
      <w:tr w:rsidR="00E93855" w:rsidRPr="00896B35" w14:paraId="44D617B8" w14:textId="77777777" w:rsidTr="00531071">
        <w:tc>
          <w:tcPr>
            <w:tcW w:w="3120" w:type="dxa"/>
          </w:tcPr>
          <w:p w14:paraId="0F695144" w14:textId="073FC90C" w:rsidR="00E93855" w:rsidRPr="00896B35" w:rsidRDefault="00E93855" w:rsidP="00E93855">
            <w:pPr>
              <w:rPr>
                <w:rFonts w:ascii="Arial" w:hAnsi="Arial" w:cs="Arial"/>
                <w:sz w:val="20"/>
                <w:szCs w:val="20"/>
              </w:rPr>
            </w:pPr>
            <w:r w:rsidRPr="00896B35">
              <w:rPr>
                <w:rFonts w:ascii="Arial" w:hAnsi="Arial" w:cs="Arial"/>
                <w:sz w:val="20"/>
                <w:szCs w:val="20"/>
              </w:rPr>
              <w:t>Allison Flaig</w:t>
            </w:r>
          </w:p>
        </w:tc>
        <w:tc>
          <w:tcPr>
            <w:tcW w:w="4435" w:type="dxa"/>
          </w:tcPr>
          <w:p w14:paraId="49BC93E9" w14:textId="2510CDA6" w:rsidR="00E93855" w:rsidRPr="00896B35" w:rsidRDefault="00E93855" w:rsidP="00E93855">
            <w:pPr>
              <w:rPr>
                <w:rFonts w:ascii="Arial" w:hAnsi="Arial" w:cs="Arial"/>
                <w:sz w:val="20"/>
                <w:szCs w:val="20"/>
              </w:rPr>
            </w:pPr>
            <w:r w:rsidRPr="00896B35">
              <w:rPr>
                <w:rFonts w:ascii="Arial" w:hAnsi="Arial" w:cs="Arial"/>
                <w:sz w:val="20"/>
                <w:szCs w:val="20"/>
              </w:rPr>
              <w:t>Chief of Staff</w:t>
            </w:r>
          </w:p>
        </w:tc>
        <w:tc>
          <w:tcPr>
            <w:tcW w:w="3060" w:type="dxa"/>
          </w:tcPr>
          <w:p w14:paraId="05FEB8AE" w14:textId="3E847055" w:rsidR="00E93855" w:rsidRPr="008F79A5" w:rsidRDefault="00E93855" w:rsidP="00E93855">
            <w:pPr>
              <w:rPr>
                <w:rFonts w:ascii="Arial" w:hAnsi="Arial" w:cs="Arial"/>
                <w:sz w:val="20"/>
                <w:szCs w:val="20"/>
                <w:highlight w:val="yellow"/>
              </w:rPr>
            </w:pPr>
            <w:r w:rsidRPr="00A6350D">
              <w:rPr>
                <w:rFonts w:ascii="Arial" w:hAnsi="Arial" w:cs="Arial"/>
                <w:sz w:val="20"/>
                <w:szCs w:val="20"/>
              </w:rPr>
              <w:t>Present</w:t>
            </w:r>
          </w:p>
        </w:tc>
      </w:tr>
      <w:tr w:rsidR="00E93855" w:rsidRPr="00896B35" w14:paraId="5DDD1F2B" w14:textId="77777777" w:rsidTr="00531071">
        <w:tc>
          <w:tcPr>
            <w:tcW w:w="3120" w:type="dxa"/>
          </w:tcPr>
          <w:p w14:paraId="2BF994CF" w14:textId="7817D879" w:rsidR="00E93855" w:rsidRPr="00896B35" w:rsidRDefault="00E93855" w:rsidP="00E93855">
            <w:pPr>
              <w:rPr>
                <w:rFonts w:ascii="Arial" w:hAnsi="Arial" w:cs="Arial"/>
                <w:sz w:val="20"/>
                <w:szCs w:val="20"/>
              </w:rPr>
            </w:pPr>
            <w:r w:rsidRPr="00896B35">
              <w:rPr>
                <w:rFonts w:ascii="Arial" w:hAnsi="Arial" w:cs="Arial"/>
                <w:sz w:val="20"/>
                <w:szCs w:val="20"/>
              </w:rPr>
              <w:t>Jay Hedrick</w:t>
            </w:r>
          </w:p>
        </w:tc>
        <w:tc>
          <w:tcPr>
            <w:tcW w:w="4435" w:type="dxa"/>
          </w:tcPr>
          <w:p w14:paraId="20CE903C" w14:textId="558C3A70" w:rsidR="00E93855" w:rsidRPr="00A6350D" w:rsidRDefault="00E93855" w:rsidP="00E93855">
            <w:pPr>
              <w:rPr>
                <w:rFonts w:ascii="Arial" w:hAnsi="Arial" w:cs="Arial"/>
                <w:sz w:val="20"/>
                <w:szCs w:val="20"/>
              </w:rPr>
            </w:pPr>
            <w:r w:rsidRPr="00A6350D">
              <w:rPr>
                <w:rFonts w:ascii="Arial" w:hAnsi="Arial" w:cs="Arial"/>
                <w:sz w:val="20"/>
                <w:szCs w:val="20"/>
              </w:rPr>
              <w:t>Managing Director of Network Systems</w:t>
            </w:r>
          </w:p>
        </w:tc>
        <w:tc>
          <w:tcPr>
            <w:tcW w:w="3060" w:type="dxa"/>
          </w:tcPr>
          <w:p w14:paraId="2F8008C4" w14:textId="0E4EA64F" w:rsidR="00E93855" w:rsidRPr="00A6350D" w:rsidRDefault="00E93855" w:rsidP="00E93855">
            <w:pPr>
              <w:rPr>
                <w:rFonts w:ascii="Arial" w:hAnsi="Arial" w:cs="Arial"/>
                <w:sz w:val="20"/>
                <w:szCs w:val="20"/>
              </w:rPr>
            </w:pPr>
            <w:r w:rsidRPr="00A6350D">
              <w:rPr>
                <w:rFonts w:ascii="Arial" w:hAnsi="Arial" w:cs="Arial"/>
                <w:sz w:val="20"/>
                <w:szCs w:val="20"/>
              </w:rPr>
              <w:t>Present</w:t>
            </w:r>
          </w:p>
        </w:tc>
      </w:tr>
      <w:tr w:rsidR="00E93855" w:rsidRPr="00896B35" w14:paraId="3E3E653B" w14:textId="77777777" w:rsidTr="00531071">
        <w:tc>
          <w:tcPr>
            <w:tcW w:w="3120" w:type="dxa"/>
          </w:tcPr>
          <w:p w14:paraId="4352AD74" w14:textId="5876565B" w:rsidR="00E93855" w:rsidRPr="00896B35" w:rsidRDefault="00E93855" w:rsidP="00E93855">
            <w:pPr>
              <w:rPr>
                <w:rFonts w:ascii="Arial" w:hAnsi="Arial" w:cs="Arial"/>
                <w:sz w:val="20"/>
                <w:szCs w:val="20"/>
              </w:rPr>
            </w:pPr>
            <w:r w:rsidRPr="00896B35">
              <w:rPr>
                <w:rFonts w:ascii="Arial" w:hAnsi="Arial" w:cs="Arial"/>
                <w:sz w:val="20"/>
                <w:szCs w:val="20"/>
              </w:rPr>
              <w:t>Devin Loehrs</w:t>
            </w:r>
          </w:p>
        </w:tc>
        <w:tc>
          <w:tcPr>
            <w:tcW w:w="4435" w:type="dxa"/>
          </w:tcPr>
          <w:p w14:paraId="55D51787" w14:textId="3DA58C43" w:rsidR="00E93855" w:rsidRPr="00896B35" w:rsidRDefault="00E93855" w:rsidP="00E93855">
            <w:pPr>
              <w:rPr>
                <w:rFonts w:ascii="Arial" w:hAnsi="Arial" w:cs="Arial"/>
                <w:sz w:val="20"/>
                <w:szCs w:val="20"/>
              </w:rPr>
            </w:pPr>
            <w:r w:rsidRPr="00896B35">
              <w:rPr>
                <w:rFonts w:ascii="Arial" w:hAnsi="Arial" w:cs="Arial"/>
                <w:sz w:val="20"/>
                <w:szCs w:val="20"/>
              </w:rPr>
              <w:t>Director of IT</w:t>
            </w:r>
          </w:p>
        </w:tc>
        <w:tc>
          <w:tcPr>
            <w:tcW w:w="3060" w:type="dxa"/>
          </w:tcPr>
          <w:p w14:paraId="6AF46E75" w14:textId="4CAA90EC" w:rsidR="00E93855" w:rsidRPr="008F79A5" w:rsidRDefault="00E93855" w:rsidP="00E93855">
            <w:pPr>
              <w:rPr>
                <w:rFonts w:ascii="Arial" w:hAnsi="Arial" w:cs="Arial"/>
                <w:sz w:val="20"/>
                <w:szCs w:val="20"/>
                <w:highlight w:val="yellow"/>
              </w:rPr>
            </w:pPr>
            <w:r w:rsidRPr="00A6350D">
              <w:rPr>
                <w:rFonts w:ascii="Arial" w:hAnsi="Arial" w:cs="Arial"/>
                <w:sz w:val="20"/>
                <w:szCs w:val="20"/>
              </w:rPr>
              <w:t>Present</w:t>
            </w:r>
          </w:p>
        </w:tc>
      </w:tr>
      <w:tr w:rsidR="00E93855" w:rsidRPr="00896B35" w14:paraId="03C7AFD6" w14:textId="77777777" w:rsidTr="00531071">
        <w:tc>
          <w:tcPr>
            <w:tcW w:w="3120" w:type="dxa"/>
          </w:tcPr>
          <w:p w14:paraId="468AA672" w14:textId="77777777" w:rsidR="00E93855" w:rsidRDefault="00B26E39" w:rsidP="00E93855">
            <w:pPr>
              <w:rPr>
                <w:rFonts w:ascii="Arial" w:hAnsi="Arial" w:cs="Arial"/>
                <w:sz w:val="20"/>
                <w:szCs w:val="20"/>
              </w:rPr>
            </w:pPr>
            <w:r>
              <w:rPr>
                <w:rFonts w:ascii="Arial" w:hAnsi="Arial" w:cs="Arial"/>
                <w:sz w:val="20"/>
                <w:szCs w:val="20"/>
              </w:rPr>
              <w:t>Dave DePuy</w:t>
            </w:r>
          </w:p>
          <w:p w14:paraId="535B7909" w14:textId="53E2524A" w:rsidR="00531071" w:rsidRPr="00896B35" w:rsidRDefault="00531071" w:rsidP="00E93855">
            <w:pPr>
              <w:rPr>
                <w:rFonts w:ascii="Arial" w:hAnsi="Arial" w:cs="Arial"/>
                <w:sz w:val="20"/>
                <w:szCs w:val="20"/>
              </w:rPr>
            </w:pPr>
            <w:r>
              <w:rPr>
                <w:rFonts w:ascii="Arial" w:hAnsi="Arial" w:cs="Arial"/>
                <w:sz w:val="20"/>
                <w:szCs w:val="20"/>
              </w:rPr>
              <w:t>David Patterson</w:t>
            </w:r>
          </w:p>
        </w:tc>
        <w:tc>
          <w:tcPr>
            <w:tcW w:w="4435" w:type="dxa"/>
          </w:tcPr>
          <w:p w14:paraId="2177DFBA" w14:textId="77777777" w:rsidR="00E93855" w:rsidRDefault="00B26E39" w:rsidP="00E93855">
            <w:pPr>
              <w:rPr>
                <w:rFonts w:ascii="Arial" w:hAnsi="Arial" w:cs="Arial"/>
                <w:sz w:val="20"/>
                <w:szCs w:val="20"/>
              </w:rPr>
            </w:pPr>
            <w:r>
              <w:rPr>
                <w:rFonts w:ascii="Arial" w:hAnsi="Arial" w:cs="Arial"/>
                <w:sz w:val="20"/>
                <w:szCs w:val="20"/>
              </w:rPr>
              <w:t>RPS Bollinger</w:t>
            </w:r>
          </w:p>
          <w:p w14:paraId="773F3525" w14:textId="65F310E9" w:rsidR="00531071" w:rsidRPr="00A6350D" w:rsidRDefault="00531071" w:rsidP="00E93855">
            <w:pPr>
              <w:rPr>
                <w:rFonts w:ascii="Arial" w:hAnsi="Arial" w:cs="Arial"/>
                <w:sz w:val="20"/>
                <w:szCs w:val="20"/>
              </w:rPr>
            </w:pPr>
            <w:r>
              <w:rPr>
                <w:rFonts w:ascii="Arial" w:hAnsi="Arial" w:cs="Arial"/>
                <w:sz w:val="20"/>
                <w:szCs w:val="20"/>
              </w:rPr>
              <w:t>USOPC</w:t>
            </w:r>
          </w:p>
        </w:tc>
        <w:tc>
          <w:tcPr>
            <w:tcW w:w="3060" w:type="dxa"/>
          </w:tcPr>
          <w:p w14:paraId="59D3B99C" w14:textId="77777777" w:rsidR="00531071" w:rsidRDefault="00B26E39" w:rsidP="00B26E39">
            <w:pPr>
              <w:rPr>
                <w:rFonts w:ascii="Arial" w:hAnsi="Arial" w:cs="Arial"/>
                <w:sz w:val="20"/>
                <w:szCs w:val="20"/>
              </w:rPr>
            </w:pPr>
            <w:r>
              <w:rPr>
                <w:rFonts w:ascii="Arial" w:hAnsi="Arial" w:cs="Arial"/>
                <w:sz w:val="20"/>
                <w:szCs w:val="20"/>
              </w:rPr>
              <w:t>Present</w:t>
            </w:r>
          </w:p>
          <w:p w14:paraId="4EE6B557" w14:textId="4A9467C7" w:rsidR="00531071" w:rsidRPr="00A6350D" w:rsidRDefault="00531071" w:rsidP="00B26E39">
            <w:pPr>
              <w:rPr>
                <w:rFonts w:ascii="Arial" w:hAnsi="Arial" w:cs="Arial"/>
                <w:sz w:val="20"/>
                <w:szCs w:val="20"/>
              </w:rPr>
            </w:pPr>
            <w:r>
              <w:rPr>
                <w:rFonts w:ascii="Arial" w:hAnsi="Arial" w:cs="Arial"/>
                <w:sz w:val="20"/>
                <w:szCs w:val="20"/>
              </w:rPr>
              <w:t>Present</w:t>
            </w:r>
          </w:p>
        </w:tc>
      </w:tr>
      <w:tr w:rsidR="00E93855" w:rsidRPr="00896B35" w14:paraId="415277B9" w14:textId="77777777" w:rsidTr="00531071">
        <w:tc>
          <w:tcPr>
            <w:tcW w:w="3120" w:type="dxa"/>
          </w:tcPr>
          <w:p w14:paraId="0B409366" w14:textId="10952E5E" w:rsidR="00E93855" w:rsidRPr="00896B35" w:rsidRDefault="00026DE5" w:rsidP="00E93855">
            <w:pPr>
              <w:rPr>
                <w:rFonts w:ascii="Arial" w:hAnsi="Arial" w:cs="Arial"/>
                <w:sz w:val="20"/>
                <w:szCs w:val="20"/>
              </w:rPr>
            </w:pPr>
            <w:r>
              <w:rPr>
                <w:rFonts w:ascii="Arial" w:hAnsi="Arial" w:cs="Arial"/>
                <w:sz w:val="20"/>
                <w:szCs w:val="20"/>
              </w:rPr>
              <w:t>Kyle Brewer</w:t>
            </w:r>
          </w:p>
        </w:tc>
        <w:tc>
          <w:tcPr>
            <w:tcW w:w="4435" w:type="dxa"/>
          </w:tcPr>
          <w:p w14:paraId="47636B06" w14:textId="02F1A8F1" w:rsidR="00E93855" w:rsidRPr="00896B35" w:rsidRDefault="00026DE5" w:rsidP="00E93855">
            <w:pPr>
              <w:rPr>
                <w:rFonts w:ascii="Arial" w:hAnsi="Arial" w:cs="Arial"/>
                <w:sz w:val="20"/>
                <w:szCs w:val="20"/>
              </w:rPr>
            </w:pPr>
            <w:r>
              <w:rPr>
                <w:rFonts w:ascii="Arial" w:hAnsi="Arial" w:cs="Arial"/>
                <w:sz w:val="20"/>
                <w:szCs w:val="20"/>
              </w:rPr>
              <w:t>Network Systems Manager</w:t>
            </w:r>
          </w:p>
        </w:tc>
        <w:tc>
          <w:tcPr>
            <w:tcW w:w="3060" w:type="dxa"/>
          </w:tcPr>
          <w:p w14:paraId="4C0D9D25" w14:textId="4ED10A4D" w:rsidR="00E93855" w:rsidRPr="00896B35" w:rsidRDefault="00026DE5" w:rsidP="00E93855">
            <w:pPr>
              <w:rPr>
                <w:rFonts w:ascii="Arial" w:hAnsi="Arial" w:cs="Arial"/>
                <w:sz w:val="20"/>
                <w:szCs w:val="20"/>
              </w:rPr>
            </w:pPr>
            <w:r>
              <w:rPr>
                <w:rFonts w:ascii="Arial" w:hAnsi="Arial" w:cs="Arial"/>
                <w:sz w:val="20"/>
                <w:szCs w:val="20"/>
              </w:rPr>
              <w:t>Present</w:t>
            </w:r>
          </w:p>
        </w:tc>
      </w:tr>
    </w:tbl>
    <w:p w14:paraId="0D71DC4C" w14:textId="773AD444"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w16du="http://schemas.microsoft.com/office/word/2023/wordml/word16du">
            <w:pict>
              <v:shapetype w14:anchorId="657495B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xmlns:w16du="http://schemas.microsoft.com/office/word/2023/wordml/word16du">
            <w:pict>
              <v:shape w14:anchorId="06F7C624"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6A7503FD" w:rsidR="006D4E86" w:rsidRPr="00896B35"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B26E39">
        <w:rPr>
          <w:rFonts w:ascii="Arial" w:hAnsi="Arial" w:cs="Arial"/>
          <w:sz w:val="20"/>
          <w:szCs w:val="20"/>
        </w:rPr>
        <w:t>8:00 a</w:t>
      </w:r>
      <w:r w:rsidRPr="00896B35">
        <w:rPr>
          <w:rFonts w:ascii="Arial" w:hAnsi="Arial" w:cs="Arial"/>
          <w:sz w:val="20"/>
          <w:szCs w:val="20"/>
        </w:rPr>
        <w:t>.m. CT.</w:t>
      </w:r>
      <w:r w:rsidR="00347EC3" w:rsidRPr="00896B35">
        <w:rPr>
          <w:rFonts w:ascii="Arial" w:hAnsi="Arial" w:cs="Arial"/>
          <w:sz w:val="20"/>
          <w:szCs w:val="20"/>
        </w:rPr>
        <w:t xml:space="preserve"> </w:t>
      </w:r>
    </w:p>
    <w:p w14:paraId="14CC4881" w14:textId="77777777"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1522E3A6" w14:textId="17D95C1B"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t>“This is also a reminder that no confidential information disclosed during this meeting, or while doing any of the business of USA Softball can be used for the benefit of any other entity.“</w:t>
      </w: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lastRenderedPageBreak/>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258DEA3B" w:rsidR="00EE6FFE" w:rsidRPr="00896B35"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3F0BD1A6"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and Minutes</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4CFA1A44" w:rsidR="00EC3D70" w:rsidRPr="00896B35" w:rsidRDefault="00AA4104" w:rsidP="00B341FB">
            <w:pPr>
              <w:jc w:val="center"/>
              <w:rPr>
                <w:rFonts w:ascii="Arial" w:hAnsi="Arial" w:cs="Arial"/>
                <w:sz w:val="20"/>
                <w:szCs w:val="20"/>
              </w:rPr>
            </w:pPr>
            <w:r w:rsidRPr="00896B35">
              <w:rPr>
                <w:rFonts w:ascii="Arial" w:hAnsi="Arial" w:cs="Arial"/>
                <w:sz w:val="20"/>
                <w:szCs w:val="20"/>
              </w:rPr>
              <w:t>23-</w:t>
            </w:r>
            <w:r w:rsidR="00026DE5">
              <w:rPr>
                <w:rFonts w:ascii="Arial" w:hAnsi="Arial" w:cs="Arial"/>
                <w:sz w:val="20"/>
                <w:szCs w:val="20"/>
              </w:rPr>
              <w:t>1</w:t>
            </w:r>
            <w:r w:rsidR="00B26E39">
              <w:rPr>
                <w:rFonts w:ascii="Arial" w:hAnsi="Arial" w:cs="Arial"/>
                <w:sz w:val="20"/>
                <w:szCs w:val="20"/>
              </w:rPr>
              <w:t>1</w:t>
            </w:r>
          </w:p>
        </w:tc>
        <w:tc>
          <w:tcPr>
            <w:tcW w:w="3270" w:type="dxa"/>
          </w:tcPr>
          <w:p w14:paraId="4A82A33C" w14:textId="7AAA27C4" w:rsidR="00EC3D70" w:rsidRPr="00896B35" w:rsidRDefault="006605FC" w:rsidP="00B341FB">
            <w:pPr>
              <w:spacing w:line="259" w:lineRule="auto"/>
              <w:jc w:val="center"/>
              <w:rPr>
                <w:rFonts w:ascii="Arial" w:hAnsi="Arial" w:cs="Arial"/>
                <w:sz w:val="20"/>
                <w:szCs w:val="20"/>
              </w:rPr>
            </w:pPr>
            <w:r w:rsidRPr="00896B35">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2D3B8EA6"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D126F9" w:rsidRPr="00896B35">
              <w:rPr>
                <w:rFonts w:ascii="Arial" w:hAnsi="Arial" w:cs="Arial"/>
                <w:sz w:val="20"/>
                <w:szCs w:val="20"/>
              </w:rPr>
              <w:t>as presented</w:t>
            </w:r>
            <w:r w:rsidR="0006708E" w:rsidRPr="00896B35">
              <w:rPr>
                <w:rFonts w:ascii="Arial" w:hAnsi="Arial" w:cs="Arial"/>
                <w:sz w:val="20"/>
                <w:szCs w:val="20"/>
              </w:rPr>
              <w:t>.</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00C6C86D" w:rsidR="00EC3D70" w:rsidRPr="00896B35" w:rsidRDefault="00B26E39" w:rsidP="00B341FB">
            <w:pPr>
              <w:rPr>
                <w:rFonts w:ascii="Arial" w:hAnsi="Arial" w:cs="Arial"/>
                <w:sz w:val="20"/>
                <w:szCs w:val="20"/>
              </w:rPr>
            </w:pPr>
            <w:r>
              <w:rPr>
                <w:rFonts w:ascii="Arial" w:hAnsi="Arial" w:cs="Arial"/>
                <w:sz w:val="20"/>
                <w:szCs w:val="20"/>
              </w:rPr>
              <w:t>Mary Mahoney</w:t>
            </w:r>
          </w:p>
        </w:tc>
        <w:tc>
          <w:tcPr>
            <w:tcW w:w="1920" w:type="dxa"/>
          </w:tcPr>
          <w:p w14:paraId="5AD28F99" w14:textId="77777777" w:rsidR="00EC3D70" w:rsidRPr="00896B35" w:rsidRDefault="00EC3D70" w:rsidP="00B341FB">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ADBC2BD" w14:textId="61FA1D09" w:rsidR="00EC3D70" w:rsidRPr="00896B35" w:rsidRDefault="00B26E39" w:rsidP="00B341FB">
            <w:pPr>
              <w:rPr>
                <w:rFonts w:ascii="Arial" w:hAnsi="Arial" w:cs="Arial"/>
                <w:sz w:val="20"/>
                <w:szCs w:val="20"/>
              </w:rPr>
            </w:pPr>
            <w:r>
              <w:rPr>
                <w:rFonts w:ascii="Arial" w:hAnsi="Arial" w:cs="Arial"/>
                <w:sz w:val="20"/>
                <w:szCs w:val="20"/>
              </w:rPr>
              <w:t>Sandy Searcy</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D2465F">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26E39" w:rsidRPr="00896B35" w14:paraId="06375577" w14:textId="77777777" w:rsidTr="0038464F">
        <w:tc>
          <w:tcPr>
            <w:tcW w:w="1380" w:type="dxa"/>
          </w:tcPr>
          <w:p w14:paraId="69A81FCD" w14:textId="77777777" w:rsidR="00B26E39" w:rsidRPr="00896B35" w:rsidRDefault="00B26E39" w:rsidP="0038464F">
            <w:pPr>
              <w:rPr>
                <w:rFonts w:ascii="Arial" w:hAnsi="Arial" w:cs="Arial"/>
                <w:b/>
                <w:bCs/>
                <w:sz w:val="20"/>
                <w:szCs w:val="20"/>
              </w:rPr>
            </w:pPr>
            <w:r w:rsidRPr="00896B35">
              <w:rPr>
                <w:rFonts w:ascii="Arial" w:hAnsi="Arial" w:cs="Arial"/>
                <w:b/>
                <w:bCs/>
                <w:sz w:val="20"/>
                <w:szCs w:val="20"/>
              </w:rPr>
              <w:t>MOTION</w:t>
            </w:r>
          </w:p>
        </w:tc>
        <w:tc>
          <w:tcPr>
            <w:tcW w:w="2790" w:type="dxa"/>
          </w:tcPr>
          <w:p w14:paraId="71D8E0EC" w14:textId="77777777" w:rsidR="00B26E39" w:rsidRPr="00896B35" w:rsidRDefault="00B26E39" w:rsidP="0038464F">
            <w:pPr>
              <w:jc w:val="center"/>
              <w:rPr>
                <w:rFonts w:ascii="Arial" w:hAnsi="Arial" w:cs="Arial"/>
                <w:sz w:val="20"/>
                <w:szCs w:val="20"/>
              </w:rPr>
            </w:pPr>
            <w:r w:rsidRPr="00896B35">
              <w:rPr>
                <w:rFonts w:ascii="Arial" w:hAnsi="Arial" w:cs="Arial"/>
                <w:sz w:val="20"/>
                <w:szCs w:val="20"/>
              </w:rPr>
              <w:t>BD</w:t>
            </w:r>
          </w:p>
        </w:tc>
        <w:tc>
          <w:tcPr>
            <w:tcW w:w="1920" w:type="dxa"/>
          </w:tcPr>
          <w:p w14:paraId="2839BBB1" w14:textId="77777777" w:rsidR="00B26E39" w:rsidRPr="00896B35" w:rsidRDefault="00B26E39" w:rsidP="0038464F">
            <w:pPr>
              <w:jc w:val="center"/>
              <w:rPr>
                <w:rFonts w:ascii="Arial" w:hAnsi="Arial" w:cs="Arial"/>
                <w:sz w:val="20"/>
                <w:szCs w:val="20"/>
              </w:rPr>
            </w:pPr>
            <w:r w:rsidRPr="00896B35">
              <w:rPr>
                <w:rFonts w:ascii="Arial" w:hAnsi="Arial" w:cs="Arial"/>
                <w:sz w:val="20"/>
                <w:szCs w:val="20"/>
              </w:rPr>
              <w:t>23-</w:t>
            </w:r>
            <w:r>
              <w:rPr>
                <w:rFonts w:ascii="Arial" w:hAnsi="Arial" w:cs="Arial"/>
                <w:sz w:val="20"/>
                <w:szCs w:val="20"/>
              </w:rPr>
              <w:t>11</w:t>
            </w:r>
          </w:p>
        </w:tc>
        <w:tc>
          <w:tcPr>
            <w:tcW w:w="3270" w:type="dxa"/>
          </w:tcPr>
          <w:p w14:paraId="49E235D0" w14:textId="48C6DB74" w:rsidR="00B26E39" w:rsidRPr="00896B35" w:rsidRDefault="00B26E39" w:rsidP="0038464F">
            <w:pPr>
              <w:spacing w:line="259" w:lineRule="auto"/>
              <w:jc w:val="center"/>
              <w:rPr>
                <w:rFonts w:ascii="Arial" w:hAnsi="Arial" w:cs="Arial"/>
                <w:sz w:val="20"/>
                <w:szCs w:val="20"/>
              </w:rPr>
            </w:pPr>
            <w:r w:rsidRPr="00896B35">
              <w:rPr>
                <w:rFonts w:ascii="Arial" w:hAnsi="Arial" w:cs="Arial"/>
                <w:sz w:val="20"/>
                <w:szCs w:val="20"/>
              </w:rPr>
              <w:t>0</w:t>
            </w:r>
            <w:r>
              <w:rPr>
                <w:rFonts w:ascii="Arial" w:hAnsi="Arial" w:cs="Arial"/>
                <w:sz w:val="20"/>
                <w:szCs w:val="20"/>
              </w:rPr>
              <w:t>2</w:t>
            </w:r>
          </w:p>
        </w:tc>
      </w:tr>
      <w:tr w:rsidR="00B26E39" w:rsidRPr="00896B35" w14:paraId="255702C5" w14:textId="77777777" w:rsidTr="0038464F">
        <w:tc>
          <w:tcPr>
            <w:tcW w:w="9360" w:type="dxa"/>
            <w:gridSpan w:val="4"/>
          </w:tcPr>
          <w:p w14:paraId="13D67519" w14:textId="529B5852" w:rsidR="00B26E39" w:rsidRPr="00896B35" w:rsidRDefault="00B26E39" w:rsidP="0038464F">
            <w:pPr>
              <w:rPr>
                <w:rFonts w:ascii="Arial" w:hAnsi="Arial" w:cs="Arial"/>
                <w:sz w:val="20"/>
                <w:szCs w:val="20"/>
              </w:rPr>
            </w:pPr>
            <w:r>
              <w:rPr>
                <w:rFonts w:ascii="Arial" w:hAnsi="Arial" w:cs="Arial"/>
                <w:sz w:val="20"/>
                <w:szCs w:val="20"/>
              </w:rPr>
              <w:t xml:space="preserve">To approve the October 28, </w:t>
            </w:r>
            <w:proofErr w:type="gramStart"/>
            <w:r>
              <w:rPr>
                <w:rFonts w:ascii="Arial" w:hAnsi="Arial" w:cs="Arial"/>
                <w:sz w:val="20"/>
                <w:szCs w:val="20"/>
              </w:rPr>
              <w:t>2023</w:t>
            </w:r>
            <w:proofErr w:type="gramEnd"/>
            <w:r>
              <w:rPr>
                <w:rFonts w:ascii="Arial" w:hAnsi="Arial" w:cs="Arial"/>
                <w:sz w:val="20"/>
                <w:szCs w:val="20"/>
              </w:rPr>
              <w:t xml:space="preserve"> minutes as presented</w:t>
            </w:r>
            <w:r w:rsidR="00E35EAD">
              <w:rPr>
                <w:rFonts w:ascii="Arial" w:hAnsi="Arial" w:cs="Arial"/>
                <w:sz w:val="20"/>
                <w:szCs w:val="20"/>
              </w:rPr>
              <w:t>.</w:t>
            </w:r>
          </w:p>
        </w:tc>
      </w:tr>
      <w:tr w:rsidR="00B26E39" w:rsidRPr="00896B35" w14:paraId="0D018267" w14:textId="77777777" w:rsidTr="0038464F">
        <w:tc>
          <w:tcPr>
            <w:tcW w:w="1380" w:type="dxa"/>
          </w:tcPr>
          <w:p w14:paraId="16120C5F" w14:textId="77777777" w:rsidR="00B26E39" w:rsidRPr="00896B35" w:rsidRDefault="00B26E39" w:rsidP="0038464F">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D7152F5" w14:textId="64E86F35" w:rsidR="00B26E39" w:rsidRPr="00896B35" w:rsidRDefault="00B26E39" w:rsidP="0038464F">
            <w:pPr>
              <w:rPr>
                <w:rFonts w:ascii="Arial" w:hAnsi="Arial" w:cs="Arial"/>
                <w:sz w:val="20"/>
                <w:szCs w:val="20"/>
              </w:rPr>
            </w:pPr>
            <w:r>
              <w:rPr>
                <w:rFonts w:ascii="Arial" w:hAnsi="Arial" w:cs="Arial"/>
                <w:sz w:val="20"/>
                <w:szCs w:val="20"/>
              </w:rPr>
              <w:t>Walker Clark</w:t>
            </w:r>
          </w:p>
        </w:tc>
        <w:tc>
          <w:tcPr>
            <w:tcW w:w="1920" w:type="dxa"/>
          </w:tcPr>
          <w:p w14:paraId="0F884E8F" w14:textId="77777777" w:rsidR="00B26E39" w:rsidRPr="00896B35" w:rsidRDefault="00B26E39" w:rsidP="0038464F">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7B3A7759" w14:textId="073A1E60" w:rsidR="00B26E39" w:rsidRPr="00896B35" w:rsidRDefault="00B26E39" w:rsidP="0038464F">
            <w:pPr>
              <w:rPr>
                <w:rFonts w:ascii="Arial" w:hAnsi="Arial" w:cs="Arial"/>
                <w:sz w:val="20"/>
                <w:szCs w:val="20"/>
              </w:rPr>
            </w:pPr>
            <w:r>
              <w:rPr>
                <w:rFonts w:ascii="Arial" w:hAnsi="Arial" w:cs="Arial"/>
                <w:sz w:val="20"/>
                <w:szCs w:val="20"/>
              </w:rPr>
              <w:t>Bev Wiley</w:t>
            </w:r>
          </w:p>
        </w:tc>
      </w:tr>
      <w:tr w:rsidR="00B26E39" w:rsidRPr="00896B35" w14:paraId="732C4865" w14:textId="77777777" w:rsidTr="0038464F">
        <w:tc>
          <w:tcPr>
            <w:tcW w:w="9360" w:type="dxa"/>
            <w:gridSpan w:val="4"/>
          </w:tcPr>
          <w:p w14:paraId="0DF460A5" w14:textId="77777777" w:rsidR="00B26E39" w:rsidRPr="00896B35" w:rsidRDefault="00B26E39" w:rsidP="0038464F">
            <w:pPr>
              <w:rPr>
                <w:rFonts w:ascii="Arial" w:hAnsi="Arial" w:cs="Arial"/>
                <w:sz w:val="20"/>
                <w:szCs w:val="20"/>
              </w:rPr>
            </w:pPr>
            <w:r w:rsidRPr="00896B35">
              <w:rPr>
                <w:rFonts w:ascii="Arial" w:hAnsi="Arial" w:cs="Arial"/>
                <w:sz w:val="20"/>
                <w:szCs w:val="20"/>
              </w:rPr>
              <w:t xml:space="preserve">CARRIED </w:t>
            </w:r>
          </w:p>
        </w:tc>
      </w:tr>
    </w:tbl>
    <w:p w14:paraId="02C1FE26" w14:textId="77777777" w:rsidR="00B26E39" w:rsidRDefault="00B26E39" w:rsidP="00D2465F">
      <w:pPr>
        <w:pStyle w:val="ListParagraph"/>
        <w:rPr>
          <w:rFonts w:ascii="Arial" w:hAnsi="Arial" w:cs="Arial"/>
          <w:sz w:val="20"/>
          <w:szCs w:val="20"/>
        </w:rPr>
      </w:pPr>
    </w:p>
    <w:p w14:paraId="42B7ED69" w14:textId="13712A04" w:rsidR="00A22D27" w:rsidRPr="00896B35" w:rsidRDefault="008916C1" w:rsidP="009D2D78">
      <w:pPr>
        <w:pStyle w:val="ListParagraph"/>
        <w:numPr>
          <w:ilvl w:val="0"/>
          <w:numId w:val="2"/>
        </w:numPr>
        <w:rPr>
          <w:rFonts w:ascii="Arial" w:hAnsi="Arial" w:cs="Arial"/>
          <w:b/>
          <w:bCs/>
          <w:sz w:val="20"/>
          <w:szCs w:val="20"/>
        </w:rPr>
      </w:pPr>
      <w:r w:rsidRPr="00896B35">
        <w:rPr>
          <w:rFonts w:ascii="Arial" w:hAnsi="Arial" w:cs="Arial"/>
          <w:b/>
          <w:bCs/>
          <w:sz w:val="20"/>
          <w:szCs w:val="20"/>
        </w:rPr>
        <w:t>Management Report</w:t>
      </w:r>
      <w:r w:rsidR="00EC3D70" w:rsidRPr="00896B35">
        <w:rPr>
          <w:rFonts w:ascii="Arial" w:hAnsi="Arial" w:cs="Arial"/>
          <w:b/>
          <w:bCs/>
          <w:sz w:val="20"/>
          <w:szCs w:val="20"/>
        </w:rPr>
        <w:t xml:space="preserve"> </w:t>
      </w:r>
    </w:p>
    <w:p w14:paraId="7888B6A6" w14:textId="55FA30F3" w:rsidR="004E36D7" w:rsidRPr="008C6E67" w:rsidRDefault="00026DE5" w:rsidP="00B26E39">
      <w:pPr>
        <w:ind w:left="720"/>
        <w:rPr>
          <w:rFonts w:ascii="Arial" w:hAnsi="Arial" w:cs="Arial"/>
          <w:sz w:val="20"/>
          <w:szCs w:val="20"/>
        </w:rPr>
      </w:pPr>
      <w:r>
        <w:rPr>
          <w:rFonts w:ascii="Arial" w:hAnsi="Arial" w:cs="Arial"/>
          <w:sz w:val="20"/>
          <w:szCs w:val="20"/>
        </w:rPr>
        <w:t xml:space="preserve">CEO Cress </w:t>
      </w:r>
      <w:r w:rsidR="00B26E39">
        <w:rPr>
          <w:rFonts w:ascii="Arial" w:hAnsi="Arial" w:cs="Arial"/>
          <w:sz w:val="20"/>
          <w:szCs w:val="20"/>
        </w:rPr>
        <w:t xml:space="preserve">presented an overview of the proposed streaming options that would potentially include charging for streaming content. Directors Garcia, </w:t>
      </w:r>
      <w:r w:rsidR="00E16D87">
        <w:rPr>
          <w:rFonts w:ascii="Arial" w:hAnsi="Arial" w:cs="Arial"/>
          <w:sz w:val="20"/>
          <w:szCs w:val="20"/>
        </w:rPr>
        <w:t>James, Patterson, and Clark contributed to the discussion.</w:t>
      </w:r>
    </w:p>
    <w:p w14:paraId="06372790" w14:textId="77777777" w:rsidR="00222696" w:rsidRPr="00896B35" w:rsidRDefault="00222696" w:rsidP="00B16324">
      <w:pPr>
        <w:pStyle w:val="ListParagraph"/>
        <w:rPr>
          <w:rFonts w:ascii="Arial" w:hAnsi="Arial" w:cs="Arial"/>
          <w:sz w:val="20"/>
          <w:szCs w:val="20"/>
        </w:rPr>
      </w:pPr>
    </w:p>
    <w:p w14:paraId="0346FD3B" w14:textId="290C0375" w:rsidR="00127471" w:rsidRPr="00896B35" w:rsidRDefault="003A79D1" w:rsidP="005B20FC">
      <w:pPr>
        <w:pStyle w:val="ListParagraph"/>
        <w:numPr>
          <w:ilvl w:val="0"/>
          <w:numId w:val="2"/>
        </w:numPr>
        <w:rPr>
          <w:rFonts w:ascii="Arial" w:hAnsi="Arial" w:cs="Arial"/>
          <w:sz w:val="20"/>
          <w:szCs w:val="20"/>
        </w:rPr>
      </w:pPr>
      <w:r w:rsidRPr="00896B35">
        <w:rPr>
          <w:rFonts w:ascii="Arial" w:hAnsi="Arial" w:cs="Arial"/>
          <w:b/>
          <w:bCs/>
          <w:sz w:val="20"/>
          <w:szCs w:val="20"/>
        </w:rPr>
        <w:t>New</w:t>
      </w:r>
      <w:r w:rsidR="008916C1" w:rsidRPr="00896B35">
        <w:rPr>
          <w:rFonts w:ascii="Arial" w:hAnsi="Arial" w:cs="Arial"/>
          <w:b/>
          <w:bCs/>
          <w:sz w:val="20"/>
          <w:szCs w:val="20"/>
        </w:rPr>
        <w:t xml:space="preserve"> Business</w:t>
      </w:r>
    </w:p>
    <w:p w14:paraId="39B4FCE2" w14:textId="77777777" w:rsidR="00127471" w:rsidRPr="00896B35" w:rsidRDefault="00127471" w:rsidP="00127471">
      <w:pPr>
        <w:pStyle w:val="ListParagraph"/>
        <w:rPr>
          <w:rFonts w:ascii="Arial" w:hAnsi="Arial" w:cs="Arial"/>
          <w:sz w:val="20"/>
          <w:szCs w:val="20"/>
        </w:rPr>
      </w:pPr>
    </w:p>
    <w:p w14:paraId="464DFC0E" w14:textId="06ABD44E" w:rsidR="00730E97" w:rsidRDefault="00BD2056" w:rsidP="00FB435E">
      <w:pPr>
        <w:pStyle w:val="ListParagraph"/>
        <w:rPr>
          <w:rFonts w:ascii="Arial" w:hAnsi="Arial" w:cs="Arial"/>
          <w:sz w:val="20"/>
          <w:szCs w:val="20"/>
        </w:rPr>
      </w:pPr>
      <w:r>
        <w:rPr>
          <w:rFonts w:ascii="Arial" w:hAnsi="Arial" w:cs="Arial"/>
          <w:sz w:val="20"/>
          <w:szCs w:val="20"/>
        </w:rPr>
        <w:t>None</w:t>
      </w:r>
      <w:r w:rsidR="008E2168">
        <w:rPr>
          <w:rFonts w:ascii="Arial" w:hAnsi="Arial" w:cs="Arial"/>
          <w:sz w:val="20"/>
          <w:szCs w:val="20"/>
        </w:rPr>
        <w:t>.</w:t>
      </w:r>
    </w:p>
    <w:p w14:paraId="5DDD0A7A" w14:textId="53B9F9E6" w:rsidR="0015501D" w:rsidRPr="00896B35" w:rsidRDefault="00754572" w:rsidP="003A79D1">
      <w:pPr>
        <w:pStyle w:val="ListParagraph"/>
        <w:rPr>
          <w:rFonts w:ascii="Arial" w:hAnsi="Arial" w:cs="Arial"/>
          <w:sz w:val="20"/>
          <w:szCs w:val="20"/>
        </w:rPr>
      </w:pPr>
      <w:r w:rsidRPr="00896B35">
        <w:rPr>
          <w:rFonts w:ascii="Arial" w:hAnsi="Arial" w:cs="Arial"/>
          <w:noProof/>
          <w:sz w:val="20"/>
          <w:szCs w:val="20"/>
        </w:rPr>
        <mc:AlternateContent>
          <mc:Choice Requires="wpi">
            <w:drawing>
              <wp:anchor distT="0" distB="0" distL="114300" distR="114300" simplePos="0" relativeHeight="251661312" behindDoc="0" locked="0" layoutInCell="1" allowOverlap="1" wp14:anchorId="04FCCCE1" wp14:editId="269E649E">
                <wp:simplePos x="0" y="0"/>
                <wp:positionH relativeFrom="column">
                  <wp:posOffset>8374200</wp:posOffset>
                </wp:positionH>
                <wp:positionV relativeFrom="paragraph">
                  <wp:posOffset>594815</wp:posOffset>
                </wp:positionV>
                <wp:extent cx="360" cy="360"/>
                <wp:effectExtent l="95250" t="152400" r="114300" b="152400"/>
                <wp:wrapNone/>
                <wp:docPr id="1349684093" name="Ink 3"/>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xmlns:w16du="http://schemas.microsoft.com/office/word/2023/wordml/word16du">
            <w:pict>
              <v:shape w14:anchorId="00782C69" id="Ink 3" o:spid="_x0000_s1026" type="#_x0000_t75" style="position:absolute;margin-left:655.2pt;margin-top:38.3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">
                <v:imagedata r:id="rId12" o:title=""/>
              </v:shape>
            </w:pict>
          </mc:Fallback>
        </mc:AlternateContent>
      </w: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142B775A" w:rsidR="00D16A48" w:rsidRPr="00896B35" w:rsidRDefault="00AA4104" w:rsidP="00470253">
            <w:pPr>
              <w:jc w:val="center"/>
              <w:rPr>
                <w:rFonts w:ascii="Arial" w:hAnsi="Arial" w:cs="Arial"/>
                <w:sz w:val="20"/>
                <w:szCs w:val="20"/>
              </w:rPr>
            </w:pPr>
            <w:r w:rsidRPr="00896B35">
              <w:rPr>
                <w:rFonts w:ascii="Arial" w:hAnsi="Arial" w:cs="Arial"/>
                <w:sz w:val="20"/>
                <w:szCs w:val="20"/>
              </w:rPr>
              <w:t>23</w:t>
            </w:r>
            <w:r w:rsidR="00026DE5">
              <w:rPr>
                <w:rFonts w:ascii="Arial" w:hAnsi="Arial" w:cs="Arial"/>
                <w:sz w:val="20"/>
                <w:szCs w:val="20"/>
              </w:rPr>
              <w:t>-1</w:t>
            </w:r>
            <w:r w:rsidR="00E16D87">
              <w:rPr>
                <w:rFonts w:ascii="Arial" w:hAnsi="Arial" w:cs="Arial"/>
                <w:sz w:val="20"/>
                <w:szCs w:val="20"/>
              </w:rPr>
              <w:t>1</w:t>
            </w:r>
          </w:p>
        </w:tc>
        <w:tc>
          <w:tcPr>
            <w:tcW w:w="3270" w:type="dxa"/>
          </w:tcPr>
          <w:p w14:paraId="16A8ACC7" w14:textId="544766F1" w:rsidR="00D16A48" w:rsidRPr="00896B35" w:rsidRDefault="003A79D1" w:rsidP="00470253">
            <w:pPr>
              <w:spacing w:line="259" w:lineRule="auto"/>
              <w:jc w:val="center"/>
              <w:rPr>
                <w:rFonts w:ascii="Arial" w:hAnsi="Arial" w:cs="Arial"/>
                <w:sz w:val="20"/>
                <w:szCs w:val="20"/>
              </w:rPr>
            </w:pPr>
            <w:r w:rsidRPr="00896B35">
              <w:rPr>
                <w:rFonts w:ascii="Arial" w:hAnsi="Arial" w:cs="Arial"/>
                <w:sz w:val="20"/>
                <w:szCs w:val="20"/>
              </w:rPr>
              <w:t>0</w:t>
            </w:r>
            <w:r w:rsidR="00E16D87">
              <w:rPr>
                <w:rFonts w:ascii="Arial" w:hAnsi="Arial" w:cs="Arial"/>
                <w:sz w:val="20"/>
                <w:szCs w:val="20"/>
              </w:rPr>
              <w:t>3</w:t>
            </w:r>
          </w:p>
        </w:tc>
      </w:tr>
      <w:tr w:rsidR="00896B35" w:rsidRPr="00896B35" w14:paraId="5AC839F5" w14:textId="77777777" w:rsidTr="00121861">
        <w:tc>
          <w:tcPr>
            <w:tcW w:w="9360" w:type="dxa"/>
            <w:gridSpan w:val="4"/>
          </w:tcPr>
          <w:p w14:paraId="6FF66687" w14:textId="5FCCDCB8"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E16D87">
              <w:rPr>
                <w:rFonts w:ascii="Arial" w:hAnsi="Arial" w:cs="Arial"/>
                <w:sz w:val="20"/>
                <w:szCs w:val="20"/>
              </w:rPr>
              <w:t>8:19</w:t>
            </w:r>
            <w:r w:rsidR="004F41D6" w:rsidRPr="00896B35">
              <w:rPr>
                <w:rFonts w:ascii="Arial" w:hAnsi="Arial" w:cs="Arial"/>
                <w:sz w:val="20"/>
                <w:szCs w:val="20"/>
              </w:rPr>
              <w:t xml:space="preserve"> </w:t>
            </w:r>
            <w:r w:rsidR="00E16D87">
              <w:rPr>
                <w:rFonts w:ascii="Arial" w:hAnsi="Arial" w:cs="Arial"/>
                <w:sz w:val="20"/>
                <w:szCs w:val="20"/>
              </w:rPr>
              <w:t>a</w:t>
            </w:r>
            <w:r w:rsidR="00BB74A3" w:rsidRPr="00896B35">
              <w:rPr>
                <w:rFonts w:ascii="Arial" w:hAnsi="Arial" w:cs="Arial"/>
                <w:sz w:val="20"/>
                <w:szCs w:val="20"/>
              </w:rPr>
              <w:t>.</w:t>
            </w:r>
            <w:r w:rsidR="00DA5B3C" w:rsidRPr="00896B35">
              <w:rPr>
                <w:rFonts w:ascii="Arial" w:hAnsi="Arial" w:cs="Arial"/>
                <w:sz w:val="20"/>
                <w:szCs w:val="20"/>
              </w:rPr>
              <w:t>m</w:t>
            </w:r>
            <w:r w:rsidR="00C057AC" w:rsidRPr="00896B35">
              <w:rPr>
                <w:rFonts w:ascii="Arial" w:hAnsi="Arial" w:cs="Arial"/>
                <w:sz w:val="20"/>
                <w:szCs w:val="20"/>
              </w:rPr>
              <w:t>.</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6E71DDC3" w:rsidR="00D16A48" w:rsidRPr="00896B35" w:rsidRDefault="00E16D87" w:rsidP="00470253">
            <w:pPr>
              <w:rPr>
                <w:rFonts w:ascii="Arial" w:hAnsi="Arial" w:cs="Arial"/>
                <w:sz w:val="20"/>
                <w:szCs w:val="20"/>
              </w:rPr>
            </w:pPr>
            <w:r>
              <w:rPr>
                <w:rFonts w:ascii="Arial" w:hAnsi="Arial" w:cs="Arial"/>
                <w:sz w:val="20"/>
                <w:szCs w:val="20"/>
              </w:rPr>
              <w:t>Sandy Searcy</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79BF9082" w:rsidR="00D16A48" w:rsidRPr="00896B35" w:rsidRDefault="00E16D87" w:rsidP="00470253">
            <w:pPr>
              <w:rPr>
                <w:rFonts w:ascii="Arial" w:hAnsi="Arial" w:cs="Arial"/>
                <w:sz w:val="20"/>
                <w:szCs w:val="20"/>
              </w:rPr>
            </w:pPr>
            <w:r>
              <w:rPr>
                <w:rFonts w:ascii="Arial" w:hAnsi="Arial" w:cs="Arial"/>
                <w:sz w:val="20"/>
                <w:szCs w:val="20"/>
              </w:rPr>
              <w:t>Walker Clark</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tbl>
    <w:p w14:paraId="07DDEB73" w14:textId="77777777" w:rsidR="008E2168" w:rsidRDefault="008E2168" w:rsidP="00D16A48">
      <w:pPr>
        <w:pStyle w:val="ListParagraph"/>
        <w:rPr>
          <w:rFonts w:ascii="Arial" w:hAnsi="Arial" w:cs="Arial"/>
          <w:sz w:val="20"/>
          <w:szCs w:val="20"/>
        </w:rPr>
      </w:pPr>
    </w:p>
    <w:p w14:paraId="6B5879E6" w14:textId="058F699B" w:rsidR="00896B35" w:rsidRDefault="009052D1" w:rsidP="00D16A48">
      <w:pPr>
        <w:pStyle w:val="ListParagraph"/>
        <w:rPr>
          <w:rFonts w:ascii="Arial" w:hAnsi="Arial" w:cs="Arial"/>
          <w:sz w:val="20"/>
          <w:szCs w:val="20"/>
        </w:rPr>
      </w:pPr>
      <w:r w:rsidRPr="00896B35">
        <w:rPr>
          <w:rFonts w:ascii="Arial" w:hAnsi="Arial" w:cs="Arial"/>
          <w:sz w:val="20"/>
          <w:szCs w:val="20"/>
        </w:rPr>
        <w:t>CEO Cress</w:t>
      </w:r>
      <w:r w:rsidR="008E2168">
        <w:rPr>
          <w:rFonts w:ascii="Arial" w:hAnsi="Arial" w:cs="Arial"/>
          <w:sz w:val="20"/>
          <w:szCs w:val="20"/>
        </w:rPr>
        <w:t xml:space="preserve"> </w:t>
      </w:r>
      <w:r w:rsidR="00E16D87">
        <w:rPr>
          <w:rFonts w:ascii="Arial" w:hAnsi="Arial" w:cs="Arial"/>
          <w:sz w:val="20"/>
          <w:szCs w:val="20"/>
        </w:rPr>
        <w:t xml:space="preserve">discussed the financial elements to streaming contracts </w:t>
      </w:r>
      <w:r w:rsidR="00FB7284">
        <w:rPr>
          <w:rFonts w:ascii="Arial" w:hAnsi="Arial" w:cs="Arial"/>
          <w:sz w:val="20"/>
          <w:szCs w:val="20"/>
        </w:rPr>
        <w:t>and the differences between the platforms.  Staff will continue to review the 2 providers previously vetted along with discussions with MLB as to what their streaming partnership capabilities are.</w:t>
      </w:r>
    </w:p>
    <w:p w14:paraId="1861B74C" w14:textId="77777777" w:rsidR="0016093F" w:rsidRDefault="0016093F" w:rsidP="00D16A48">
      <w:pPr>
        <w:pStyle w:val="ListParagraph"/>
        <w:rPr>
          <w:rFonts w:ascii="Arial" w:hAnsi="Arial" w:cs="Arial"/>
          <w:sz w:val="20"/>
          <w:szCs w:val="20"/>
        </w:rPr>
      </w:pPr>
    </w:p>
    <w:p w14:paraId="5795B0A6" w14:textId="07EFE82F" w:rsidR="00AF271A" w:rsidRDefault="00FB7284" w:rsidP="00D16A48">
      <w:pPr>
        <w:pStyle w:val="ListParagraph"/>
        <w:rPr>
          <w:rFonts w:ascii="Arial" w:hAnsi="Arial" w:cs="Arial"/>
          <w:sz w:val="20"/>
          <w:szCs w:val="20"/>
        </w:rPr>
      </w:pPr>
      <w:r>
        <w:rPr>
          <w:rFonts w:ascii="Arial" w:hAnsi="Arial" w:cs="Arial"/>
          <w:sz w:val="20"/>
          <w:szCs w:val="20"/>
        </w:rPr>
        <w:t xml:space="preserve">Director Garcia presented the vision of the Membership Improvement Committee as they move forward over the next year to establish baseline criteria for reviewing associations and helping to develop best practices. </w:t>
      </w:r>
      <w:r w:rsidR="00375C7D">
        <w:rPr>
          <w:rFonts w:ascii="Arial" w:hAnsi="Arial" w:cs="Arial"/>
          <w:sz w:val="20"/>
          <w:szCs w:val="20"/>
        </w:rPr>
        <w:t xml:space="preserve">CEO Cress and </w:t>
      </w:r>
      <w:r>
        <w:rPr>
          <w:rFonts w:ascii="Arial" w:hAnsi="Arial" w:cs="Arial"/>
          <w:sz w:val="20"/>
          <w:szCs w:val="20"/>
        </w:rPr>
        <w:t>Directors Patterson, McPhail, Mahoney, Moultrie,</w:t>
      </w:r>
      <w:r w:rsidR="00375C7D">
        <w:rPr>
          <w:rFonts w:ascii="Arial" w:hAnsi="Arial" w:cs="Arial"/>
          <w:sz w:val="20"/>
          <w:szCs w:val="20"/>
        </w:rPr>
        <w:t xml:space="preserve"> Merritt, </w:t>
      </w:r>
      <w:proofErr w:type="gramStart"/>
      <w:r w:rsidR="00375C7D">
        <w:rPr>
          <w:rFonts w:ascii="Arial" w:hAnsi="Arial" w:cs="Arial"/>
          <w:sz w:val="20"/>
          <w:szCs w:val="20"/>
        </w:rPr>
        <w:t>Searcy</w:t>
      </w:r>
      <w:proofErr w:type="gramEnd"/>
      <w:r w:rsidR="00375C7D">
        <w:rPr>
          <w:rFonts w:ascii="Arial" w:hAnsi="Arial" w:cs="Arial"/>
          <w:sz w:val="20"/>
          <w:szCs w:val="20"/>
        </w:rPr>
        <w:t xml:space="preserve"> and Addante contributed to the discussion.</w:t>
      </w:r>
    </w:p>
    <w:p w14:paraId="07FCA274" w14:textId="77777777" w:rsidR="00375C7D" w:rsidRDefault="00375C7D" w:rsidP="00D16A48">
      <w:pPr>
        <w:pStyle w:val="ListParagraph"/>
        <w:rPr>
          <w:rFonts w:ascii="Arial" w:hAnsi="Arial" w:cs="Arial"/>
          <w:sz w:val="20"/>
          <w:szCs w:val="20"/>
        </w:rPr>
      </w:pPr>
    </w:p>
    <w:p w14:paraId="19AA6C8F" w14:textId="3E21F23D" w:rsidR="00AF271A" w:rsidRDefault="00375C7D" w:rsidP="00D16A48">
      <w:pPr>
        <w:pStyle w:val="ListParagraph"/>
        <w:rPr>
          <w:rFonts w:ascii="Arial" w:hAnsi="Arial" w:cs="Arial"/>
          <w:sz w:val="20"/>
          <w:szCs w:val="20"/>
        </w:rPr>
      </w:pPr>
      <w:r>
        <w:rPr>
          <w:rFonts w:ascii="Arial" w:hAnsi="Arial" w:cs="Arial"/>
          <w:sz w:val="20"/>
          <w:szCs w:val="20"/>
        </w:rPr>
        <w:t>CEO Cress reported that the Association Review Committee recommends that Georgia be approved as a viable associat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531071" w:rsidRPr="00896B35" w14:paraId="5401299E" w14:textId="77777777" w:rsidTr="00341BE7">
        <w:tc>
          <w:tcPr>
            <w:tcW w:w="1380" w:type="dxa"/>
          </w:tcPr>
          <w:p w14:paraId="1C6C6EF9" w14:textId="07D33FF5" w:rsidR="00531071" w:rsidRPr="00896B35" w:rsidRDefault="00531071" w:rsidP="00531071">
            <w:pPr>
              <w:rPr>
                <w:rFonts w:ascii="Arial" w:hAnsi="Arial" w:cs="Arial"/>
                <w:b/>
                <w:bCs/>
                <w:sz w:val="20"/>
                <w:szCs w:val="20"/>
              </w:rPr>
            </w:pPr>
            <w:r w:rsidRPr="00896B35">
              <w:rPr>
                <w:rFonts w:ascii="Arial" w:hAnsi="Arial" w:cs="Arial"/>
                <w:b/>
                <w:bCs/>
                <w:sz w:val="20"/>
                <w:szCs w:val="20"/>
              </w:rPr>
              <w:t>MOTION</w:t>
            </w:r>
          </w:p>
        </w:tc>
        <w:tc>
          <w:tcPr>
            <w:tcW w:w="2790" w:type="dxa"/>
          </w:tcPr>
          <w:p w14:paraId="06EA191B" w14:textId="6C37047A" w:rsidR="00531071" w:rsidRPr="00896B35" w:rsidRDefault="00531071" w:rsidP="00531071">
            <w:pPr>
              <w:jc w:val="center"/>
              <w:rPr>
                <w:rFonts w:ascii="Arial" w:hAnsi="Arial" w:cs="Arial"/>
                <w:sz w:val="20"/>
                <w:szCs w:val="20"/>
              </w:rPr>
            </w:pPr>
            <w:r w:rsidRPr="00896B35">
              <w:rPr>
                <w:rFonts w:ascii="Arial" w:hAnsi="Arial" w:cs="Arial"/>
                <w:sz w:val="20"/>
                <w:szCs w:val="20"/>
              </w:rPr>
              <w:t>BD</w:t>
            </w:r>
          </w:p>
        </w:tc>
        <w:tc>
          <w:tcPr>
            <w:tcW w:w="1920" w:type="dxa"/>
          </w:tcPr>
          <w:p w14:paraId="5DD1E1B2" w14:textId="26E1E5A4" w:rsidR="00531071" w:rsidRPr="00896B35" w:rsidRDefault="00531071" w:rsidP="00531071">
            <w:pPr>
              <w:jc w:val="center"/>
              <w:rPr>
                <w:rFonts w:ascii="Arial" w:hAnsi="Arial" w:cs="Arial"/>
                <w:sz w:val="20"/>
                <w:szCs w:val="20"/>
              </w:rPr>
            </w:pPr>
            <w:r w:rsidRPr="00896B35">
              <w:rPr>
                <w:rFonts w:ascii="Arial" w:hAnsi="Arial" w:cs="Arial"/>
                <w:sz w:val="20"/>
                <w:szCs w:val="20"/>
              </w:rPr>
              <w:t>23</w:t>
            </w:r>
            <w:r>
              <w:rPr>
                <w:rFonts w:ascii="Arial" w:hAnsi="Arial" w:cs="Arial"/>
                <w:sz w:val="20"/>
                <w:szCs w:val="20"/>
              </w:rPr>
              <w:t>-11</w:t>
            </w:r>
          </w:p>
        </w:tc>
        <w:tc>
          <w:tcPr>
            <w:tcW w:w="3270" w:type="dxa"/>
          </w:tcPr>
          <w:p w14:paraId="57CC4F0A" w14:textId="2CA4F3D0" w:rsidR="00531071" w:rsidRPr="00896B35" w:rsidRDefault="00531071" w:rsidP="00531071">
            <w:pPr>
              <w:spacing w:line="259" w:lineRule="auto"/>
              <w:jc w:val="center"/>
              <w:rPr>
                <w:rFonts w:ascii="Arial" w:hAnsi="Arial" w:cs="Arial"/>
                <w:sz w:val="20"/>
                <w:szCs w:val="20"/>
              </w:rPr>
            </w:pPr>
            <w:r>
              <w:rPr>
                <w:rFonts w:ascii="Arial" w:hAnsi="Arial" w:cs="Arial"/>
                <w:sz w:val="20"/>
                <w:szCs w:val="20"/>
              </w:rPr>
              <w:t>04</w:t>
            </w:r>
          </w:p>
        </w:tc>
      </w:tr>
      <w:tr w:rsidR="00531071" w:rsidRPr="00896B35" w14:paraId="4D229458" w14:textId="77777777" w:rsidTr="00341BE7">
        <w:tc>
          <w:tcPr>
            <w:tcW w:w="9360" w:type="dxa"/>
            <w:gridSpan w:val="4"/>
          </w:tcPr>
          <w:p w14:paraId="4BA67D52" w14:textId="24B93D7B" w:rsidR="00531071" w:rsidRPr="00896B35" w:rsidRDefault="00531071" w:rsidP="00531071">
            <w:pPr>
              <w:rPr>
                <w:rFonts w:ascii="Arial" w:hAnsi="Arial" w:cs="Arial"/>
                <w:sz w:val="20"/>
                <w:szCs w:val="20"/>
              </w:rPr>
            </w:pPr>
            <w:r>
              <w:rPr>
                <w:rFonts w:ascii="Arial" w:hAnsi="Arial" w:cs="Arial"/>
                <w:sz w:val="20"/>
                <w:szCs w:val="20"/>
              </w:rPr>
              <w:t>To approve Georgia as a viable association.</w:t>
            </w:r>
          </w:p>
        </w:tc>
      </w:tr>
      <w:tr w:rsidR="00531071" w:rsidRPr="00896B35" w14:paraId="3D314D6B" w14:textId="77777777" w:rsidTr="00341BE7">
        <w:tc>
          <w:tcPr>
            <w:tcW w:w="1380" w:type="dxa"/>
          </w:tcPr>
          <w:p w14:paraId="42A1E0D7" w14:textId="30B14101" w:rsidR="00531071" w:rsidRPr="00896B35" w:rsidRDefault="00531071" w:rsidP="00531071">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73B6F05" w14:textId="73726B82" w:rsidR="00531071" w:rsidRPr="00896B35" w:rsidRDefault="00531071" w:rsidP="00531071">
            <w:pPr>
              <w:rPr>
                <w:rFonts w:ascii="Arial" w:hAnsi="Arial" w:cs="Arial"/>
                <w:sz w:val="20"/>
                <w:szCs w:val="20"/>
              </w:rPr>
            </w:pPr>
            <w:r>
              <w:rPr>
                <w:rFonts w:ascii="Arial" w:hAnsi="Arial" w:cs="Arial"/>
                <w:sz w:val="20"/>
                <w:szCs w:val="20"/>
              </w:rPr>
              <w:t>Walker Clark</w:t>
            </w:r>
          </w:p>
        </w:tc>
        <w:tc>
          <w:tcPr>
            <w:tcW w:w="1920" w:type="dxa"/>
          </w:tcPr>
          <w:p w14:paraId="1E1F07A2" w14:textId="3A99845D" w:rsidR="00531071" w:rsidRPr="00896B35" w:rsidRDefault="00531071" w:rsidP="00531071">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7748C26" w14:textId="42E91257" w:rsidR="00531071" w:rsidRPr="00896B35" w:rsidRDefault="00531071" w:rsidP="00531071">
            <w:pPr>
              <w:rPr>
                <w:rFonts w:ascii="Arial" w:hAnsi="Arial" w:cs="Arial"/>
                <w:sz w:val="20"/>
                <w:szCs w:val="20"/>
              </w:rPr>
            </w:pPr>
            <w:r>
              <w:rPr>
                <w:rFonts w:ascii="Arial" w:hAnsi="Arial" w:cs="Arial"/>
                <w:sz w:val="20"/>
                <w:szCs w:val="20"/>
              </w:rPr>
              <w:t>Richard Merritt</w:t>
            </w:r>
          </w:p>
        </w:tc>
      </w:tr>
      <w:tr w:rsidR="00531071" w:rsidRPr="00896B35" w14:paraId="23F9F8B2" w14:textId="77777777" w:rsidTr="00341BE7">
        <w:tc>
          <w:tcPr>
            <w:tcW w:w="9360" w:type="dxa"/>
            <w:gridSpan w:val="4"/>
          </w:tcPr>
          <w:p w14:paraId="2773E3E1" w14:textId="5432E394" w:rsidR="00531071" w:rsidRPr="00896B35" w:rsidRDefault="00531071" w:rsidP="00531071">
            <w:pPr>
              <w:rPr>
                <w:rFonts w:ascii="Arial" w:hAnsi="Arial" w:cs="Arial"/>
                <w:sz w:val="20"/>
                <w:szCs w:val="20"/>
              </w:rPr>
            </w:pPr>
            <w:r w:rsidRPr="00896B35">
              <w:rPr>
                <w:rFonts w:ascii="Arial" w:hAnsi="Arial" w:cs="Arial"/>
                <w:sz w:val="20"/>
                <w:szCs w:val="20"/>
              </w:rPr>
              <w:t xml:space="preserve">CARRIED </w:t>
            </w:r>
          </w:p>
        </w:tc>
      </w:tr>
    </w:tbl>
    <w:p w14:paraId="7179BF80" w14:textId="77777777" w:rsidR="00531071" w:rsidRDefault="00531071"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531071" w:rsidRPr="00896B35" w14:paraId="08627F22" w14:textId="77777777" w:rsidTr="00341BE7">
        <w:tc>
          <w:tcPr>
            <w:tcW w:w="1380" w:type="dxa"/>
          </w:tcPr>
          <w:p w14:paraId="41F2F83A" w14:textId="77777777" w:rsidR="00531071" w:rsidRPr="00896B35" w:rsidRDefault="00531071" w:rsidP="00341BE7">
            <w:pPr>
              <w:rPr>
                <w:rFonts w:ascii="Arial" w:hAnsi="Arial" w:cs="Arial"/>
                <w:b/>
                <w:bCs/>
                <w:sz w:val="20"/>
                <w:szCs w:val="20"/>
              </w:rPr>
            </w:pPr>
            <w:r w:rsidRPr="00896B35">
              <w:rPr>
                <w:rFonts w:ascii="Arial" w:hAnsi="Arial" w:cs="Arial"/>
                <w:b/>
                <w:bCs/>
                <w:sz w:val="20"/>
                <w:szCs w:val="20"/>
              </w:rPr>
              <w:t>MOTION</w:t>
            </w:r>
          </w:p>
        </w:tc>
        <w:tc>
          <w:tcPr>
            <w:tcW w:w="2790" w:type="dxa"/>
          </w:tcPr>
          <w:p w14:paraId="2129A7B5" w14:textId="77777777" w:rsidR="00531071" w:rsidRPr="00896B35" w:rsidRDefault="00531071" w:rsidP="00341BE7">
            <w:pPr>
              <w:jc w:val="center"/>
              <w:rPr>
                <w:rFonts w:ascii="Arial" w:hAnsi="Arial" w:cs="Arial"/>
                <w:sz w:val="20"/>
                <w:szCs w:val="20"/>
              </w:rPr>
            </w:pPr>
            <w:r w:rsidRPr="00896B35">
              <w:rPr>
                <w:rFonts w:ascii="Arial" w:hAnsi="Arial" w:cs="Arial"/>
                <w:sz w:val="20"/>
                <w:szCs w:val="20"/>
              </w:rPr>
              <w:t>BD</w:t>
            </w:r>
          </w:p>
        </w:tc>
        <w:tc>
          <w:tcPr>
            <w:tcW w:w="1920" w:type="dxa"/>
          </w:tcPr>
          <w:p w14:paraId="56138E0A" w14:textId="77777777" w:rsidR="00531071" w:rsidRPr="00896B35" w:rsidRDefault="00531071" w:rsidP="00341BE7">
            <w:pPr>
              <w:jc w:val="center"/>
              <w:rPr>
                <w:rFonts w:ascii="Arial" w:hAnsi="Arial" w:cs="Arial"/>
                <w:sz w:val="20"/>
                <w:szCs w:val="20"/>
              </w:rPr>
            </w:pPr>
            <w:r w:rsidRPr="00896B35">
              <w:rPr>
                <w:rFonts w:ascii="Arial" w:hAnsi="Arial" w:cs="Arial"/>
                <w:sz w:val="20"/>
                <w:szCs w:val="20"/>
              </w:rPr>
              <w:t>23-</w:t>
            </w:r>
            <w:r>
              <w:rPr>
                <w:rFonts w:ascii="Arial" w:hAnsi="Arial" w:cs="Arial"/>
                <w:sz w:val="20"/>
                <w:szCs w:val="20"/>
              </w:rPr>
              <w:t>11</w:t>
            </w:r>
          </w:p>
        </w:tc>
        <w:tc>
          <w:tcPr>
            <w:tcW w:w="3270" w:type="dxa"/>
          </w:tcPr>
          <w:p w14:paraId="473CF3D1" w14:textId="77777777" w:rsidR="00531071" w:rsidRPr="00896B35" w:rsidRDefault="00531071" w:rsidP="00341BE7">
            <w:pPr>
              <w:spacing w:line="259" w:lineRule="auto"/>
              <w:jc w:val="center"/>
              <w:rPr>
                <w:rFonts w:ascii="Arial" w:hAnsi="Arial" w:cs="Arial"/>
                <w:sz w:val="20"/>
                <w:szCs w:val="20"/>
              </w:rPr>
            </w:pPr>
            <w:r w:rsidRPr="00896B35">
              <w:rPr>
                <w:rFonts w:ascii="Arial" w:hAnsi="Arial" w:cs="Arial"/>
                <w:sz w:val="20"/>
                <w:szCs w:val="20"/>
              </w:rPr>
              <w:t>0</w:t>
            </w:r>
            <w:r>
              <w:rPr>
                <w:rFonts w:ascii="Arial" w:hAnsi="Arial" w:cs="Arial"/>
                <w:sz w:val="20"/>
                <w:szCs w:val="20"/>
              </w:rPr>
              <w:t>5</w:t>
            </w:r>
          </w:p>
        </w:tc>
      </w:tr>
      <w:tr w:rsidR="00531071" w:rsidRPr="00896B35" w14:paraId="21799CBA" w14:textId="77777777" w:rsidTr="00341BE7">
        <w:tc>
          <w:tcPr>
            <w:tcW w:w="9360" w:type="dxa"/>
            <w:gridSpan w:val="4"/>
          </w:tcPr>
          <w:p w14:paraId="45B3E589" w14:textId="69D2FFAD" w:rsidR="00531071" w:rsidRPr="00896B35" w:rsidRDefault="00531071" w:rsidP="00341BE7">
            <w:pPr>
              <w:rPr>
                <w:rFonts w:ascii="Arial" w:hAnsi="Arial" w:cs="Arial"/>
                <w:sz w:val="20"/>
                <w:szCs w:val="20"/>
              </w:rPr>
            </w:pPr>
            <w:r w:rsidRPr="00896B35">
              <w:rPr>
                <w:rFonts w:ascii="Arial" w:hAnsi="Arial" w:cs="Arial"/>
                <w:sz w:val="20"/>
                <w:szCs w:val="20"/>
              </w:rPr>
              <w:t xml:space="preserve">To </w:t>
            </w:r>
            <w:r>
              <w:rPr>
                <w:rFonts w:ascii="Arial" w:hAnsi="Arial" w:cs="Arial"/>
                <w:sz w:val="20"/>
                <w:szCs w:val="20"/>
              </w:rPr>
              <w:t>return to Open Session at 8:47a</w:t>
            </w:r>
            <w:r w:rsidR="00E35EAD">
              <w:rPr>
                <w:rFonts w:ascii="Arial" w:hAnsi="Arial" w:cs="Arial"/>
                <w:sz w:val="20"/>
                <w:szCs w:val="20"/>
              </w:rPr>
              <w:t>.</w:t>
            </w:r>
            <w:r>
              <w:rPr>
                <w:rFonts w:ascii="Arial" w:hAnsi="Arial" w:cs="Arial"/>
                <w:sz w:val="20"/>
                <w:szCs w:val="20"/>
              </w:rPr>
              <w:t>m</w:t>
            </w:r>
            <w:r w:rsidRPr="00896B35">
              <w:rPr>
                <w:rFonts w:ascii="Arial" w:hAnsi="Arial" w:cs="Arial"/>
                <w:sz w:val="20"/>
                <w:szCs w:val="20"/>
              </w:rPr>
              <w:t>.</w:t>
            </w:r>
          </w:p>
        </w:tc>
      </w:tr>
      <w:tr w:rsidR="00531071" w:rsidRPr="00896B35" w14:paraId="128B67AB" w14:textId="77777777" w:rsidTr="00341BE7">
        <w:tc>
          <w:tcPr>
            <w:tcW w:w="1380" w:type="dxa"/>
          </w:tcPr>
          <w:p w14:paraId="517E4AE2" w14:textId="77777777" w:rsidR="00531071" w:rsidRPr="00896B35" w:rsidRDefault="00531071" w:rsidP="00341BE7">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50BAC98" w14:textId="77777777" w:rsidR="00531071" w:rsidRPr="00896B35" w:rsidRDefault="00531071" w:rsidP="00341BE7">
            <w:pPr>
              <w:rPr>
                <w:rFonts w:ascii="Arial" w:hAnsi="Arial" w:cs="Arial"/>
                <w:sz w:val="20"/>
                <w:szCs w:val="20"/>
              </w:rPr>
            </w:pPr>
            <w:r>
              <w:rPr>
                <w:rFonts w:ascii="Arial" w:hAnsi="Arial" w:cs="Arial"/>
                <w:sz w:val="20"/>
                <w:szCs w:val="20"/>
              </w:rPr>
              <w:t>Walker Clark</w:t>
            </w:r>
          </w:p>
        </w:tc>
        <w:tc>
          <w:tcPr>
            <w:tcW w:w="1920" w:type="dxa"/>
          </w:tcPr>
          <w:p w14:paraId="5BE94405" w14:textId="77777777" w:rsidR="00531071" w:rsidRPr="00896B35" w:rsidRDefault="00531071" w:rsidP="00341BE7">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1EE356F3" w14:textId="77777777" w:rsidR="00531071" w:rsidRPr="00896B35" w:rsidRDefault="00531071" w:rsidP="00341BE7">
            <w:pPr>
              <w:rPr>
                <w:rFonts w:ascii="Arial" w:hAnsi="Arial" w:cs="Arial"/>
                <w:sz w:val="20"/>
                <w:szCs w:val="20"/>
              </w:rPr>
            </w:pPr>
            <w:r>
              <w:rPr>
                <w:rFonts w:ascii="Arial" w:hAnsi="Arial" w:cs="Arial"/>
                <w:sz w:val="20"/>
                <w:szCs w:val="20"/>
              </w:rPr>
              <w:t>Roger Garcia</w:t>
            </w:r>
          </w:p>
        </w:tc>
      </w:tr>
      <w:tr w:rsidR="00531071" w:rsidRPr="00896B35" w14:paraId="7FB7D905" w14:textId="77777777" w:rsidTr="00341BE7">
        <w:tc>
          <w:tcPr>
            <w:tcW w:w="9360" w:type="dxa"/>
            <w:gridSpan w:val="4"/>
          </w:tcPr>
          <w:p w14:paraId="0914D83A" w14:textId="77777777" w:rsidR="00531071" w:rsidRPr="00896B35" w:rsidRDefault="00531071" w:rsidP="00341BE7">
            <w:pPr>
              <w:rPr>
                <w:rFonts w:ascii="Arial" w:hAnsi="Arial" w:cs="Arial"/>
                <w:sz w:val="20"/>
                <w:szCs w:val="20"/>
              </w:rPr>
            </w:pPr>
            <w:r w:rsidRPr="00896B35">
              <w:rPr>
                <w:rFonts w:ascii="Arial" w:hAnsi="Arial" w:cs="Arial"/>
                <w:sz w:val="20"/>
                <w:szCs w:val="20"/>
              </w:rPr>
              <w:t xml:space="preserve">CARRIED </w:t>
            </w:r>
          </w:p>
        </w:tc>
      </w:tr>
    </w:tbl>
    <w:p w14:paraId="29795F8F" w14:textId="708E96CD" w:rsidR="003F6258" w:rsidRDefault="003F6258" w:rsidP="00F72CFA">
      <w:pPr>
        <w:pStyle w:val="ListParagraph"/>
        <w:rPr>
          <w:rFonts w:ascii="Arial" w:hAnsi="Arial" w:cs="Arial"/>
          <w:sz w:val="20"/>
          <w:szCs w:val="20"/>
        </w:rPr>
      </w:pPr>
      <w:r>
        <w:rPr>
          <w:rFonts w:ascii="Arial" w:hAnsi="Arial" w:cs="Arial"/>
          <w:sz w:val="20"/>
          <w:szCs w:val="20"/>
        </w:rPr>
        <w:lastRenderedPageBreak/>
        <w:t>President Devi</w:t>
      </w:r>
      <w:r w:rsidR="00F72CFA">
        <w:rPr>
          <w:rFonts w:ascii="Arial" w:hAnsi="Arial" w:cs="Arial"/>
          <w:sz w:val="20"/>
          <w:szCs w:val="20"/>
        </w:rPr>
        <w:t>n</w:t>
      </w:r>
      <w:r>
        <w:rPr>
          <w:rFonts w:ascii="Arial" w:hAnsi="Arial" w:cs="Arial"/>
          <w:sz w:val="20"/>
          <w:szCs w:val="20"/>
        </w:rPr>
        <w:t xml:space="preserve">e introduced David Patterson, USOPC Governance Advisor, to address the Board. </w:t>
      </w:r>
      <w:r w:rsidR="00352FD0">
        <w:rPr>
          <w:rFonts w:ascii="Arial" w:hAnsi="Arial" w:cs="Arial"/>
          <w:sz w:val="20"/>
          <w:szCs w:val="20"/>
        </w:rPr>
        <w:t xml:space="preserve">Mr. Patterson outlined a presentation </w:t>
      </w:r>
      <w:r w:rsidR="00902730">
        <w:rPr>
          <w:rFonts w:ascii="Arial" w:hAnsi="Arial" w:cs="Arial"/>
          <w:sz w:val="20"/>
          <w:szCs w:val="20"/>
        </w:rPr>
        <w:t>on</w:t>
      </w:r>
      <w:r w:rsidR="00352FD0">
        <w:rPr>
          <w:rFonts w:ascii="Arial" w:hAnsi="Arial" w:cs="Arial"/>
          <w:sz w:val="20"/>
          <w:szCs w:val="20"/>
        </w:rPr>
        <w:t xml:space="preserve"> governance and how to speak with one voice as a board even when there is disagreement or conflict. </w:t>
      </w:r>
      <w:r w:rsidR="00902730">
        <w:rPr>
          <w:rFonts w:ascii="Arial" w:hAnsi="Arial" w:cs="Arial"/>
          <w:sz w:val="20"/>
          <w:szCs w:val="20"/>
        </w:rPr>
        <w:t>Directors McPhail, Addante, Moultrie, and CEO Cress contributed to the discu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F72CFA" w:rsidRPr="00896B35" w14:paraId="471029B3" w14:textId="77777777" w:rsidTr="0038464F">
        <w:tc>
          <w:tcPr>
            <w:tcW w:w="1380" w:type="dxa"/>
          </w:tcPr>
          <w:p w14:paraId="3738F766" w14:textId="77777777" w:rsidR="00F72CFA" w:rsidRPr="00896B35" w:rsidRDefault="00F72CFA" w:rsidP="0038464F">
            <w:pPr>
              <w:rPr>
                <w:rFonts w:ascii="Arial" w:hAnsi="Arial" w:cs="Arial"/>
                <w:b/>
                <w:bCs/>
                <w:sz w:val="20"/>
                <w:szCs w:val="20"/>
              </w:rPr>
            </w:pPr>
            <w:r w:rsidRPr="00896B35">
              <w:rPr>
                <w:rFonts w:ascii="Arial" w:hAnsi="Arial" w:cs="Arial"/>
                <w:b/>
                <w:bCs/>
                <w:sz w:val="20"/>
                <w:szCs w:val="20"/>
              </w:rPr>
              <w:t>MOTION</w:t>
            </w:r>
          </w:p>
        </w:tc>
        <w:tc>
          <w:tcPr>
            <w:tcW w:w="2790" w:type="dxa"/>
          </w:tcPr>
          <w:p w14:paraId="1F77E40A" w14:textId="77777777" w:rsidR="00F72CFA" w:rsidRPr="00896B35" w:rsidRDefault="00F72CFA" w:rsidP="0038464F">
            <w:pPr>
              <w:jc w:val="center"/>
              <w:rPr>
                <w:rFonts w:ascii="Arial" w:hAnsi="Arial" w:cs="Arial"/>
                <w:sz w:val="20"/>
                <w:szCs w:val="20"/>
              </w:rPr>
            </w:pPr>
            <w:r w:rsidRPr="00896B35">
              <w:rPr>
                <w:rFonts w:ascii="Arial" w:hAnsi="Arial" w:cs="Arial"/>
                <w:sz w:val="20"/>
                <w:szCs w:val="20"/>
              </w:rPr>
              <w:t>BD</w:t>
            </w:r>
          </w:p>
        </w:tc>
        <w:tc>
          <w:tcPr>
            <w:tcW w:w="1920" w:type="dxa"/>
          </w:tcPr>
          <w:p w14:paraId="55742142" w14:textId="77777777" w:rsidR="00F72CFA" w:rsidRPr="00896B35" w:rsidRDefault="00F72CFA" w:rsidP="0038464F">
            <w:pPr>
              <w:jc w:val="center"/>
              <w:rPr>
                <w:rFonts w:ascii="Arial" w:hAnsi="Arial" w:cs="Arial"/>
                <w:sz w:val="20"/>
                <w:szCs w:val="20"/>
              </w:rPr>
            </w:pPr>
            <w:r w:rsidRPr="00896B35">
              <w:rPr>
                <w:rFonts w:ascii="Arial" w:hAnsi="Arial" w:cs="Arial"/>
                <w:sz w:val="20"/>
                <w:szCs w:val="20"/>
              </w:rPr>
              <w:t>23</w:t>
            </w:r>
            <w:r>
              <w:rPr>
                <w:rFonts w:ascii="Arial" w:hAnsi="Arial" w:cs="Arial"/>
                <w:sz w:val="20"/>
                <w:szCs w:val="20"/>
              </w:rPr>
              <w:t>-11</w:t>
            </w:r>
          </w:p>
        </w:tc>
        <w:tc>
          <w:tcPr>
            <w:tcW w:w="3270" w:type="dxa"/>
          </w:tcPr>
          <w:p w14:paraId="632CC1B5" w14:textId="269E7017" w:rsidR="00F72CFA" w:rsidRPr="00896B35" w:rsidRDefault="00F72CFA" w:rsidP="0038464F">
            <w:pPr>
              <w:spacing w:line="259" w:lineRule="auto"/>
              <w:jc w:val="center"/>
              <w:rPr>
                <w:rFonts w:ascii="Arial" w:hAnsi="Arial" w:cs="Arial"/>
                <w:sz w:val="20"/>
                <w:szCs w:val="20"/>
              </w:rPr>
            </w:pPr>
            <w:r w:rsidRPr="00896B35">
              <w:rPr>
                <w:rFonts w:ascii="Arial" w:hAnsi="Arial" w:cs="Arial"/>
                <w:sz w:val="20"/>
                <w:szCs w:val="20"/>
              </w:rPr>
              <w:t>0</w:t>
            </w:r>
            <w:r>
              <w:rPr>
                <w:rFonts w:ascii="Arial" w:hAnsi="Arial" w:cs="Arial"/>
                <w:sz w:val="20"/>
                <w:szCs w:val="20"/>
              </w:rPr>
              <w:t>6</w:t>
            </w:r>
          </w:p>
        </w:tc>
      </w:tr>
      <w:tr w:rsidR="00F72CFA" w:rsidRPr="00896B35" w14:paraId="2DAFFC57" w14:textId="77777777" w:rsidTr="0038464F">
        <w:tc>
          <w:tcPr>
            <w:tcW w:w="9360" w:type="dxa"/>
            <w:gridSpan w:val="4"/>
          </w:tcPr>
          <w:p w14:paraId="521C95E9" w14:textId="1A95D6D0" w:rsidR="00F72CFA" w:rsidRPr="00896B35" w:rsidRDefault="00F72CFA" w:rsidP="0038464F">
            <w:pPr>
              <w:rPr>
                <w:rFonts w:ascii="Arial" w:hAnsi="Arial" w:cs="Arial"/>
                <w:sz w:val="20"/>
                <w:szCs w:val="20"/>
              </w:rPr>
            </w:pPr>
            <w:r w:rsidRPr="00896B35">
              <w:rPr>
                <w:rFonts w:ascii="Arial" w:hAnsi="Arial" w:cs="Arial"/>
                <w:sz w:val="20"/>
                <w:szCs w:val="20"/>
              </w:rPr>
              <w:t xml:space="preserve">To enter Executive Session at </w:t>
            </w:r>
            <w:r>
              <w:rPr>
                <w:rFonts w:ascii="Arial" w:hAnsi="Arial" w:cs="Arial"/>
                <w:sz w:val="20"/>
                <w:szCs w:val="20"/>
              </w:rPr>
              <w:t>10:00</w:t>
            </w:r>
            <w:r w:rsidRPr="00896B35">
              <w:rPr>
                <w:rFonts w:ascii="Arial" w:hAnsi="Arial" w:cs="Arial"/>
                <w:sz w:val="20"/>
                <w:szCs w:val="20"/>
              </w:rPr>
              <w:t xml:space="preserve"> </w:t>
            </w:r>
            <w:r>
              <w:rPr>
                <w:rFonts w:ascii="Arial" w:hAnsi="Arial" w:cs="Arial"/>
                <w:sz w:val="20"/>
                <w:szCs w:val="20"/>
              </w:rPr>
              <w:t>a</w:t>
            </w:r>
            <w:r w:rsidRPr="00896B35">
              <w:rPr>
                <w:rFonts w:ascii="Arial" w:hAnsi="Arial" w:cs="Arial"/>
                <w:sz w:val="20"/>
                <w:szCs w:val="20"/>
              </w:rPr>
              <w:t>.m.</w:t>
            </w:r>
          </w:p>
        </w:tc>
      </w:tr>
      <w:tr w:rsidR="00F72CFA" w:rsidRPr="00896B35" w14:paraId="0DD82F45" w14:textId="77777777" w:rsidTr="0038464F">
        <w:tc>
          <w:tcPr>
            <w:tcW w:w="1380" w:type="dxa"/>
          </w:tcPr>
          <w:p w14:paraId="53705046" w14:textId="77777777" w:rsidR="00F72CFA" w:rsidRPr="00896B35" w:rsidRDefault="00F72CFA" w:rsidP="0038464F">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6C46FE3" w14:textId="77777777" w:rsidR="00F72CFA" w:rsidRPr="00896B35" w:rsidRDefault="00F72CFA" w:rsidP="0038464F">
            <w:pPr>
              <w:rPr>
                <w:rFonts w:ascii="Arial" w:hAnsi="Arial" w:cs="Arial"/>
                <w:sz w:val="20"/>
                <w:szCs w:val="20"/>
              </w:rPr>
            </w:pPr>
            <w:r>
              <w:rPr>
                <w:rFonts w:ascii="Arial" w:hAnsi="Arial" w:cs="Arial"/>
                <w:sz w:val="20"/>
                <w:szCs w:val="20"/>
              </w:rPr>
              <w:t>Sandy Searcy</w:t>
            </w:r>
          </w:p>
        </w:tc>
        <w:tc>
          <w:tcPr>
            <w:tcW w:w="1920" w:type="dxa"/>
          </w:tcPr>
          <w:p w14:paraId="090524DF" w14:textId="77777777" w:rsidR="00F72CFA" w:rsidRPr="00896B35" w:rsidRDefault="00F72CFA" w:rsidP="0038464F">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564247A" w14:textId="77777777" w:rsidR="00F72CFA" w:rsidRPr="00896B35" w:rsidRDefault="00F72CFA" w:rsidP="0038464F">
            <w:pPr>
              <w:rPr>
                <w:rFonts w:ascii="Arial" w:hAnsi="Arial" w:cs="Arial"/>
                <w:sz w:val="20"/>
                <w:szCs w:val="20"/>
              </w:rPr>
            </w:pPr>
            <w:r>
              <w:rPr>
                <w:rFonts w:ascii="Arial" w:hAnsi="Arial" w:cs="Arial"/>
                <w:sz w:val="20"/>
                <w:szCs w:val="20"/>
              </w:rPr>
              <w:t>Walker Clark</w:t>
            </w:r>
          </w:p>
        </w:tc>
      </w:tr>
      <w:tr w:rsidR="00F72CFA" w:rsidRPr="00896B35" w14:paraId="68DC4A1F" w14:textId="77777777" w:rsidTr="0038464F">
        <w:tc>
          <w:tcPr>
            <w:tcW w:w="9360" w:type="dxa"/>
            <w:gridSpan w:val="4"/>
          </w:tcPr>
          <w:p w14:paraId="399A2077" w14:textId="77777777" w:rsidR="00F72CFA" w:rsidRPr="00896B35" w:rsidRDefault="00F72CFA" w:rsidP="0038464F">
            <w:pPr>
              <w:rPr>
                <w:rFonts w:ascii="Arial" w:hAnsi="Arial" w:cs="Arial"/>
                <w:sz w:val="20"/>
                <w:szCs w:val="20"/>
              </w:rPr>
            </w:pPr>
            <w:r w:rsidRPr="00896B35">
              <w:rPr>
                <w:rFonts w:ascii="Arial" w:hAnsi="Arial" w:cs="Arial"/>
                <w:sz w:val="20"/>
                <w:szCs w:val="20"/>
              </w:rPr>
              <w:t>CARRIED</w:t>
            </w:r>
          </w:p>
        </w:tc>
      </w:tr>
    </w:tbl>
    <w:p w14:paraId="3B47F900" w14:textId="77777777" w:rsidR="003F6258" w:rsidRDefault="003F6258" w:rsidP="00D16A48">
      <w:pPr>
        <w:pStyle w:val="ListParagraph"/>
        <w:rPr>
          <w:rFonts w:ascii="Arial" w:hAnsi="Arial" w:cs="Arial"/>
          <w:sz w:val="20"/>
          <w:szCs w:val="20"/>
        </w:rPr>
      </w:pPr>
    </w:p>
    <w:p w14:paraId="04322043" w14:textId="6544062A" w:rsidR="00F72CFA" w:rsidRDefault="00F72CFA" w:rsidP="00D16A48">
      <w:pPr>
        <w:pStyle w:val="ListParagraph"/>
        <w:rPr>
          <w:rFonts w:ascii="Arial" w:hAnsi="Arial" w:cs="Arial"/>
          <w:sz w:val="20"/>
          <w:szCs w:val="20"/>
        </w:rPr>
      </w:pPr>
      <w:r>
        <w:rPr>
          <w:rFonts w:ascii="Arial" w:hAnsi="Arial" w:cs="Arial"/>
          <w:sz w:val="20"/>
          <w:szCs w:val="20"/>
        </w:rPr>
        <w:t xml:space="preserve">Dave DePuy with RPS Bollinger presented the 2024 insurance renewal and 2023 claims/premium summary.  There are no changes in coverage or rates for 2024 and carriers remain the same.  </w:t>
      </w:r>
    </w:p>
    <w:p w14:paraId="7C8C8E38" w14:textId="77777777" w:rsidR="00F72CFA" w:rsidRDefault="00F72CFA" w:rsidP="00D16A48">
      <w:pPr>
        <w:pStyle w:val="ListParagraph"/>
        <w:rPr>
          <w:rFonts w:ascii="Arial" w:hAnsi="Arial" w:cs="Arial"/>
          <w:sz w:val="20"/>
          <w:szCs w:val="20"/>
        </w:rPr>
      </w:pPr>
    </w:p>
    <w:p w14:paraId="70179C4C" w14:textId="07514FF3" w:rsidR="009D714F" w:rsidRDefault="00F64E35" w:rsidP="00D16A48">
      <w:pPr>
        <w:pStyle w:val="ListParagraph"/>
        <w:rPr>
          <w:rFonts w:ascii="Arial" w:hAnsi="Arial" w:cs="Arial"/>
          <w:sz w:val="20"/>
          <w:szCs w:val="20"/>
        </w:rPr>
      </w:pPr>
      <w:r>
        <w:rPr>
          <w:rFonts w:ascii="Arial" w:hAnsi="Arial" w:cs="Arial"/>
          <w:sz w:val="20"/>
          <w:szCs w:val="20"/>
        </w:rPr>
        <w:t xml:space="preserve">CEO Cress presented the recommendation of the Junior Women’s National Team Select Committee </w:t>
      </w:r>
      <w:r w:rsidR="00E35EAD">
        <w:rPr>
          <w:rFonts w:ascii="Arial" w:hAnsi="Arial" w:cs="Arial"/>
          <w:sz w:val="20"/>
          <w:szCs w:val="20"/>
        </w:rPr>
        <w:t xml:space="preserve">in </w:t>
      </w:r>
      <w:r>
        <w:rPr>
          <w:rFonts w:ascii="Arial" w:hAnsi="Arial" w:cs="Arial"/>
          <w:sz w:val="20"/>
          <w:szCs w:val="20"/>
        </w:rPr>
        <w:t>selecting Kyla Holas as the head coach in 2024 for the U18 Women’s National Team. Directors Moultrie and Munro spoke highly of her contributions to the WNT leading up to the 2020-21 Olympics and the positive culture she develops.</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D714F" w:rsidRPr="00896B35" w14:paraId="3A8F42F1" w14:textId="77777777" w:rsidTr="00A15A9D">
        <w:tc>
          <w:tcPr>
            <w:tcW w:w="1380" w:type="dxa"/>
          </w:tcPr>
          <w:p w14:paraId="54D3FD61" w14:textId="77777777" w:rsidR="009D714F" w:rsidRPr="00896B35" w:rsidRDefault="009D714F" w:rsidP="00A15A9D">
            <w:pPr>
              <w:rPr>
                <w:rFonts w:ascii="Arial" w:hAnsi="Arial" w:cs="Arial"/>
                <w:b/>
                <w:bCs/>
                <w:sz w:val="20"/>
                <w:szCs w:val="20"/>
              </w:rPr>
            </w:pPr>
            <w:r w:rsidRPr="00896B35">
              <w:rPr>
                <w:rFonts w:ascii="Arial" w:hAnsi="Arial" w:cs="Arial"/>
                <w:b/>
                <w:bCs/>
                <w:sz w:val="20"/>
                <w:szCs w:val="20"/>
              </w:rPr>
              <w:t>MOTION</w:t>
            </w:r>
          </w:p>
        </w:tc>
        <w:tc>
          <w:tcPr>
            <w:tcW w:w="2790" w:type="dxa"/>
          </w:tcPr>
          <w:p w14:paraId="63AC501F" w14:textId="77777777" w:rsidR="009D714F" w:rsidRPr="00896B35" w:rsidRDefault="009D714F" w:rsidP="00A15A9D">
            <w:pPr>
              <w:jc w:val="center"/>
              <w:rPr>
                <w:rFonts w:ascii="Arial" w:hAnsi="Arial" w:cs="Arial"/>
                <w:sz w:val="20"/>
                <w:szCs w:val="20"/>
              </w:rPr>
            </w:pPr>
            <w:r w:rsidRPr="00896B35">
              <w:rPr>
                <w:rFonts w:ascii="Arial" w:hAnsi="Arial" w:cs="Arial"/>
                <w:sz w:val="20"/>
                <w:szCs w:val="20"/>
              </w:rPr>
              <w:t>BD</w:t>
            </w:r>
          </w:p>
        </w:tc>
        <w:tc>
          <w:tcPr>
            <w:tcW w:w="1920" w:type="dxa"/>
          </w:tcPr>
          <w:p w14:paraId="648AA5F4" w14:textId="41837723" w:rsidR="009D714F" w:rsidRPr="00896B35" w:rsidRDefault="009D714F" w:rsidP="00A15A9D">
            <w:pPr>
              <w:jc w:val="center"/>
              <w:rPr>
                <w:rFonts w:ascii="Arial" w:hAnsi="Arial" w:cs="Arial"/>
                <w:sz w:val="20"/>
                <w:szCs w:val="20"/>
              </w:rPr>
            </w:pPr>
            <w:r w:rsidRPr="00896B35">
              <w:rPr>
                <w:rFonts w:ascii="Arial" w:hAnsi="Arial" w:cs="Arial"/>
                <w:sz w:val="20"/>
                <w:szCs w:val="20"/>
              </w:rPr>
              <w:t>23</w:t>
            </w:r>
            <w:r w:rsidR="00026DE5">
              <w:rPr>
                <w:rFonts w:ascii="Arial" w:hAnsi="Arial" w:cs="Arial"/>
                <w:sz w:val="20"/>
                <w:szCs w:val="20"/>
              </w:rPr>
              <w:t>-1</w:t>
            </w:r>
            <w:r w:rsidR="00F64E35">
              <w:rPr>
                <w:rFonts w:ascii="Arial" w:hAnsi="Arial" w:cs="Arial"/>
                <w:sz w:val="20"/>
                <w:szCs w:val="20"/>
              </w:rPr>
              <w:t>1</w:t>
            </w:r>
          </w:p>
        </w:tc>
        <w:tc>
          <w:tcPr>
            <w:tcW w:w="3270" w:type="dxa"/>
          </w:tcPr>
          <w:p w14:paraId="360D62AC" w14:textId="65DCFCD6" w:rsidR="009D714F" w:rsidRPr="00896B35" w:rsidRDefault="009D714F" w:rsidP="00A15A9D">
            <w:pPr>
              <w:spacing w:line="259" w:lineRule="auto"/>
              <w:jc w:val="center"/>
              <w:rPr>
                <w:rFonts w:ascii="Arial" w:hAnsi="Arial" w:cs="Arial"/>
                <w:sz w:val="20"/>
                <w:szCs w:val="20"/>
              </w:rPr>
            </w:pPr>
            <w:r w:rsidRPr="00896B35">
              <w:rPr>
                <w:rFonts w:ascii="Arial" w:hAnsi="Arial" w:cs="Arial"/>
                <w:sz w:val="20"/>
                <w:szCs w:val="20"/>
              </w:rPr>
              <w:t>0</w:t>
            </w:r>
            <w:r w:rsidR="00F64E35">
              <w:rPr>
                <w:rFonts w:ascii="Arial" w:hAnsi="Arial" w:cs="Arial"/>
                <w:sz w:val="20"/>
                <w:szCs w:val="20"/>
              </w:rPr>
              <w:t>7</w:t>
            </w:r>
          </w:p>
        </w:tc>
      </w:tr>
      <w:tr w:rsidR="009D714F" w:rsidRPr="00896B35" w14:paraId="3AE73078" w14:textId="77777777" w:rsidTr="00A15A9D">
        <w:tc>
          <w:tcPr>
            <w:tcW w:w="9360" w:type="dxa"/>
            <w:gridSpan w:val="4"/>
          </w:tcPr>
          <w:p w14:paraId="2507E4F4" w14:textId="1F147BDF" w:rsidR="009D714F" w:rsidRPr="00896B35" w:rsidRDefault="00AF271A" w:rsidP="00A15A9D">
            <w:pPr>
              <w:rPr>
                <w:rFonts w:ascii="Arial" w:hAnsi="Arial" w:cs="Arial"/>
                <w:sz w:val="20"/>
                <w:szCs w:val="20"/>
              </w:rPr>
            </w:pPr>
            <w:r>
              <w:rPr>
                <w:rFonts w:ascii="Arial" w:hAnsi="Arial" w:cs="Arial"/>
                <w:sz w:val="20"/>
                <w:szCs w:val="20"/>
              </w:rPr>
              <w:t xml:space="preserve">To approve </w:t>
            </w:r>
            <w:r w:rsidR="00F64E35">
              <w:rPr>
                <w:rFonts w:ascii="Arial" w:hAnsi="Arial" w:cs="Arial"/>
                <w:sz w:val="20"/>
                <w:szCs w:val="20"/>
              </w:rPr>
              <w:t xml:space="preserve">of the Junior Women’s National </w:t>
            </w:r>
            <w:proofErr w:type="gramStart"/>
            <w:r w:rsidR="00F64E35">
              <w:rPr>
                <w:rFonts w:ascii="Arial" w:hAnsi="Arial" w:cs="Arial"/>
                <w:sz w:val="20"/>
                <w:szCs w:val="20"/>
              </w:rPr>
              <w:t>Team</w:t>
            </w:r>
            <w:proofErr w:type="gramEnd"/>
            <w:r w:rsidR="00F64E35">
              <w:rPr>
                <w:rFonts w:ascii="Arial" w:hAnsi="Arial" w:cs="Arial"/>
                <w:sz w:val="20"/>
                <w:szCs w:val="20"/>
              </w:rPr>
              <w:t xml:space="preserve"> Select Committee </w:t>
            </w:r>
            <w:r w:rsidR="00E35EAD">
              <w:rPr>
                <w:rFonts w:ascii="Arial" w:hAnsi="Arial" w:cs="Arial"/>
                <w:sz w:val="20"/>
                <w:szCs w:val="20"/>
              </w:rPr>
              <w:t xml:space="preserve">in </w:t>
            </w:r>
            <w:r w:rsidR="00F64E35">
              <w:rPr>
                <w:rFonts w:ascii="Arial" w:hAnsi="Arial" w:cs="Arial"/>
                <w:sz w:val="20"/>
                <w:szCs w:val="20"/>
              </w:rPr>
              <w:t>selecting Kyla Holas as the head coach in 2024 for the U18 Women’s National Team</w:t>
            </w:r>
            <w:r w:rsidR="00E35EAD">
              <w:rPr>
                <w:rFonts w:ascii="Arial" w:hAnsi="Arial" w:cs="Arial"/>
                <w:sz w:val="20"/>
                <w:szCs w:val="20"/>
              </w:rPr>
              <w:t>.</w:t>
            </w:r>
          </w:p>
        </w:tc>
      </w:tr>
      <w:tr w:rsidR="009D714F" w:rsidRPr="00896B35" w14:paraId="073A4160" w14:textId="77777777" w:rsidTr="00A15A9D">
        <w:tc>
          <w:tcPr>
            <w:tcW w:w="1380" w:type="dxa"/>
          </w:tcPr>
          <w:p w14:paraId="523B3E8A" w14:textId="77777777" w:rsidR="009D714F" w:rsidRPr="00896B35" w:rsidRDefault="009D714F" w:rsidP="00A15A9D">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5DB10E5" w14:textId="7CFB2985" w:rsidR="009D714F" w:rsidRPr="00896B35" w:rsidRDefault="00F64E35" w:rsidP="00A15A9D">
            <w:pPr>
              <w:rPr>
                <w:rFonts w:ascii="Arial" w:hAnsi="Arial" w:cs="Arial"/>
                <w:sz w:val="20"/>
                <w:szCs w:val="20"/>
              </w:rPr>
            </w:pPr>
            <w:r>
              <w:rPr>
                <w:rFonts w:ascii="Arial" w:hAnsi="Arial" w:cs="Arial"/>
                <w:sz w:val="20"/>
                <w:szCs w:val="20"/>
              </w:rPr>
              <w:t>Mary Mahoney</w:t>
            </w:r>
          </w:p>
        </w:tc>
        <w:tc>
          <w:tcPr>
            <w:tcW w:w="1920" w:type="dxa"/>
          </w:tcPr>
          <w:p w14:paraId="0023F617" w14:textId="77777777" w:rsidR="009D714F" w:rsidRPr="00896B35" w:rsidRDefault="009D714F" w:rsidP="00A15A9D">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7EA47C1C" w14:textId="31F39474" w:rsidR="009D714F" w:rsidRPr="00896B35" w:rsidRDefault="00F64E35" w:rsidP="00A15A9D">
            <w:pPr>
              <w:rPr>
                <w:rFonts w:ascii="Arial" w:hAnsi="Arial" w:cs="Arial"/>
                <w:sz w:val="20"/>
                <w:szCs w:val="20"/>
              </w:rPr>
            </w:pPr>
            <w:r>
              <w:rPr>
                <w:rFonts w:ascii="Arial" w:hAnsi="Arial" w:cs="Arial"/>
                <w:sz w:val="20"/>
                <w:szCs w:val="20"/>
              </w:rPr>
              <w:t>Aubree Munro</w:t>
            </w:r>
          </w:p>
        </w:tc>
      </w:tr>
      <w:tr w:rsidR="009D714F" w:rsidRPr="00896B35" w14:paraId="2967B8EB" w14:textId="77777777" w:rsidTr="00A15A9D">
        <w:tc>
          <w:tcPr>
            <w:tcW w:w="9360" w:type="dxa"/>
            <w:gridSpan w:val="4"/>
          </w:tcPr>
          <w:p w14:paraId="60EAC3D5" w14:textId="77777777" w:rsidR="009D714F" w:rsidRPr="00896B35" w:rsidRDefault="009D714F" w:rsidP="00A15A9D">
            <w:pPr>
              <w:rPr>
                <w:rFonts w:ascii="Arial" w:hAnsi="Arial" w:cs="Arial"/>
                <w:sz w:val="20"/>
                <w:szCs w:val="20"/>
              </w:rPr>
            </w:pPr>
            <w:r w:rsidRPr="00896B35">
              <w:rPr>
                <w:rFonts w:ascii="Arial" w:hAnsi="Arial" w:cs="Arial"/>
                <w:sz w:val="20"/>
                <w:szCs w:val="20"/>
              </w:rPr>
              <w:t xml:space="preserve">CARRIED </w:t>
            </w:r>
          </w:p>
        </w:tc>
      </w:tr>
    </w:tbl>
    <w:p w14:paraId="6A3EB108" w14:textId="0770090B" w:rsidR="003A79D1" w:rsidRDefault="00F717AA" w:rsidP="00D16A48">
      <w:pPr>
        <w:pStyle w:val="ListParagraph"/>
        <w:rPr>
          <w:rFonts w:ascii="Arial" w:hAnsi="Arial" w:cs="Arial"/>
          <w:sz w:val="20"/>
          <w:szCs w:val="20"/>
        </w:rPr>
      </w:pPr>
      <w:r>
        <w:rPr>
          <w:rFonts w:ascii="Arial" w:hAnsi="Arial" w:cs="Arial"/>
          <w:sz w:val="20"/>
          <w:szCs w:val="20"/>
        </w:rPr>
        <w:t xml:space="preserve"> </w:t>
      </w:r>
    </w:p>
    <w:p w14:paraId="143DFE0C" w14:textId="4D5191EC" w:rsidR="004C4D1A" w:rsidRPr="00896B35" w:rsidRDefault="00F64E35" w:rsidP="00D16A48">
      <w:pPr>
        <w:pStyle w:val="ListParagraph"/>
        <w:rPr>
          <w:rFonts w:ascii="Arial" w:hAnsi="Arial" w:cs="Arial"/>
          <w:sz w:val="20"/>
          <w:szCs w:val="20"/>
        </w:rPr>
      </w:pPr>
      <w:r>
        <w:rPr>
          <w:rFonts w:ascii="Arial" w:hAnsi="Arial" w:cs="Arial"/>
          <w:sz w:val="20"/>
          <w:szCs w:val="20"/>
        </w:rPr>
        <w:t>Director Gulmon presented the Investment Policy recommendation from the Finance Committee for the investment of the funds held in the Cash Reserve Policy which is designed to minimize risk and maximize retur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443DAF4B" w14:textId="77777777" w:rsidTr="00B81D08">
        <w:tc>
          <w:tcPr>
            <w:tcW w:w="1380" w:type="dxa"/>
          </w:tcPr>
          <w:p w14:paraId="6517D76F" w14:textId="77777777" w:rsidR="004321DE" w:rsidRPr="00896B35" w:rsidRDefault="004321DE" w:rsidP="00B81D08">
            <w:pPr>
              <w:rPr>
                <w:rFonts w:ascii="Arial" w:hAnsi="Arial" w:cs="Arial"/>
                <w:b/>
                <w:bCs/>
                <w:sz w:val="20"/>
                <w:szCs w:val="20"/>
              </w:rPr>
            </w:pPr>
            <w:r w:rsidRPr="00896B35">
              <w:rPr>
                <w:rFonts w:ascii="Arial" w:hAnsi="Arial" w:cs="Arial"/>
                <w:b/>
                <w:bCs/>
                <w:sz w:val="20"/>
                <w:szCs w:val="20"/>
              </w:rPr>
              <w:t>MOTION</w:t>
            </w:r>
          </w:p>
        </w:tc>
        <w:tc>
          <w:tcPr>
            <w:tcW w:w="2790" w:type="dxa"/>
          </w:tcPr>
          <w:p w14:paraId="5EB0AEC4" w14:textId="77777777" w:rsidR="004321DE" w:rsidRPr="00896B35" w:rsidRDefault="004321DE" w:rsidP="00B81D08">
            <w:pPr>
              <w:jc w:val="center"/>
              <w:rPr>
                <w:rFonts w:ascii="Arial" w:hAnsi="Arial" w:cs="Arial"/>
                <w:sz w:val="20"/>
                <w:szCs w:val="20"/>
              </w:rPr>
            </w:pPr>
            <w:r w:rsidRPr="00896B35">
              <w:rPr>
                <w:rFonts w:ascii="Arial" w:hAnsi="Arial" w:cs="Arial"/>
                <w:sz w:val="20"/>
                <w:szCs w:val="20"/>
              </w:rPr>
              <w:t>BD</w:t>
            </w:r>
          </w:p>
        </w:tc>
        <w:tc>
          <w:tcPr>
            <w:tcW w:w="1920" w:type="dxa"/>
          </w:tcPr>
          <w:p w14:paraId="3B2D6F31" w14:textId="4E17706F" w:rsidR="004321DE" w:rsidRPr="00896B35" w:rsidRDefault="004321DE" w:rsidP="00B81D08">
            <w:pPr>
              <w:jc w:val="center"/>
              <w:rPr>
                <w:rFonts w:ascii="Arial" w:hAnsi="Arial" w:cs="Arial"/>
                <w:sz w:val="20"/>
                <w:szCs w:val="20"/>
              </w:rPr>
            </w:pPr>
            <w:r w:rsidRPr="00896B35">
              <w:rPr>
                <w:rFonts w:ascii="Arial" w:hAnsi="Arial" w:cs="Arial"/>
                <w:sz w:val="20"/>
                <w:szCs w:val="20"/>
              </w:rPr>
              <w:t>23</w:t>
            </w:r>
            <w:r w:rsidR="00026DE5">
              <w:rPr>
                <w:rFonts w:ascii="Arial" w:hAnsi="Arial" w:cs="Arial"/>
                <w:sz w:val="20"/>
                <w:szCs w:val="20"/>
              </w:rPr>
              <w:t>-1</w:t>
            </w:r>
            <w:r w:rsidR="00F64E35">
              <w:rPr>
                <w:rFonts w:ascii="Arial" w:hAnsi="Arial" w:cs="Arial"/>
                <w:sz w:val="20"/>
                <w:szCs w:val="20"/>
              </w:rPr>
              <w:t>1</w:t>
            </w:r>
          </w:p>
        </w:tc>
        <w:tc>
          <w:tcPr>
            <w:tcW w:w="3270" w:type="dxa"/>
          </w:tcPr>
          <w:p w14:paraId="590F8A68" w14:textId="02342559" w:rsidR="004321DE" w:rsidRPr="00896B35" w:rsidRDefault="003A79D1" w:rsidP="00B81D08">
            <w:pPr>
              <w:spacing w:line="259" w:lineRule="auto"/>
              <w:jc w:val="center"/>
              <w:rPr>
                <w:rFonts w:ascii="Arial" w:hAnsi="Arial" w:cs="Arial"/>
                <w:sz w:val="20"/>
                <w:szCs w:val="20"/>
              </w:rPr>
            </w:pPr>
            <w:r w:rsidRPr="00896B35">
              <w:rPr>
                <w:rFonts w:ascii="Arial" w:hAnsi="Arial" w:cs="Arial"/>
                <w:sz w:val="20"/>
                <w:szCs w:val="20"/>
              </w:rPr>
              <w:t>0</w:t>
            </w:r>
            <w:r w:rsidR="00F64E35">
              <w:rPr>
                <w:rFonts w:ascii="Arial" w:hAnsi="Arial" w:cs="Arial"/>
                <w:sz w:val="20"/>
                <w:szCs w:val="20"/>
              </w:rPr>
              <w:t>8</w:t>
            </w:r>
          </w:p>
        </w:tc>
      </w:tr>
      <w:tr w:rsidR="00896B35" w:rsidRPr="00896B35" w14:paraId="343B126B" w14:textId="77777777" w:rsidTr="00B81D08">
        <w:tc>
          <w:tcPr>
            <w:tcW w:w="9360" w:type="dxa"/>
            <w:gridSpan w:val="4"/>
          </w:tcPr>
          <w:p w14:paraId="0D7A9F39" w14:textId="3BC6052F" w:rsidR="004321DE" w:rsidRPr="00896B35" w:rsidRDefault="005B7B99" w:rsidP="00B81D08">
            <w:pPr>
              <w:rPr>
                <w:rFonts w:ascii="Arial" w:hAnsi="Arial" w:cs="Arial"/>
                <w:sz w:val="20"/>
                <w:szCs w:val="20"/>
              </w:rPr>
            </w:pPr>
            <w:r>
              <w:rPr>
                <w:rFonts w:ascii="Arial" w:hAnsi="Arial" w:cs="Arial"/>
                <w:sz w:val="20"/>
                <w:szCs w:val="20"/>
              </w:rPr>
              <w:t xml:space="preserve">To approve </w:t>
            </w:r>
            <w:r w:rsidR="00F64E35">
              <w:rPr>
                <w:rFonts w:ascii="Arial" w:hAnsi="Arial" w:cs="Arial"/>
                <w:sz w:val="20"/>
                <w:szCs w:val="20"/>
              </w:rPr>
              <w:t>the Investment Policy as presented by the Finance Committee</w:t>
            </w:r>
            <w:r>
              <w:rPr>
                <w:rFonts w:ascii="Arial" w:hAnsi="Arial" w:cs="Arial"/>
                <w:sz w:val="20"/>
                <w:szCs w:val="20"/>
              </w:rPr>
              <w:t>.</w:t>
            </w:r>
          </w:p>
        </w:tc>
      </w:tr>
      <w:tr w:rsidR="00896B35" w:rsidRPr="00896B35" w14:paraId="55ACADFF" w14:textId="77777777" w:rsidTr="00B81D08">
        <w:tc>
          <w:tcPr>
            <w:tcW w:w="1380" w:type="dxa"/>
          </w:tcPr>
          <w:p w14:paraId="593E5C00" w14:textId="77777777" w:rsidR="004321DE" w:rsidRPr="00896B35" w:rsidRDefault="004321DE" w:rsidP="00B81D08">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85C50A1" w14:textId="747C4405" w:rsidR="004321DE" w:rsidRPr="00896B35" w:rsidRDefault="00F64E35" w:rsidP="00B81D08">
            <w:pPr>
              <w:rPr>
                <w:rFonts w:ascii="Arial" w:hAnsi="Arial" w:cs="Arial"/>
                <w:sz w:val="20"/>
                <w:szCs w:val="20"/>
              </w:rPr>
            </w:pPr>
            <w:r>
              <w:rPr>
                <w:rFonts w:ascii="Arial" w:hAnsi="Arial" w:cs="Arial"/>
                <w:sz w:val="20"/>
                <w:szCs w:val="20"/>
              </w:rPr>
              <w:t>Dick Gulmon</w:t>
            </w:r>
          </w:p>
        </w:tc>
        <w:tc>
          <w:tcPr>
            <w:tcW w:w="1920" w:type="dxa"/>
          </w:tcPr>
          <w:p w14:paraId="188E0828" w14:textId="77777777" w:rsidR="004321DE" w:rsidRPr="00896B35" w:rsidRDefault="004321DE" w:rsidP="00B81D08">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1BDBADF1" w14:textId="4B3001F5" w:rsidR="004321DE" w:rsidRPr="00896B35" w:rsidRDefault="00F64E35" w:rsidP="00B81D08">
            <w:pPr>
              <w:rPr>
                <w:rFonts w:ascii="Arial" w:hAnsi="Arial" w:cs="Arial"/>
                <w:sz w:val="20"/>
                <w:szCs w:val="20"/>
              </w:rPr>
            </w:pPr>
            <w:r>
              <w:rPr>
                <w:rFonts w:ascii="Arial" w:hAnsi="Arial" w:cs="Arial"/>
                <w:sz w:val="20"/>
                <w:szCs w:val="20"/>
              </w:rPr>
              <w:t>Sandy Searcy</w:t>
            </w:r>
          </w:p>
        </w:tc>
      </w:tr>
      <w:tr w:rsidR="004321DE" w:rsidRPr="00896B35" w14:paraId="66BA2393" w14:textId="77777777" w:rsidTr="00B81D08">
        <w:tc>
          <w:tcPr>
            <w:tcW w:w="9360" w:type="dxa"/>
            <w:gridSpan w:val="4"/>
          </w:tcPr>
          <w:p w14:paraId="5C9BF95C" w14:textId="77777777" w:rsidR="004321DE" w:rsidRPr="00896B35" w:rsidRDefault="004321DE" w:rsidP="00B81D08">
            <w:pPr>
              <w:rPr>
                <w:rFonts w:ascii="Arial" w:hAnsi="Arial" w:cs="Arial"/>
                <w:sz w:val="20"/>
                <w:szCs w:val="20"/>
              </w:rPr>
            </w:pPr>
            <w:r w:rsidRPr="00896B35">
              <w:rPr>
                <w:rFonts w:ascii="Arial" w:hAnsi="Arial" w:cs="Arial"/>
                <w:sz w:val="20"/>
                <w:szCs w:val="20"/>
              </w:rPr>
              <w:t xml:space="preserve">CARRIED </w:t>
            </w:r>
          </w:p>
        </w:tc>
      </w:tr>
    </w:tbl>
    <w:p w14:paraId="2E389CF4" w14:textId="77777777" w:rsidR="004321DE" w:rsidRPr="00896B35" w:rsidRDefault="004321DE" w:rsidP="00D16A48">
      <w:pPr>
        <w:pStyle w:val="ListParagraph"/>
        <w:rPr>
          <w:rFonts w:ascii="Arial" w:hAnsi="Arial" w:cs="Arial"/>
          <w:sz w:val="20"/>
          <w:szCs w:val="20"/>
        </w:rPr>
      </w:pPr>
    </w:p>
    <w:p w14:paraId="11CDF431" w14:textId="6FE0D8F3" w:rsidR="00F64E35" w:rsidRDefault="00F64E35" w:rsidP="00D16A48">
      <w:pPr>
        <w:pStyle w:val="ListParagraph"/>
        <w:rPr>
          <w:rFonts w:ascii="Arial" w:hAnsi="Arial" w:cs="Arial"/>
          <w:sz w:val="20"/>
          <w:szCs w:val="20"/>
        </w:rPr>
      </w:pPr>
      <w:r>
        <w:rPr>
          <w:rFonts w:ascii="Arial" w:hAnsi="Arial" w:cs="Arial"/>
          <w:sz w:val="20"/>
          <w:szCs w:val="20"/>
        </w:rPr>
        <w:t>Director Gulmon presented the 2024 preliminary budget as approved by the Finance Committee.</w:t>
      </w:r>
      <w:r w:rsidR="00D447C3">
        <w:rPr>
          <w:rFonts w:ascii="Arial" w:hAnsi="Arial" w:cs="Arial"/>
          <w:sz w:val="20"/>
          <w:szCs w:val="20"/>
        </w:rPr>
        <w:t xml:space="preserve"> Director Moultrie inquired as to potential effect in future years by being on the Olympic program for 2028.</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F64E35" w:rsidRPr="00896B35" w14:paraId="61B2A12E" w14:textId="77777777" w:rsidTr="0038464F">
        <w:tc>
          <w:tcPr>
            <w:tcW w:w="1380" w:type="dxa"/>
          </w:tcPr>
          <w:p w14:paraId="65489C73" w14:textId="77777777" w:rsidR="00F64E35" w:rsidRPr="00896B35" w:rsidRDefault="00F64E35" w:rsidP="0038464F">
            <w:pPr>
              <w:rPr>
                <w:rFonts w:ascii="Arial" w:hAnsi="Arial" w:cs="Arial"/>
                <w:b/>
                <w:bCs/>
                <w:sz w:val="20"/>
                <w:szCs w:val="20"/>
              </w:rPr>
            </w:pPr>
            <w:r w:rsidRPr="00896B35">
              <w:rPr>
                <w:rFonts w:ascii="Arial" w:hAnsi="Arial" w:cs="Arial"/>
                <w:b/>
                <w:bCs/>
                <w:sz w:val="20"/>
                <w:szCs w:val="20"/>
              </w:rPr>
              <w:t>MOTION</w:t>
            </w:r>
          </w:p>
        </w:tc>
        <w:tc>
          <w:tcPr>
            <w:tcW w:w="2790" w:type="dxa"/>
          </w:tcPr>
          <w:p w14:paraId="2DA6D267" w14:textId="77777777" w:rsidR="00F64E35" w:rsidRPr="00896B35" w:rsidRDefault="00F64E35" w:rsidP="0038464F">
            <w:pPr>
              <w:jc w:val="center"/>
              <w:rPr>
                <w:rFonts w:ascii="Arial" w:hAnsi="Arial" w:cs="Arial"/>
                <w:sz w:val="20"/>
                <w:szCs w:val="20"/>
              </w:rPr>
            </w:pPr>
            <w:r w:rsidRPr="00896B35">
              <w:rPr>
                <w:rFonts w:ascii="Arial" w:hAnsi="Arial" w:cs="Arial"/>
                <w:sz w:val="20"/>
                <w:szCs w:val="20"/>
              </w:rPr>
              <w:t>BD</w:t>
            </w:r>
          </w:p>
        </w:tc>
        <w:tc>
          <w:tcPr>
            <w:tcW w:w="1920" w:type="dxa"/>
          </w:tcPr>
          <w:p w14:paraId="73E27F19" w14:textId="77777777" w:rsidR="00F64E35" w:rsidRPr="00896B35" w:rsidRDefault="00F64E35" w:rsidP="0038464F">
            <w:pPr>
              <w:jc w:val="center"/>
              <w:rPr>
                <w:rFonts w:ascii="Arial" w:hAnsi="Arial" w:cs="Arial"/>
                <w:sz w:val="20"/>
                <w:szCs w:val="20"/>
              </w:rPr>
            </w:pPr>
            <w:r w:rsidRPr="00896B35">
              <w:rPr>
                <w:rFonts w:ascii="Arial" w:hAnsi="Arial" w:cs="Arial"/>
                <w:sz w:val="20"/>
                <w:szCs w:val="20"/>
              </w:rPr>
              <w:t>23</w:t>
            </w:r>
            <w:r>
              <w:rPr>
                <w:rFonts w:ascii="Arial" w:hAnsi="Arial" w:cs="Arial"/>
                <w:sz w:val="20"/>
                <w:szCs w:val="20"/>
              </w:rPr>
              <w:t>-11</w:t>
            </w:r>
          </w:p>
        </w:tc>
        <w:tc>
          <w:tcPr>
            <w:tcW w:w="3270" w:type="dxa"/>
          </w:tcPr>
          <w:p w14:paraId="5332DF70" w14:textId="0DE86877" w:rsidR="00F64E35" w:rsidRPr="00896B35" w:rsidRDefault="00F64E35" w:rsidP="0038464F">
            <w:pPr>
              <w:spacing w:line="259" w:lineRule="auto"/>
              <w:jc w:val="center"/>
              <w:rPr>
                <w:rFonts w:ascii="Arial" w:hAnsi="Arial" w:cs="Arial"/>
                <w:sz w:val="20"/>
                <w:szCs w:val="20"/>
              </w:rPr>
            </w:pPr>
            <w:r w:rsidRPr="00896B35">
              <w:rPr>
                <w:rFonts w:ascii="Arial" w:hAnsi="Arial" w:cs="Arial"/>
                <w:sz w:val="20"/>
                <w:szCs w:val="20"/>
              </w:rPr>
              <w:t>0</w:t>
            </w:r>
            <w:r>
              <w:rPr>
                <w:rFonts w:ascii="Arial" w:hAnsi="Arial" w:cs="Arial"/>
                <w:sz w:val="20"/>
                <w:szCs w:val="20"/>
              </w:rPr>
              <w:t>9</w:t>
            </w:r>
          </w:p>
        </w:tc>
      </w:tr>
      <w:tr w:rsidR="00F64E35" w:rsidRPr="00896B35" w14:paraId="16123137" w14:textId="77777777" w:rsidTr="0038464F">
        <w:tc>
          <w:tcPr>
            <w:tcW w:w="9360" w:type="dxa"/>
            <w:gridSpan w:val="4"/>
          </w:tcPr>
          <w:p w14:paraId="1CDE4538" w14:textId="57BA53F5" w:rsidR="00F64E35" w:rsidRPr="00896B35" w:rsidRDefault="00F64E35" w:rsidP="0038464F">
            <w:pPr>
              <w:rPr>
                <w:rFonts w:ascii="Arial" w:hAnsi="Arial" w:cs="Arial"/>
                <w:sz w:val="20"/>
                <w:szCs w:val="20"/>
              </w:rPr>
            </w:pPr>
            <w:r>
              <w:rPr>
                <w:rFonts w:ascii="Arial" w:hAnsi="Arial" w:cs="Arial"/>
                <w:sz w:val="20"/>
                <w:szCs w:val="20"/>
              </w:rPr>
              <w:t>To approve the 2024 preliminary budget as presented by the Finance Committee.</w:t>
            </w:r>
          </w:p>
        </w:tc>
      </w:tr>
      <w:tr w:rsidR="00F64E35" w:rsidRPr="00896B35" w14:paraId="5F9F3CF0" w14:textId="77777777" w:rsidTr="0038464F">
        <w:tc>
          <w:tcPr>
            <w:tcW w:w="1380" w:type="dxa"/>
          </w:tcPr>
          <w:p w14:paraId="52F6C37A" w14:textId="77777777" w:rsidR="00F64E35" w:rsidRPr="00896B35" w:rsidRDefault="00F64E35" w:rsidP="0038464F">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5FB5F782" w14:textId="41B00569" w:rsidR="00F64E35" w:rsidRPr="00896B35" w:rsidRDefault="00F64E35" w:rsidP="0038464F">
            <w:pPr>
              <w:rPr>
                <w:rFonts w:ascii="Arial" w:hAnsi="Arial" w:cs="Arial"/>
                <w:sz w:val="20"/>
                <w:szCs w:val="20"/>
              </w:rPr>
            </w:pPr>
            <w:r>
              <w:rPr>
                <w:rFonts w:ascii="Arial" w:hAnsi="Arial" w:cs="Arial"/>
                <w:sz w:val="20"/>
                <w:szCs w:val="20"/>
              </w:rPr>
              <w:t>Roger Garcia</w:t>
            </w:r>
          </w:p>
        </w:tc>
        <w:tc>
          <w:tcPr>
            <w:tcW w:w="1920" w:type="dxa"/>
          </w:tcPr>
          <w:p w14:paraId="62E52E69" w14:textId="77777777" w:rsidR="00F64E35" w:rsidRPr="00896B35" w:rsidRDefault="00F64E35" w:rsidP="0038464F">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0D325979" w14:textId="229A8DA2" w:rsidR="00F64E35" w:rsidRPr="00896B35" w:rsidRDefault="00D447C3" w:rsidP="0038464F">
            <w:pPr>
              <w:rPr>
                <w:rFonts w:ascii="Arial" w:hAnsi="Arial" w:cs="Arial"/>
                <w:sz w:val="20"/>
                <w:szCs w:val="20"/>
              </w:rPr>
            </w:pPr>
            <w:r>
              <w:rPr>
                <w:rFonts w:ascii="Arial" w:hAnsi="Arial" w:cs="Arial"/>
                <w:sz w:val="20"/>
                <w:szCs w:val="20"/>
              </w:rPr>
              <w:t>Anna Louie</w:t>
            </w:r>
          </w:p>
        </w:tc>
      </w:tr>
      <w:tr w:rsidR="00F64E35" w:rsidRPr="00896B35" w14:paraId="25E1FC06" w14:textId="77777777" w:rsidTr="0038464F">
        <w:tc>
          <w:tcPr>
            <w:tcW w:w="9360" w:type="dxa"/>
            <w:gridSpan w:val="4"/>
          </w:tcPr>
          <w:p w14:paraId="7AF1B60D" w14:textId="77777777" w:rsidR="00F64E35" w:rsidRPr="00896B35" w:rsidRDefault="00F64E35" w:rsidP="0038464F">
            <w:pPr>
              <w:rPr>
                <w:rFonts w:ascii="Arial" w:hAnsi="Arial" w:cs="Arial"/>
                <w:sz w:val="20"/>
                <w:szCs w:val="20"/>
              </w:rPr>
            </w:pPr>
            <w:r w:rsidRPr="00896B35">
              <w:rPr>
                <w:rFonts w:ascii="Arial" w:hAnsi="Arial" w:cs="Arial"/>
                <w:sz w:val="20"/>
                <w:szCs w:val="20"/>
              </w:rPr>
              <w:t xml:space="preserve">CARRIED </w:t>
            </w:r>
          </w:p>
        </w:tc>
      </w:tr>
    </w:tbl>
    <w:p w14:paraId="52BFF65A" w14:textId="77777777" w:rsidR="00F64E35" w:rsidRDefault="00F64E35" w:rsidP="00D16A48">
      <w:pPr>
        <w:pStyle w:val="ListParagraph"/>
        <w:rPr>
          <w:rFonts w:ascii="Arial" w:hAnsi="Arial" w:cs="Arial"/>
          <w:sz w:val="20"/>
          <w:szCs w:val="20"/>
        </w:rPr>
      </w:pPr>
    </w:p>
    <w:p w14:paraId="2733672B" w14:textId="109C528A" w:rsidR="008659F6" w:rsidRDefault="00D447C3" w:rsidP="00D16A48">
      <w:pPr>
        <w:pStyle w:val="ListParagraph"/>
        <w:rPr>
          <w:rFonts w:ascii="Arial" w:hAnsi="Arial" w:cs="Arial"/>
          <w:sz w:val="20"/>
          <w:szCs w:val="20"/>
        </w:rPr>
      </w:pPr>
      <w:r>
        <w:rPr>
          <w:rFonts w:ascii="Arial" w:hAnsi="Arial" w:cs="Arial"/>
          <w:sz w:val="20"/>
          <w:szCs w:val="20"/>
        </w:rPr>
        <w:t>COO Flaig presented the recommendations of the Commissioner Appointment Panel</w:t>
      </w:r>
      <w:r w:rsidR="00B1439C">
        <w:rPr>
          <w:rFonts w:ascii="Arial" w:hAnsi="Arial" w:cs="Arial"/>
          <w:sz w:val="20"/>
          <w:szCs w:val="20"/>
        </w:rPr>
        <w:t>.</w:t>
      </w:r>
      <w:r>
        <w:rPr>
          <w:rFonts w:ascii="Arial" w:hAnsi="Arial" w:cs="Arial"/>
          <w:sz w:val="20"/>
          <w:szCs w:val="20"/>
        </w:rPr>
        <w:t xml:space="preserve"> Director Sealy recused himself from the meeting.</w:t>
      </w:r>
      <w:r w:rsidR="006942F6">
        <w:rPr>
          <w:rFonts w:ascii="Arial" w:hAnsi="Arial" w:cs="Arial"/>
          <w:sz w:val="20"/>
          <w:szCs w:val="20"/>
        </w:rPr>
        <w:t xml:space="preserve"> All directors contributed to discussion</w:t>
      </w:r>
      <w:r w:rsidR="00BD2056">
        <w:rPr>
          <w:rFonts w:ascii="Arial" w:hAnsi="Arial" w:cs="Arial"/>
          <w:sz w:val="20"/>
          <w:szCs w:val="20"/>
        </w:rPr>
        <w:t>s</w:t>
      </w:r>
      <w:r w:rsidR="006942F6">
        <w:rPr>
          <w:rFonts w:ascii="Arial" w:hAnsi="Arial" w:cs="Arial"/>
          <w:sz w:val="20"/>
          <w:szCs w:val="20"/>
        </w:rPr>
        <w:t xml:space="preserve"> on various recommendations.</w:t>
      </w:r>
    </w:p>
    <w:tbl>
      <w:tblPr>
        <w:tblStyle w:val="TableGrid"/>
        <w:tblW w:w="9360" w:type="dxa"/>
        <w:jc w:val="center"/>
        <w:tblLayout w:type="fixed"/>
        <w:tblLook w:val="06A0" w:firstRow="1" w:lastRow="0" w:firstColumn="1" w:lastColumn="0" w:noHBand="1" w:noVBand="1"/>
      </w:tblPr>
      <w:tblGrid>
        <w:gridCol w:w="1380"/>
        <w:gridCol w:w="2790"/>
        <w:gridCol w:w="1920"/>
        <w:gridCol w:w="3270"/>
      </w:tblGrid>
      <w:tr w:rsidR="001E5F5A" w:rsidRPr="00B44F0E" w14:paraId="7253F9A1" w14:textId="77777777" w:rsidTr="0038464F">
        <w:trPr>
          <w:jc w:val="center"/>
        </w:trPr>
        <w:tc>
          <w:tcPr>
            <w:tcW w:w="1380" w:type="dxa"/>
          </w:tcPr>
          <w:p w14:paraId="583F9960" w14:textId="77777777" w:rsidR="001E5F5A" w:rsidRPr="00B44F0E" w:rsidRDefault="001E5F5A" w:rsidP="0038464F">
            <w:pPr>
              <w:rPr>
                <w:rFonts w:ascii="Arial" w:hAnsi="Arial" w:cs="Arial"/>
                <w:b/>
                <w:bCs/>
                <w:sz w:val="20"/>
                <w:szCs w:val="20"/>
              </w:rPr>
            </w:pPr>
            <w:r w:rsidRPr="00B44F0E">
              <w:rPr>
                <w:rFonts w:ascii="Arial" w:hAnsi="Arial" w:cs="Arial"/>
                <w:b/>
                <w:bCs/>
                <w:sz w:val="20"/>
                <w:szCs w:val="20"/>
              </w:rPr>
              <w:t>MOTION</w:t>
            </w:r>
          </w:p>
        </w:tc>
        <w:tc>
          <w:tcPr>
            <w:tcW w:w="2790" w:type="dxa"/>
          </w:tcPr>
          <w:p w14:paraId="1AEBEE57" w14:textId="77777777" w:rsidR="001E5F5A" w:rsidRPr="00B44F0E" w:rsidRDefault="001E5F5A" w:rsidP="0038464F">
            <w:pPr>
              <w:jc w:val="center"/>
              <w:rPr>
                <w:rFonts w:ascii="Arial" w:hAnsi="Arial" w:cs="Arial"/>
                <w:sz w:val="20"/>
                <w:szCs w:val="20"/>
              </w:rPr>
            </w:pPr>
            <w:r w:rsidRPr="00B44F0E">
              <w:rPr>
                <w:rFonts w:ascii="Arial" w:hAnsi="Arial" w:cs="Arial"/>
                <w:sz w:val="20"/>
                <w:szCs w:val="20"/>
              </w:rPr>
              <w:t>BD</w:t>
            </w:r>
          </w:p>
        </w:tc>
        <w:tc>
          <w:tcPr>
            <w:tcW w:w="1920" w:type="dxa"/>
          </w:tcPr>
          <w:p w14:paraId="682339BF" w14:textId="259DC80C" w:rsidR="001E5F5A" w:rsidRPr="00B44F0E" w:rsidRDefault="006D7C7E" w:rsidP="0038464F">
            <w:pPr>
              <w:jc w:val="center"/>
              <w:rPr>
                <w:rFonts w:ascii="Arial" w:hAnsi="Arial" w:cs="Arial"/>
                <w:sz w:val="20"/>
                <w:szCs w:val="20"/>
              </w:rPr>
            </w:pPr>
            <w:r w:rsidRPr="00B44F0E">
              <w:rPr>
                <w:rFonts w:ascii="Arial" w:hAnsi="Arial" w:cs="Arial"/>
                <w:sz w:val="20"/>
                <w:szCs w:val="20"/>
              </w:rPr>
              <w:t>23-11</w:t>
            </w:r>
          </w:p>
        </w:tc>
        <w:tc>
          <w:tcPr>
            <w:tcW w:w="3270" w:type="dxa"/>
          </w:tcPr>
          <w:p w14:paraId="2A6B52CB" w14:textId="030B3C6E" w:rsidR="001E5F5A" w:rsidRPr="00B44F0E" w:rsidRDefault="001E5F5A" w:rsidP="0038464F">
            <w:pPr>
              <w:jc w:val="center"/>
              <w:rPr>
                <w:rFonts w:ascii="Arial" w:hAnsi="Arial" w:cs="Arial"/>
                <w:sz w:val="20"/>
                <w:szCs w:val="20"/>
              </w:rPr>
            </w:pPr>
            <w:r w:rsidRPr="00B44F0E">
              <w:rPr>
                <w:rFonts w:ascii="Arial" w:hAnsi="Arial" w:cs="Arial"/>
                <w:sz w:val="20"/>
                <w:szCs w:val="20"/>
              </w:rPr>
              <w:t>10</w:t>
            </w:r>
          </w:p>
        </w:tc>
      </w:tr>
      <w:tr w:rsidR="001E5F5A" w:rsidRPr="00B44F0E" w14:paraId="01A955C3" w14:textId="77777777" w:rsidTr="0038464F">
        <w:trPr>
          <w:jc w:val="center"/>
        </w:trPr>
        <w:tc>
          <w:tcPr>
            <w:tcW w:w="9360" w:type="dxa"/>
            <w:gridSpan w:val="4"/>
          </w:tcPr>
          <w:p w14:paraId="1A9C850F" w14:textId="7383568D" w:rsidR="001E5F5A" w:rsidRPr="00B44F0E" w:rsidRDefault="001E5F5A" w:rsidP="0038464F">
            <w:pPr>
              <w:rPr>
                <w:rFonts w:ascii="Arial" w:hAnsi="Arial" w:cs="Arial"/>
                <w:sz w:val="20"/>
                <w:szCs w:val="20"/>
              </w:rPr>
            </w:pPr>
            <w:r w:rsidRPr="00B44F0E">
              <w:rPr>
                <w:rFonts w:ascii="Arial" w:hAnsi="Arial" w:cs="Arial"/>
                <w:sz w:val="20"/>
                <w:szCs w:val="20"/>
              </w:rPr>
              <w:t xml:space="preserve">To </w:t>
            </w:r>
            <w:r w:rsidR="00BD2056">
              <w:rPr>
                <w:rFonts w:ascii="Arial" w:hAnsi="Arial" w:cs="Arial"/>
                <w:sz w:val="20"/>
                <w:szCs w:val="20"/>
              </w:rPr>
              <w:t>accept all recommendations of the Commissioner Appointment Panel with the recommendations being communicated to each Commissioner via email letter</w:t>
            </w:r>
            <w:r w:rsidRPr="00B44F0E">
              <w:rPr>
                <w:rFonts w:ascii="Arial" w:hAnsi="Arial" w:cs="Arial"/>
                <w:sz w:val="20"/>
                <w:szCs w:val="20"/>
              </w:rPr>
              <w:t>.</w:t>
            </w:r>
          </w:p>
        </w:tc>
      </w:tr>
      <w:tr w:rsidR="001E5F5A" w:rsidRPr="00B44F0E" w14:paraId="4432404A" w14:textId="77777777" w:rsidTr="0038464F">
        <w:trPr>
          <w:jc w:val="center"/>
        </w:trPr>
        <w:tc>
          <w:tcPr>
            <w:tcW w:w="1380" w:type="dxa"/>
          </w:tcPr>
          <w:p w14:paraId="584BCDFD" w14:textId="77777777" w:rsidR="001E5F5A" w:rsidRPr="00B44F0E" w:rsidRDefault="001E5F5A" w:rsidP="0038464F">
            <w:pPr>
              <w:rPr>
                <w:rFonts w:ascii="Arial" w:hAnsi="Arial" w:cs="Arial"/>
                <w:sz w:val="20"/>
                <w:szCs w:val="20"/>
              </w:rPr>
            </w:pPr>
            <w:r w:rsidRPr="00B44F0E">
              <w:rPr>
                <w:rFonts w:ascii="Arial" w:hAnsi="Arial" w:cs="Arial"/>
                <w:sz w:val="20"/>
                <w:szCs w:val="20"/>
              </w:rPr>
              <w:t>Moved</w:t>
            </w:r>
          </w:p>
        </w:tc>
        <w:tc>
          <w:tcPr>
            <w:tcW w:w="2790" w:type="dxa"/>
          </w:tcPr>
          <w:p w14:paraId="6F2A4CEF" w14:textId="77777777" w:rsidR="001E5F5A" w:rsidRPr="00B44F0E" w:rsidRDefault="001E5F5A" w:rsidP="0038464F">
            <w:pPr>
              <w:rPr>
                <w:rFonts w:ascii="Arial" w:hAnsi="Arial" w:cs="Arial"/>
                <w:sz w:val="20"/>
                <w:szCs w:val="20"/>
              </w:rPr>
            </w:pPr>
            <w:r w:rsidRPr="00B44F0E">
              <w:rPr>
                <w:rFonts w:ascii="Arial" w:hAnsi="Arial" w:cs="Arial"/>
                <w:sz w:val="20"/>
                <w:szCs w:val="20"/>
              </w:rPr>
              <w:t>Roger Garcia</w:t>
            </w:r>
          </w:p>
        </w:tc>
        <w:tc>
          <w:tcPr>
            <w:tcW w:w="1920" w:type="dxa"/>
          </w:tcPr>
          <w:p w14:paraId="44D652F4" w14:textId="77777777" w:rsidR="001E5F5A" w:rsidRPr="00B44F0E" w:rsidRDefault="001E5F5A" w:rsidP="0038464F">
            <w:pPr>
              <w:rPr>
                <w:rFonts w:ascii="Arial" w:hAnsi="Arial" w:cs="Arial"/>
                <w:sz w:val="20"/>
                <w:szCs w:val="20"/>
              </w:rPr>
            </w:pPr>
            <w:r w:rsidRPr="00B44F0E">
              <w:rPr>
                <w:rFonts w:ascii="Arial" w:hAnsi="Arial" w:cs="Arial"/>
                <w:sz w:val="20"/>
                <w:szCs w:val="20"/>
              </w:rPr>
              <w:t>Seconded</w:t>
            </w:r>
          </w:p>
        </w:tc>
        <w:tc>
          <w:tcPr>
            <w:tcW w:w="3270" w:type="dxa"/>
          </w:tcPr>
          <w:p w14:paraId="6D39244B" w14:textId="3533B5E3" w:rsidR="001E5F5A" w:rsidRPr="00B44F0E" w:rsidRDefault="001E5F5A" w:rsidP="0038464F">
            <w:pPr>
              <w:rPr>
                <w:rFonts w:ascii="Arial" w:hAnsi="Arial" w:cs="Arial"/>
                <w:sz w:val="20"/>
                <w:szCs w:val="20"/>
              </w:rPr>
            </w:pPr>
            <w:r w:rsidRPr="00B44F0E">
              <w:rPr>
                <w:rFonts w:ascii="Arial" w:hAnsi="Arial" w:cs="Arial"/>
                <w:sz w:val="20"/>
                <w:szCs w:val="20"/>
              </w:rPr>
              <w:t>Mary Mahoney</w:t>
            </w:r>
          </w:p>
        </w:tc>
      </w:tr>
      <w:tr w:rsidR="001E5F5A" w:rsidRPr="00B44F0E" w14:paraId="664E6DF2" w14:textId="77777777" w:rsidTr="0038464F">
        <w:trPr>
          <w:jc w:val="center"/>
        </w:trPr>
        <w:tc>
          <w:tcPr>
            <w:tcW w:w="9360" w:type="dxa"/>
            <w:gridSpan w:val="4"/>
          </w:tcPr>
          <w:p w14:paraId="56D93837" w14:textId="77777777" w:rsidR="001E5F5A" w:rsidRPr="00B44F0E" w:rsidRDefault="001E5F5A" w:rsidP="0038464F">
            <w:pPr>
              <w:rPr>
                <w:rFonts w:ascii="Arial" w:hAnsi="Arial" w:cs="Arial"/>
                <w:sz w:val="20"/>
                <w:szCs w:val="20"/>
              </w:rPr>
            </w:pPr>
            <w:r w:rsidRPr="00B44F0E">
              <w:rPr>
                <w:rFonts w:ascii="Arial" w:hAnsi="Arial" w:cs="Arial"/>
                <w:sz w:val="20"/>
                <w:szCs w:val="20"/>
              </w:rPr>
              <w:t>CARRIED</w:t>
            </w:r>
          </w:p>
        </w:tc>
      </w:tr>
    </w:tbl>
    <w:p w14:paraId="1C8BC208" w14:textId="77777777" w:rsidR="001E5F5A" w:rsidRPr="00B44F0E" w:rsidRDefault="001E5F5A" w:rsidP="00D16A48">
      <w:pPr>
        <w:pStyle w:val="ListParagraph"/>
        <w:rPr>
          <w:rFonts w:ascii="Arial" w:hAnsi="Arial" w:cs="Arial"/>
          <w:sz w:val="20"/>
          <w:szCs w:val="20"/>
        </w:rPr>
      </w:pPr>
    </w:p>
    <w:tbl>
      <w:tblPr>
        <w:tblStyle w:val="TableGrid"/>
        <w:tblW w:w="9360" w:type="dxa"/>
        <w:jc w:val="center"/>
        <w:tblLayout w:type="fixed"/>
        <w:tblLook w:val="06A0" w:firstRow="1" w:lastRow="0" w:firstColumn="1" w:lastColumn="0" w:noHBand="1" w:noVBand="1"/>
      </w:tblPr>
      <w:tblGrid>
        <w:gridCol w:w="1380"/>
        <w:gridCol w:w="2790"/>
        <w:gridCol w:w="1920"/>
        <w:gridCol w:w="3270"/>
      </w:tblGrid>
      <w:tr w:rsidR="006D7C7E" w:rsidRPr="00B44F0E" w14:paraId="21F02C59" w14:textId="77777777" w:rsidTr="0038464F">
        <w:trPr>
          <w:jc w:val="center"/>
        </w:trPr>
        <w:tc>
          <w:tcPr>
            <w:tcW w:w="1380" w:type="dxa"/>
          </w:tcPr>
          <w:p w14:paraId="30563568" w14:textId="77777777" w:rsidR="006D7C7E" w:rsidRPr="00B44F0E" w:rsidRDefault="006D7C7E" w:rsidP="0038464F">
            <w:pPr>
              <w:rPr>
                <w:rFonts w:ascii="Arial" w:hAnsi="Arial" w:cs="Arial"/>
                <w:b/>
                <w:bCs/>
                <w:sz w:val="20"/>
                <w:szCs w:val="20"/>
              </w:rPr>
            </w:pPr>
            <w:r w:rsidRPr="00B44F0E">
              <w:rPr>
                <w:rFonts w:ascii="Arial" w:hAnsi="Arial" w:cs="Arial"/>
                <w:b/>
                <w:bCs/>
                <w:sz w:val="20"/>
                <w:szCs w:val="20"/>
              </w:rPr>
              <w:t>MOTION</w:t>
            </w:r>
          </w:p>
        </w:tc>
        <w:tc>
          <w:tcPr>
            <w:tcW w:w="2790" w:type="dxa"/>
          </w:tcPr>
          <w:p w14:paraId="764BA6E0" w14:textId="77777777" w:rsidR="006D7C7E" w:rsidRPr="00B44F0E" w:rsidRDefault="006D7C7E" w:rsidP="0038464F">
            <w:pPr>
              <w:jc w:val="center"/>
              <w:rPr>
                <w:rFonts w:ascii="Arial" w:hAnsi="Arial" w:cs="Arial"/>
                <w:sz w:val="20"/>
                <w:szCs w:val="20"/>
              </w:rPr>
            </w:pPr>
            <w:r w:rsidRPr="00B44F0E">
              <w:rPr>
                <w:rFonts w:ascii="Arial" w:hAnsi="Arial" w:cs="Arial"/>
                <w:sz w:val="20"/>
                <w:szCs w:val="20"/>
              </w:rPr>
              <w:t>BD</w:t>
            </w:r>
          </w:p>
        </w:tc>
        <w:tc>
          <w:tcPr>
            <w:tcW w:w="1920" w:type="dxa"/>
          </w:tcPr>
          <w:p w14:paraId="4F4DE63F" w14:textId="2E315AD2" w:rsidR="006D7C7E" w:rsidRPr="00B44F0E" w:rsidRDefault="006D7C7E" w:rsidP="0038464F">
            <w:pPr>
              <w:jc w:val="center"/>
              <w:rPr>
                <w:rFonts w:ascii="Arial" w:hAnsi="Arial" w:cs="Arial"/>
                <w:sz w:val="20"/>
                <w:szCs w:val="20"/>
              </w:rPr>
            </w:pPr>
            <w:r w:rsidRPr="00B44F0E">
              <w:rPr>
                <w:rFonts w:ascii="Arial" w:hAnsi="Arial" w:cs="Arial"/>
                <w:sz w:val="20"/>
                <w:szCs w:val="20"/>
              </w:rPr>
              <w:t>23-11</w:t>
            </w:r>
          </w:p>
        </w:tc>
        <w:tc>
          <w:tcPr>
            <w:tcW w:w="3270" w:type="dxa"/>
          </w:tcPr>
          <w:p w14:paraId="7A86D6ED" w14:textId="7F363C5F" w:rsidR="006D7C7E" w:rsidRPr="00B44F0E" w:rsidRDefault="00BD2056" w:rsidP="0038464F">
            <w:pPr>
              <w:jc w:val="center"/>
              <w:rPr>
                <w:rFonts w:ascii="Arial" w:hAnsi="Arial" w:cs="Arial"/>
                <w:sz w:val="20"/>
                <w:szCs w:val="20"/>
              </w:rPr>
            </w:pPr>
            <w:r>
              <w:rPr>
                <w:rFonts w:ascii="Arial" w:hAnsi="Arial" w:cs="Arial"/>
                <w:sz w:val="20"/>
                <w:szCs w:val="20"/>
              </w:rPr>
              <w:t>11</w:t>
            </w:r>
          </w:p>
        </w:tc>
      </w:tr>
      <w:tr w:rsidR="006D7C7E" w:rsidRPr="00B44F0E" w14:paraId="1E4D021C" w14:textId="77777777" w:rsidTr="0038464F">
        <w:trPr>
          <w:jc w:val="center"/>
        </w:trPr>
        <w:tc>
          <w:tcPr>
            <w:tcW w:w="9360" w:type="dxa"/>
            <w:gridSpan w:val="4"/>
          </w:tcPr>
          <w:p w14:paraId="15E21BB1" w14:textId="77777777" w:rsidR="006D7C7E" w:rsidRPr="00B44F0E" w:rsidRDefault="006D7C7E" w:rsidP="0038464F">
            <w:pPr>
              <w:rPr>
                <w:rFonts w:ascii="Arial" w:hAnsi="Arial" w:cs="Arial"/>
                <w:sz w:val="20"/>
                <w:szCs w:val="20"/>
              </w:rPr>
            </w:pPr>
            <w:r w:rsidRPr="00B44F0E">
              <w:rPr>
                <w:rFonts w:ascii="Arial" w:hAnsi="Arial" w:cs="Arial"/>
                <w:sz w:val="20"/>
                <w:szCs w:val="20"/>
              </w:rPr>
              <w:t>To authorize marketing to adult leagues in Idaho at a fee competitive for acquisition of leagues.</w:t>
            </w:r>
          </w:p>
        </w:tc>
      </w:tr>
      <w:tr w:rsidR="006D7C7E" w:rsidRPr="00B44F0E" w14:paraId="4FD3F690" w14:textId="77777777" w:rsidTr="0038464F">
        <w:trPr>
          <w:jc w:val="center"/>
        </w:trPr>
        <w:tc>
          <w:tcPr>
            <w:tcW w:w="1380" w:type="dxa"/>
          </w:tcPr>
          <w:p w14:paraId="0B56B77A" w14:textId="77777777" w:rsidR="006D7C7E" w:rsidRPr="00B44F0E" w:rsidRDefault="006D7C7E" w:rsidP="0038464F">
            <w:pPr>
              <w:rPr>
                <w:rFonts w:ascii="Arial" w:hAnsi="Arial" w:cs="Arial"/>
                <w:sz w:val="20"/>
                <w:szCs w:val="20"/>
              </w:rPr>
            </w:pPr>
            <w:r w:rsidRPr="00B44F0E">
              <w:rPr>
                <w:rFonts w:ascii="Arial" w:hAnsi="Arial" w:cs="Arial"/>
                <w:sz w:val="20"/>
                <w:szCs w:val="20"/>
              </w:rPr>
              <w:t>Moved</w:t>
            </w:r>
          </w:p>
        </w:tc>
        <w:tc>
          <w:tcPr>
            <w:tcW w:w="2790" w:type="dxa"/>
          </w:tcPr>
          <w:p w14:paraId="18C98BDB" w14:textId="77777777" w:rsidR="006D7C7E" w:rsidRPr="00B44F0E" w:rsidRDefault="006D7C7E" w:rsidP="0038464F">
            <w:pPr>
              <w:rPr>
                <w:rFonts w:ascii="Arial" w:hAnsi="Arial" w:cs="Arial"/>
                <w:sz w:val="20"/>
                <w:szCs w:val="20"/>
              </w:rPr>
            </w:pPr>
            <w:r w:rsidRPr="00B44F0E">
              <w:rPr>
                <w:rFonts w:ascii="Arial" w:hAnsi="Arial" w:cs="Arial"/>
                <w:sz w:val="20"/>
                <w:szCs w:val="20"/>
              </w:rPr>
              <w:t>Joe Patterson</w:t>
            </w:r>
          </w:p>
        </w:tc>
        <w:tc>
          <w:tcPr>
            <w:tcW w:w="1920" w:type="dxa"/>
          </w:tcPr>
          <w:p w14:paraId="0706FD72" w14:textId="77777777" w:rsidR="006D7C7E" w:rsidRPr="00B44F0E" w:rsidRDefault="006D7C7E" w:rsidP="0038464F">
            <w:pPr>
              <w:rPr>
                <w:rFonts w:ascii="Arial" w:hAnsi="Arial" w:cs="Arial"/>
                <w:sz w:val="20"/>
                <w:szCs w:val="20"/>
              </w:rPr>
            </w:pPr>
            <w:r w:rsidRPr="00B44F0E">
              <w:rPr>
                <w:rFonts w:ascii="Arial" w:hAnsi="Arial" w:cs="Arial"/>
                <w:sz w:val="20"/>
                <w:szCs w:val="20"/>
              </w:rPr>
              <w:t>Seconded</w:t>
            </w:r>
          </w:p>
        </w:tc>
        <w:tc>
          <w:tcPr>
            <w:tcW w:w="3270" w:type="dxa"/>
          </w:tcPr>
          <w:p w14:paraId="3235AA53" w14:textId="77777777" w:rsidR="006D7C7E" w:rsidRPr="00B44F0E" w:rsidRDefault="006D7C7E" w:rsidP="0038464F">
            <w:pPr>
              <w:rPr>
                <w:rFonts w:ascii="Arial" w:hAnsi="Arial" w:cs="Arial"/>
                <w:sz w:val="20"/>
                <w:szCs w:val="20"/>
              </w:rPr>
            </w:pPr>
            <w:r w:rsidRPr="00B44F0E">
              <w:rPr>
                <w:rFonts w:ascii="Arial" w:hAnsi="Arial" w:cs="Arial"/>
                <w:sz w:val="20"/>
                <w:szCs w:val="20"/>
              </w:rPr>
              <w:t>Darrin Duistermars</w:t>
            </w:r>
          </w:p>
        </w:tc>
      </w:tr>
      <w:tr w:rsidR="006D7C7E" w:rsidRPr="00B44F0E" w14:paraId="46043093" w14:textId="77777777" w:rsidTr="0038464F">
        <w:trPr>
          <w:jc w:val="center"/>
        </w:trPr>
        <w:tc>
          <w:tcPr>
            <w:tcW w:w="9360" w:type="dxa"/>
            <w:gridSpan w:val="4"/>
          </w:tcPr>
          <w:p w14:paraId="11A6C5F0" w14:textId="77777777" w:rsidR="006D7C7E" w:rsidRPr="00B44F0E" w:rsidRDefault="006D7C7E" w:rsidP="0038464F">
            <w:pPr>
              <w:rPr>
                <w:rFonts w:ascii="Arial" w:hAnsi="Arial" w:cs="Arial"/>
                <w:sz w:val="20"/>
                <w:szCs w:val="20"/>
              </w:rPr>
            </w:pPr>
            <w:r w:rsidRPr="00B44F0E">
              <w:rPr>
                <w:rFonts w:ascii="Arial" w:hAnsi="Arial" w:cs="Arial"/>
                <w:sz w:val="20"/>
                <w:szCs w:val="20"/>
              </w:rPr>
              <w:t>FAILED</w:t>
            </w:r>
          </w:p>
        </w:tc>
      </w:tr>
    </w:tbl>
    <w:p w14:paraId="4E410B2A" w14:textId="77777777" w:rsidR="006D7C7E" w:rsidRPr="00B44F0E" w:rsidRDefault="006D7C7E"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77777777" w:rsidR="004321DE" w:rsidRPr="00B44F0E" w:rsidRDefault="004321DE" w:rsidP="00B81D08">
            <w:pPr>
              <w:rPr>
                <w:rFonts w:ascii="Arial" w:hAnsi="Arial" w:cs="Arial"/>
                <w:b/>
                <w:bCs/>
                <w:sz w:val="20"/>
                <w:szCs w:val="20"/>
              </w:rPr>
            </w:pPr>
            <w:r w:rsidRPr="00B44F0E">
              <w:rPr>
                <w:rFonts w:ascii="Arial" w:hAnsi="Arial" w:cs="Arial"/>
                <w:b/>
                <w:bCs/>
                <w:sz w:val="20"/>
                <w:szCs w:val="20"/>
              </w:rPr>
              <w:t>M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37A8F5A6" w:rsidR="004321DE" w:rsidRPr="00B44F0E" w:rsidRDefault="004321DE" w:rsidP="00B81D08">
            <w:pPr>
              <w:jc w:val="center"/>
              <w:rPr>
                <w:rFonts w:ascii="Arial" w:hAnsi="Arial" w:cs="Arial"/>
                <w:sz w:val="20"/>
                <w:szCs w:val="20"/>
              </w:rPr>
            </w:pPr>
            <w:r w:rsidRPr="00B44F0E">
              <w:rPr>
                <w:rFonts w:ascii="Arial" w:hAnsi="Arial" w:cs="Arial"/>
                <w:sz w:val="20"/>
                <w:szCs w:val="20"/>
              </w:rPr>
              <w:t>23</w:t>
            </w:r>
            <w:r w:rsidR="00026DE5" w:rsidRPr="00B44F0E">
              <w:rPr>
                <w:rFonts w:ascii="Arial" w:hAnsi="Arial" w:cs="Arial"/>
                <w:sz w:val="20"/>
                <w:szCs w:val="20"/>
              </w:rPr>
              <w:t>-1</w:t>
            </w:r>
            <w:r w:rsidR="0079217B" w:rsidRPr="00B44F0E">
              <w:rPr>
                <w:rFonts w:ascii="Arial" w:hAnsi="Arial" w:cs="Arial"/>
                <w:sz w:val="20"/>
                <w:szCs w:val="20"/>
              </w:rPr>
              <w:t>1</w:t>
            </w:r>
          </w:p>
        </w:tc>
        <w:tc>
          <w:tcPr>
            <w:tcW w:w="3270" w:type="dxa"/>
          </w:tcPr>
          <w:p w14:paraId="79496244" w14:textId="70CCFCB4" w:rsidR="004321DE" w:rsidRPr="00B44F0E" w:rsidRDefault="00BD2056" w:rsidP="00B81D08">
            <w:pPr>
              <w:spacing w:line="259" w:lineRule="auto"/>
              <w:jc w:val="center"/>
              <w:rPr>
                <w:rFonts w:ascii="Arial" w:hAnsi="Arial" w:cs="Arial"/>
                <w:sz w:val="20"/>
                <w:szCs w:val="20"/>
              </w:rPr>
            </w:pPr>
            <w:r>
              <w:rPr>
                <w:rFonts w:ascii="Arial" w:hAnsi="Arial" w:cs="Arial"/>
                <w:sz w:val="20"/>
                <w:szCs w:val="20"/>
              </w:rPr>
              <w:t>12</w:t>
            </w:r>
          </w:p>
        </w:tc>
      </w:tr>
      <w:tr w:rsidR="004321DE" w:rsidRPr="00B44F0E" w14:paraId="2EFACACC" w14:textId="77777777" w:rsidTr="00B81D08">
        <w:tc>
          <w:tcPr>
            <w:tcW w:w="9360" w:type="dxa"/>
            <w:gridSpan w:val="4"/>
          </w:tcPr>
          <w:p w14:paraId="6638E01E" w14:textId="6242ACA7"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6D7C7E" w:rsidRPr="00B44F0E">
              <w:rPr>
                <w:rFonts w:ascii="Arial" w:hAnsi="Arial" w:cs="Arial"/>
                <w:sz w:val="20"/>
                <w:szCs w:val="20"/>
              </w:rPr>
              <w:t>11:56 a</w:t>
            </w:r>
            <w:r w:rsidR="00754572" w:rsidRPr="00B44F0E">
              <w:rPr>
                <w:rFonts w:ascii="Arial" w:hAnsi="Arial" w:cs="Arial"/>
                <w:sz w:val="20"/>
                <w:szCs w:val="20"/>
              </w:rPr>
              <w:t>.m</w:t>
            </w:r>
            <w:r w:rsidRPr="00B44F0E">
              <w:rPr>
                <w:rFonts w:ascii="Arial" w:hAnsi="Arial" w:cs="Arial"/>
                <w:sz w:val="20"/>
                <w:szCs w:val="20"/>
              </w:rPr>
              <w:t>.</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295FD1EB" w14:textId="64B9BA59" w:rsidR="004321DE" w:rsidRPr="00B44F0E" w:rsidRDefault="006D7C7E" w:rsidP="00B81D08">
            <w:pPr>
              <w:rPr>
                <w:rFonts w:ascii="Arial" w:hAnsi="Arial" w:cs="Arial"/>
                <w:sz w:val="20"/>
                <w:szCs w:val="20"/>
              </w:rPr>
            </w:pPr>
            <w:r w:rsidRPr="00B44F0E">
              <w:rPr>
                <w:rFonts w:ascii="Arial" w:hAnsi="Arial" w:cs="Arial"/>
                <w:sz w:val="20"/>
                <w:szCs w:val="20"/>
              </w:rPr>
              <w:t>Anna Louie</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46E3EBED" w14:textId="59DB08F8" w:rsidR="004321DE" w:rsidRPr="00B44F0E" w:rsidRDefault="006D7C7E" w:rsidP="00B81D08">
            <w:pPr>
              <w:rPr>
                <w:rFonts w:ascii="Arial" w:hAnsi="Arial" w:cs="Arial"/>
                <w:sz w:val="20"/>
                <w:szCs w:val="20"/>
              </w:rPr>
            </w:pPr>
            <w:r w:rsidRPr="00B44F0E">
              <w:rPr>
                <w:rFonts w:ascii="Arial" w:hAnsi="Arial" w:cs="Arial"/>
                <w:sz w:val="20"/>
                <w:szCs w:val="20"/>
              </w:rPr>
              <w:t>Walker Clark</w:t>
            </w:r>
          </w:p>
        </w:tc>
      </w:tr>
      <w:tr w:rsidR="004321DE" w:rsidRPr="00B44F0E" w14:paraId="60C57260" w14:textId="77777777" w:rsidTr="00B81D08">
        <w:tc>
          <w:tcPr>
            <w:tcW w:w="9360" w:type="dxa"/>
            <w:gridSpan w:val="4"/>
          </w:tcPr>
          <w:p w14:paraId="6D2287ED" w14:textId="657BE15E" w:rsidR="004321DE" w:rsidRPr="00B44F0E" w:rsidRDefault="004321DE" w:rsidP="00B81D08">
            <w:pPr>
              <w:rPr>
                <w:rFonts w:ascii="Arial" w:hAnsi="Arial" w:cs="Arial"/>
                <w:sz w:val="20"/>
                <w:szCs w:val="20"/>
              </w:rPr>
            </w:pPr>
            <w:r w:rsidRPr="00B44F0E">
              <w:rPr>
                <w:rFonts w:ascii="Arial" w:hAnsi="Arial" w:cs="Arial"/>
                <w:sz w:val="20"/>
                <w:szCs w:val="20"/>
              </w:rPr>
              <w:t>CARRIED</w:t>
            </w:r>
          </w:p>
        </w:tc>
      </w:tr>
    </w:tbl>
    <w:p w14:paraId="485C300E" w14:textId="77777777" w:rsidR="00F3012B" w:rsidRPr="00B44F0E" w:rsidRDefault="00F3012B" w:rsidP="00240367">
      <w:pPr>
        <w:pStyle w:val="ListParagraph"/>
        <w:rPr>
          <w:rFonts w:ascii="Arial" w:hAnsi="Arial" w:cs="Arial"/>
          <w:b/>
          <w:bCs/>
          <w:sz w:val="20"/>
          <w:szCs w:val="20"/>
        </w:rPr>
      </w:pPr>
    </w:p>
    <w:p w14:paraId="2DC039DA" w14:textId="0AC4F5E5" w:rsidR="006D7C7E" w:rsidRPr="00B44F0E" w:rsidRDefault="006D7C7E" w:rsidP="00240367">
      <w:pPr>
        <w:pStyle w:val="ListParagraph"/>
        <w:rPr>
          <w:rFonts w:ascii="Arial" w:hAnsi="Arial" w:cs="Arial"/>
          <w:sz w:val="20"/>
          <w:szCs w:val="20"/>
        </w:rPr>
      </w:pPr>
      <w:r w:rsidRPr="00B44F0E">
        <w:rPr>
          <w:rFonts w:ascii="Arial" w:hAnsi="Arial" w:cs="Arial"/>
          <w:sz w:val="20"/>
          <w:szCs w:val="20"/>
        </w:rPr>
        <w:lastRenderedPageBreak/>
        <w:t>Director Munro encouraged active activation over the next 4 years to capitalize our inclusion in the 2028 Olympic program.</w:t>
      </w:r>
    </w:p>
    <w:p w14:paraId="1601835B" w14:textId="77777777" w:rsidR="006D7C7E" w:rsidRPr="00B44F0E" w:rsidRDefault="006D7C7E" w:rsidP="00240367">
      <w:pPr>
        <w:pStyle w:val="ListParagraph"/>
        <w:rPr>
          <w:rFonts w:ascii="Arial" w:hAnsi="Arial" w:cs="Arial"/>
          <w:b/>
          <w:bCs/>
          <w:sz w:val="20"/>
          <w:szCs w:val="20"/>
        </w:rPr>
      </w:pPr>
    </w:p>
    <w:p w14:paraId="6FA2E0BE" w14:textId="7AC7B4C0" w:rsidR="00BE7AF9" w:rsidRPr="00B44F0E"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1C3A9D17" w:rsidR="00886496" w:rsidRPr="00B44F0E" w:rsidRDefault="00AA4104" w:rsidP="00240367">
            <w:pPr>
              <w:jc w:val="center"/>
              <w:rPr>
                <w:rFonts w:ascii="Arial" w:hAnsi="Arial" w:cs="Arial"/>
                <w:sz w:val="20"/>
                <w:szCs w:val="20"/>
              </w:rPr>
            </w:pPr>
            <w:r w:rsidRPr="00B44F0E">
              <w:rPr>
                <w:rFonts w:ascii="Arial" w:hAnsi="Arial" w:cs="Arial"/>
                <w:sz w:val="20"/>
                <w:szCs w:val="20"/>
              </w:rPr>
              <w:t>23</w:t>
            </w:r>
            <w:r w:rsidR="00026DE5" w:rsidRPr="00B44F0E">
              <w:rPr>
                <w:rFonts w:ascii="Arial" w:hAnsi="Arial" w:cs="Arial"/>
                <w:sz w:val="20"/>
                <w:szCs w:val="20"/>
              </w:rPr>
              <w:t>-1</w:t>
            </w:r>
            <w:r w:rsidR="0079217B" w:rsidRPr="00B44F0E">
              <w:rPr>
                <w:rFonts w:ascii="Arial" w:hAnsi="Arial" w:cs="Arial"/>
                <w:sz w:val="20"/>
                <w:szCs w:val="20"/>
              </w:rPr>
              <w:t>1</w:t>
            </w:r>
          </w:p>
        </w:tc>
        <w:tc>
          <w:tcPr>
            <w:tcW w:w="3270" w:type="dxa"/>
          </w:tcPr>
          <w:p w14:paraId="091293DF" w14:textId="7814BDF6" w:rsidR="00886496" w:rsidRPr="00B44F0E" w:rsidRDefault="00BD2056" w:rsidP="00240367">
            <w:pPr>
              <w:spacing w:line="259" w:lineRule="auto"/>
              <w:jc w:val="center"/>
              <w:rPr>
                <w:rFonts w:ascii="Arial" w:hAnsi="Arial" w:cs="Arial"/>
                <w:sz w:val="20"/>
                <w:szCs w:val="20"/>
              </w:rPr>
            </w:pPr>
            <w:r>
              <w:rPr>
                <w:rFonts w:ascii="Arial" w:hAnsi="Arial" w:cs="Arial"/>
                <w:sz w:val="20"/>
                <w:szCs w:val="20"/>
              </w:rPr>
              <w:t>13</w:t>
            </w:r>
          </w:p>
        </w:tc>
      </w:tr>
      <w:tr w:rsidR="00886496" w:rsidRPr="00B44F0E" w14:paraId="79BAF416" w14:textId="77777777" w:rsidTr="00D06DD6">
        <w:tc>
          <w:tcPr>
            <w:tcW w:w="9360" w:type="dxa"/>
            <w:gridSpan w:val="4"/>
          </w:tcPr>
          <w:p w14:paraId="59004098" w14:textId="520D32DC"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79217B" w:rsidRPr="00B44F0E">
              <w:rPr>
                <w:rFonts w:ascii="Arial" w:hAnsi="Arial" w:cs="Arial"/>
                <w:sz w:val="20"/>
                <w:szCs w:val="20"/>
              </w:rPr>
              <w:t>November 1</w:t>
            </w:r>
            <w:r w:rsidR="001E308B" w:rsidRPr="00B44F0E">
              <w:rPr>
                <w:rFonts w:ascii="Arial" w:hAnsi="Arial" w:cs="Arial"/>
                <w:sz w:val="20"/>
                <w:szCs w:val="20"/>
              </w:rPr>
              <w:t>, 2023</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at </w:t>
            </w:r>
            <w:r w:rsidR="006D7C7E" w:rsidRPr="00B44F0E">
              <w:rPr>
                <w:rFonts w:ascii="Arial" w:hAnsi="Arial" w:cs="Arial"/>
                <w:sz w:val="20"/>
                <w:szCs w:val="20"/>
              </w:rPr>
              <w:t>12:00 p</w:t>
            </w:r>
            <w:r w:rsidR="00002967" w:rsidRPr="00B44F0E">
              <w:rPr>
                <w:rFonts w:ascii="Arial" w:hAnsi="Arial" w:cs="Arial"/>
                <w:sz w:val="20"/>
                <w:szCs w:val="20"/>
              </w:rPr>
              <w:t>.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442B4D8E" w:rsidR="00886496" w:rsidRPr="00B44F0E" w:rsidRDefault="006D7C7E" w:rsidP="00240367">
            <w:pPr>
              <w:rPr>
                <w:rFonts w:ascii="Arial" w:hAnsi="Arial" w:cs="Arial"/>
                <w:sz w:val="20"/>
                <w:szCs w:val="20"/>
              </w:rPr>
            </w:pPr>
            <w:r w:rsidRPr="00B44F0E">
              <w:rPr>
                <w:rFonts w:ascii="Arial" w:hAnsi="Arial" w:cs="Arial"/>
                <w:sz w:val="20"/>
                <w:szCs w:val="20"/>
              </w:rPr>
              <w:t>Anna Louie</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6BB2E0B6" w:rsidR="00886496" w:rsidRPr="00B44F0E" w:rsidRDefault="006D7C7E" w:rsidP="00240367">
            <w:pPr>
              <w:rPr>
                <w:rFonts w:ascii="Arial" w:hAnsi="Arial" w:cs="Arial"/>
                <w:sz w:val="20"/>
                <w:szCs w:val="20"/>
              </w:rPr>
            </w:pPr>
            <w:r w:rsidRPr="00B44F0E">
              <w:rPr>
                <w:rFonts w:ascii="Arial" w:hAnsi="Arial" w:cs="Arial"/>
                <w:sz w:val="20"/>
                <w:szCs w:val="20"/>
              </w:rPr>
              <w:t>Roger Garcia</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163508">
      <w:pPr>
        <w:rPr>
          <w:rFonts w:ascii="Arial" w:hAnsi="Arial" w:cs="Arial"/>
          <w:sz w:val="20"/>
          <w:szCs w:val="20"/>
        </w:rPr>
      </w:pPr>
    </w:p>
    <w:sectPr w:rsidR="003F5A0C" w:rsidRPr="00B44F0E" w:rsidSect="00274293">
      <w:footerReference w:type="default" r:id="rId16"/>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76B87" w14:textId="77777777" w:rsidR="0093339C" w:rsidRDefault="0093339C" w:rsidP="00FF2DDF">
      <w:pPr>
        <w:spacing w:after="0" w:line="240" w:lineRule="auto"/>
      </w:pPr>
      <w:r>
        <w:separator/>
      </w:r>
    </w:p>
  </w:endnote>
  <w:endnote w:type="continuationSeparator" w:id="0">
    <w:p w14:paraId="4D20084E" w14:textId="77777777" w:rsidR="0093339C" w:rsidRDefault="0093339C"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12F4C" w14:textId="77777777" w:rsidR="0093339C" w:rsidRDefault="0093339C" w:rsidP="00FF2DDF">
      <w:pPr>
        <w:spacing w:after="0" w:line="240" w:lineRule="auto"/>
      </w:pPr>
      <w:r>
        <w:separator/>
      </w:r>
    </w:p>
  </w:footnote>
  <w:footnote w:type="continuationSeparator" w:id="0">
    <w:p w14:paraId="7BDF42B1" w14:textId="77777777" w:rsidR="0093339C" w:rsidRDefault="0093339C"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859C21F2"/>
    <w:lvl w:ilvl="0" w:tplc="84DC8A34">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qQUA9a84RywAAAA="/>
  </w:docVars>
  <w:rsids>
    <w:rsidRoot w:val="583D02F8"/>
    <w:rsid w:val="00002967"/>
    <w:rsid w:val="00012676"/>
    <w:rsid w:val="000147DD"/>
    <w:rsid w:val="00021750"/>
    <w:rsid w:val="00026DE5"/>
    <w:rsid w:val="0003040C"/>
    <w:rsid w:val="0003468E"/>
    <w:rsid w:val="00036D19"/>
    <w:rsid w:val="0004139B"/>
    <w:rsid w:val="0005069B"/>
    <w:rsid w:val="00063F32"/>
    <w:rsid w:val="000652E6"/>
    <w:rsid w:val="00066B9E"/>
    <w:rsid w:val="0006708E"/>
    <w:rsid w:val="000675DA"/>
    <w:rsid w:val="00071F72"/>
    <w:rsid w:val="00072580"/>
    <w:rsid w:val="0007270A"/>
    <w:rsid w:val="000740BB"/>
    <w:rsid w:val="00077040"/>
    <w:rsid w:val="00082C78"/>
    <w:rsid w:val="00083DCF"/>
    <w:rsid w:val="00084D58"/>
    <w:rsid w:val="0008508B"/>
    <w:rsid w:val="000865F9"/>
    <w:rsid w:val="00090040"/>
    <w:rsid w:val="0009504C"/>
    <w:rsid w:val="000A22B6"/>
    <w:rsid w:val="000A2B96"/>
    <w:rsid w:val="000A4688"/>
    <w:rsid w:val="000A5917"/>
    <w:rsid w:val="000A7276"/>
    <w:rsid w:val="000A7910"/>
    <w:rsid w:val="000A7A88"/>
    <w:rsid w:val="000A7B9D"/>
    <w:rsid w:val="000B23B7"/>
    <w:rsid w:val="000B3CC2"/>
    <w:rsid w:val="000B522D"/>
    <w:rsid w:val="000B7758"/>
    <w:rsid w:val="000B78BE"/>
    <w:rsid w:val="000C2FD9"/>
    <w:rsid w:val="000C316A"/>
    <w:rsid w:val="000C3866"/>
    <w:rsid w:val="000C61C5"/>
    <w:rsid w:val="000C77F9"/>
    <w:rsid w:val="000C7C87"/>
    <w:rsid w:val="000D42C0"/>
    <w:rsid w:val="000E2F81"/>
    <w:rsid w:val="000E4A68"/>
    <w:rsid w:val="000F00F5"/>
    <w:rsid w:val="000F554D"/>
    <w:rsid w:val="000F5B65"/>
    <w:rsid w:val="000F6A9B"/>
    <w:rsid w:val="000F7B0C"/>
    <w:rsid w:val="00101523"/>
    <w:rsid w:val="00101647"/>
    <w:rsid w:val="00102ACB"/>
    <w:rsid w:val="001042DE"/>
    <w:rsid w:val="001136E9"/>
    <w:rsid w:val="00116333"/>
    <w:rsid w:val="00120960"/>
    <w:rsid w:val="001209D8"/>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76F0"/>
    <w:rsid w:val="0015119A"/>
    <w:rsid w:val="00153EEC"/>
    <w:rsid w:val="0015405F"/>
    <w:rsid w:val="0015501D"/>
    <w:rsid w:val="0015653E"/>
    <w:rsid w:val="00156F8F"/>
    <w:rsid w:val="001574A8"/>
    <w:rsid w:val="00160916"/>
    <w:rsid w:val="0016093F"/>
    <w:rsid w:val="00163468"/>
    <w:rsid w:val="00163508"/>
    <w:rsid w:val="00164794"/>
    <w:rsid w:val="00164CD1"/>
    <w:rsid w:val="0016765E"/>
    <w:rsid w:val="0018132D"/>
    <w:rsid w:val="00183B60"/>
    <w:rsid w:val="00187340"/>
    <w:rsid w:val="0019117D"/>
    <w:rsid w:val="00193763"/>
    <w:rsid w:val="001938E7"/>
    <w:rsid w:val="0019598C"/>
    <w:rsid w:val="001A080A"/>
    <w:rsid w:val="001A0C9A"/>
    <w:rsid w:val="001A5BB6"/>
    <w:rsid w:val="001A7183"/>
    <w:rsid w:val="001B0940"/>
    <w:rsid w:val="001B264D"/>
    <w:rsid w:val="001B2F50"/>
    <w:rsid w:val="001B5B9D"/>
    <w:rsid w:val="001C3323"/>
    <w:rsid w:val="001C39F9"/>
    <w:rsid w:val="001C7F03"/>
    <w:rsid w:val="001D3B66"/>
    <w:rsid w:val="001E022C"/>
    <w:rsid w:val="001E308B"/>
    <w:rsid w:val="001E565B"/>
    <w:rsid w:val="001E5F5A"/>
    <w:rsid w:val="001E7949"/>
    <w:rsid w:val="001F0933"/>
    <w:rsid w:val="00200609"/>
    <w:rsid w:val="00201B93"/>
    <w:rsid w:val="002027CD"/>
    <w:rsid w:val="00202C95"/>
    <w:rsid w:val="002059C9"/>
    <w:rsid w:val="00205C74"/>
    <w:rsid w:val="00206284"/>
    <w:rsid w:val="00206470"/>
    <w:rsid w:val="00206CFE"/>
    <w:rsid w:val="0021018E"/>
    <w:rsid w:val="00216561"/>
    <w:rsid w:val="0021742C"/>
    <w:rsid w:val="00221141"/>
    <w:rsid w:val="00222696"/>
    <w:rsid w:val="0022767C"/>
    <w:rsid w:val="00230810"/>
    <w:rsid w:val="00233692"/>
    <w:rsid w:val="00237B69"/>
    <w:rsid w:val="00240326"/>
    <w:rsid w:val="00240367"/>
    <w:rsid w:val="00240CD5"/>
    <w:rsid w:val="00255860"/>
    <w:rsid w:val="00260A45"/>
    <w:rsid w:val="00261D4F"/>
    <w:rsid w:val="002622BD"/>
    <w:rsid w:val="00262310"/>
    <w:rsid w:val="00265864"/>
    <w:rsid w:val="0026665C"/>
    <w:rsid w:val="00267154"/>
    <w:rsid w:val="00274293"/>
    <w:rsid w:val="00274B1F"/>
    <w:rsid w:val="00275014"/>
    <w:rsid w:val="00282F16"/>
    <w:rsid w:val="00284C89"/>
    <w:rsid w:val="00294A7B"/>
    <w:rsid w:val="002967CA"/>
    <w:rsid w:val="002A3285"/>
    <w:rsid w:val="002A76DC"/>
    <w:rsid w:val="002B3C12"/>
    <w:rsid w:val="002B6193"/>
    <w:rsid w:val="002B7BA4"/>
    <w:rsid w:val="002C7F27"/>
    <w:rsid w:val="002D3F0F"/>
    <w:rsid w:val="002D7A16"/>
    <w:rsid w:val="002E33B8"/>
    <w:rsid w:val="002E5CC4"/>
    <w:rsid w:val="002E62CB"/>
    <w:rsid w:val="002F00D8"/>
    <w:rsid w:val="002F21BD"/>
    <w:rsid w:val="002F3647"/>
    <w:rsid w:val="002F6806"/>
    <w:rsid w:val="00316AD4"/>
    <w:rsid w:val="00317718"/>
    <w:rsid w:val="003203DC"/>
    <w:rsid w:val="00322C08"/>
    <w:rsid w:val="003230D0"/>
    <w:rsid w:val="00323D52"/>
    <w:rsid w:val="00325B76"/>
    <w:rsid w:val="00331469"/>
    <w:rsid w:val="00334549"/>
    <w:rsid w:val="00335A1B"/>
    <w:rsid w:val="00344658"/>
    <w:rsid w:val="00347EC3"/>
    <w:rsid w:val="003514F0"/>
    <w:rsid w:val="00351B36"/>
    <w:rsid w:val="00352536"/>
    <w:rsid w:val="00352FD0"/>
    <w:rsid w:val="003553DD"/>
    <w:rsid w:val="00355803"/>
    <w:rsid w:val="00362E21"/>
    <w:rsid w:val="0036606D"/>
    <w:rsid w:val="00366F75"/>
    <w:rsid w:val="0037090E"/>
    <w:rsid w:val="00375B93"/>
    <w:rsid w:val="00375C7D"/>
    <w:rsid w:val="003838FC"/>
    <w:rsid w:val="00383DA6"/>
    <w:rsid w:val="00384071"/>
    <w:rsid w:val="00384CD5"/>
    <w:rsid w:val="003850EC"/>
    <w:rsid w:val="00387BCD"/>
    <w:rsid w:val="0039015D"/>
    <w:rsid w:val="00395A39"/>
    <w:rsid w:val="003A10EC"/>
    <w:rsid w:val="003A1F43"/>
    <w:rsid w:val="003A35B4"/>
    <w:rsid w:val="003A5435"/>
    <w:rsid w:val="003A5572"/>
    <w:rsid w:val="003A79D1"/>
    <w:rsid w:val="003B0D71"/>
    <w:rsid w:val="003B43E1"/>
    <w:rsid w:val="003B593A"/>
    <w:rsid w:val="003C0781"/>
    <w:rsid w:val="003C42BF"/>
    <w:rsid w:val="003C563C"/>
    <w:rsid w:val="003D173B"/>
    <w:rsid w:val="003D6649"/>
    <w:rsid w:val="003D70AB"/>
    <w:rsid w:val="003E4955"/>
    <w:rsid w:val="003E57CF"/>
    <w:rsid w:val="003F3033"/>
    <w:rsid w:val="003F5A0C"/>
    <w:rsid w:val="003F6258"/>
    <w:rsid w:val="003F7FDC"/>
    <w:rsid w:val="004043BC"/>
    <w:rsid w:val="004057CA"/>
    <w:rsid w:val="00414B1A"/>
    <w:rsid w:val="00415842"/>
    <w:rsid w:val="00420E34"/>
    <w:rsid w:val="004258FF"/>
    <w:rsid w:val="00425ADA"/>
    <w:rsid w:val="004321DE"/>
    <w:rsid w:val="00433FC6"/>
    <w:rsid w:val="00437736"/>
    <w:rsid w:val="004378AA"/>
    <w:rsid w:val="0044398C"/>
    <w:rsid w:val="0044545E"/>
    <w:rsid w:val="00450FFC"/>
    <w:rsid w:val="00453F91"/>
    <w:rsid w:val="0045563E"/>
    <w:rsid w:val="004559BC"/>
    <w:rsid w:val="0046012E"/>
    <w:rsid w:val="00464859"/>
    <w:rsid w:val="00466948"/>
    <w:rsid w:val="00471ACA"/>
    <w:rsid w:val="00471AF4"/>
    <w:rsid w:val="0047570A"/>
    <w:rsid w:val="00477334"/>
    <w:rsid w:val="004816D5"/>
    <w:rsid w:val="004848B7"/>
    <w:rsid w:val="00487833"/>
    <w:rsid w:val="00490E59"/>
    <w:rsid w:val="00492006"/>
    <w:rsid w:val="00492AF7"/>
    <w:rsid w:val="004949A1"/>
    <w:rsid w:val="004B0CE5"/>
    <w:rsid w:val="004B411F"/>
    <w:rsid w:val="004B5405"/>
    <w:rsid w:val="004B6EBE"/>
    <w:rsid w:val="004C15FC"/>
    <w:rsid w:val="004C4D1A"/>
    <w:rsid w:val="004C530D"/>
    <w:rsid w:val="004D5641"/>
    <w:rsid w:val="004D62A2"/>
    <w:rsid w:val="004E36D7"/>
    <w:rsid w:val="004F0A81"/>
    <w:rsid w:val="004F2F59"/>
    <w:rsid w:val="004F41D6"/>
    <w:rsid w:val="00504F6B"/>
    <w:rsid w:val="005062B6"/>
    <w:rsid w:val="005070AB"/>
    <w:rsid w:val="005077D5"/>
    <w:rsid w:val="00515751"/>
    <w:rsid w:val="00515DFF"/>
    <w:rsid w:val="005200E2"/>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36C1"/>
    <w:rsid w:val="00543D58"/>
    <w:rsid w:val="00551EA9"/>
    <w:rsid w:val="005600A7"/>
    <w:rsid w:val="00566C1A"/>
    <w:rsid w:val="00567E25"/>
    <w:rsid w:val="00574320"/>
    <w:rsid w:val="00576409"/>
    <w:rsid w:val="00576D66"/>
    <w:rsid w:val="005818D0"/>
    <w:rsid w:val="00581B40"/>
    <w:rsid w:val="005842D1"/>
    <w:rsid w:val="00586B34"/>
    <w:rsid w:val="005944EB"/>
    <w:rsid w:val="005975FB"/>
    <w:rsid w:val="005A422E"/>
    <w:rsid w:val="005A566A"/>
    <w:rsid w:val="005B09A6"/>
    <w:rsid w:val="005B1962"/>
    <w:rsid w:val="005B2BEC"/>
    <w:rsid w:val="005B52BA"/>
    <w:rsid w:val="005B5FDB"/>
    <w:rsid w:val="005B688B"/>
    <w:rsid w:val="005B7B99"/>
    <w:rsid w:val="005C03B8"/>
    <w:rsid w:val="005C3BC7"/>
    <w:rsid w:val="005C473D"/>
    <w:rsid w:val="005D08D0"/>
    <w:rsid w:val="005D20E8"/>
    <w:rsid w:val="005D2E79"/>
    <w:rsid w:val="005D3474"/>
    <w:rsid w:val="005E3C83"/>
    <w:rsid w:val="005E495D"/>
    <w:rsid w:val="005E5F7E"/>
    <w:rsid w:val="005F2935"/>
    <w:rsid w:val="005F31FC"/>
    <w:rsid w:val="005F5F4A"/>
    <w:rsid w:val="00600531"/>
    <w:rsid w:val="006022AB"/>
    <w:rsid w:val="00611639"/>
    <w:rsid w:val="00632027"/>
    <w:rsid w:val="0063215D"/>
    <w:rsid w:val="00633808"/>
    <w:rsid w:val="006343BA"/>
    <w:rsid w:val="006357D3"/>
    <w:rsid w:val="0063623D"/>
    <w:rsid w:val="00641793"/>
    <w:rsid w:val="006446C1"/>
    <w:rsid w:val="00644782"/>
    <w:rsid w:val="00645C47"/>
    <w:rsid w:val="00646C9E"/>
    <w:rsid w:val="006524D2"/>
    <w:rsid w:val="006561E0"/>
    <w:rsid w:val="00657413"/>
    <w:rsid w:val="006575DB"/>
    <w:rsid w:val="00657926"/>
    <w:rsid w:val="006600E6"/>
    <w:rsid w:val="006605FC"/>
    <w:rsid w:val="006609FB"/>
    <w:rsid w:val="006613A0"/>
    <w:rsid w:val="00662246"/>
    <w:rsid w:val="00671886"/>
    <w:rsid w:val="00673712"/>
    <w:rsid w:val="00673BC3"/>
    <w:rsid w:val="00676509"/>
    <w:rsid w:val="00684DD9"/>
    <w:rsid w:val="00685738"/>
    <w:rsid w:val="006942F6"/>
    <w:rsid w:val="00697720"/>
    <w:rsid w:val="006A66D1"/>
    <w:rsid w:val="006B3274"/>
    <w:rsid w:val="006B4072"/>
    <w:rsid w:val="006B50A7"/>
    <w:rsid w:val="006C0BBD"/>
    <w:rsid w:val="006C47DF"/>
    <w:rsid w:val="006C4FA8"/>
    <w:rsid w:val="006C67AA"/>
    <w:rsid w:val="006D1440"/>
    <w:rsid w:val="006D2AFD"/>
    <w:rsid w:val="006D39EF"/>
    <w:rsid w:val="006D4E86"/>
    <w:rsid w:val="006D5033"/>
    <w:rsid w:val="006D57C5"/>
    <w:rsid w:val="006D759E"/>
    <w:rsid w:val="006D7C7E"/>
    <w:rsid w:val="006E13CD"/>
    <w:rsid w:val="006E3097"/>
    <w:rsid w:val="006E34C3"/>
    <w:rsid w:val="006E4AE0"/>
    <w:rsid w:val="006E5EA2"/>
    <w:rsid w:val="006F031E"/>
    <w:rsid w:val="006F4743"/>
    <w:rsid w:val="00700EED"/>
    <w:rsid w:val="007072B3"/>
    <w:rsid w:val="007074EF"/>
    <w:rsid w:val="007119FB"/>
    <w:rsid w:val="00714DA5"/>
    <w:rsid w:val="00714E76"/>
    <w:rsid w:val="00716002"/>
    <w:rsid w:val="007160CF"/>
    <w:rsid w:val="007169C8"/>
    <w:rsid w:val="00721AB6"/>
    <w:rsid w:val="00723D66"/>
    <w:rsid w:val="007241E9"/>
    <w:rsid w:val="007252C3"/>
    <w:rsid w:val="00726C17"/>
    <w:rsid w:val="00727734"/>
    <w:rsid w:val="00730E97"/>
    <w:rsid w:val="007336D2"/>
    <w:rsid w:val="00734206"/>
    <w:rsid w:val="00735FAF"/>
    <w:rsid w:val="00736867"/>
    <w:rsid w:val="007452EA"/>
    <w:rsid w:val="00745D06"/>
    <w:rsid w:val="00753AE5"/>
    <w:rsid w:val="00754572"/>
    <w:rsid w:val="0075469E"/>
    <w:rsid w:val="00761DBA"/>
    <w:rsid w:val="0076221D"/>
    <w:rsid w:val="00762C89"/>
    <w:rsid w:val="00762F04"/>
    <w:rsid w:val="00766322"/>
    <w:rsid w:val="00767A4E"/>
    <w:rsid w:val="007706AC"/>
    <w:rsid w:val="00776417"/>
    <w:rsid w:val="00777166"/>
    <w:rsid w:val="00782AC2"/>
    <w:rsid w:val="007831BF"/>
    <w:rsid w:val="007870C0"/>
    <w:rsid w:val="00791C9E"/>
    <w:rsid w:val="0079217B"/>
    <w:rsid w:val="00795603"/>
    <w:rsid w:val="007A0F03"/>
    <w:rsid w:val="007A1612"/>
    <w:rsid w:val="007A1E61"/>
    <w:rsid w:val="007A2F2E"/>
    <w:rsid w:val="007A4BE0"/>
    <w:rsid w:val="007A6B43"/>
    <w:rsid w:val="007B40E6"/>
    <w:rsid w:val="007B650F"/>
    <w:rsid w:val="007B663E"/>
    <w:rsid w:val="007B7116"/>
    <w:rsid w:val="007C1A8A"/>
    <w:rsid w:val="007C2951"/>
    <w:rsid w:val="007C3F9B"/>
    <w:rsid w:val="007C53CF"/>
    <w:rsid w:val="007C7BDC"/>
    <w:rsid w:val="007D310C"/>
    <w:rsid w:val="007E162F"/>
    <w:rsid w:val="007E1FEE"/>
    <w:rsid w:val="007E461F"/>
    <w:rsid w:val="007E69E9"/>
    <w:rsid w:val="007E6E88"/>
    <w:rsid w:val="007F1893"/>
    <w:rsid w:val="007F6752"/>
    <w:rsid w:val="007F758A"/>
    <w:rsid w:val="00800D53"/>
    <w:rsid w:val="00804CD6"/>
    <w:rsid w:val="00806A0B"/>
    <w:rsid w:val="00807898"/>
    <w:rsid w:val="008109B6"/>
    <w:rsid w:val="00813715"/>
    <w:rsid w:val="00813870"/>
    <w:rsid w:val="0081641A"/>
    <w:rsid w:val="00820CF5"/>
    <w:rsid w:val="00822C1E"/>
    <w:rsid w:val="0082447D"/>
    <w:rsid w:val="0082738A"/>
    <w:rsid w:val="008306E0"/>
    <w:rsid w:val="00832C89"/>
    <w:rsid w:val="0083440D"/>
    <w:rsid w:val="00835CB1"/>
    <w:rsid w:val="00842FF0"/>
    <w:rsid w:val="00843051"/>
    <w:rsid w:val="00843B96"/>
    <w:rsid w:val="00845EEA"/>
    <w:rsid w:val="008463E1"/>
    <w:rsid w:val="00857468"/>
    <w:rsid w:val="008578E2"/>
    <w:rsid w:val="00862ABB"/>
    <w:rsid w:val="00865088"/>
    <w:rsid w:val="008659F6"/>
    <w:rsid w:val="00866B42"/>
    <w:rsid w:val="0087024A"/>
    <w:rsid w:val="00883E39"/>
    <w:rsid w:val="00886496"/>
    <w:rsid w:val="00886961"/>
    <w:rsid w:val="008916C1"/>
    <w:rsid w:val="00891E7E"/>
    <w:rsid w:val="00894587"/>
    <w:rsid w:val="0089505E"/>
    <w:rsid w:val="00896B35"/>
    <w:rsid w:val="0089750A"/>
    <w:rsid w:val="008A56DE"/>
    <w:rsid w:val="008A6C9B"/>
    <w:rsid w:val="008B2CF7"/>
    <w:rsid w:val="008C198C"/>
    <w:rsid w:val="008C1DB8"/>
    <w:rsid w:val="008C4ECD"/>
    <w:rsid w:val="008C6E67"/>
    <w:rsid w:val="008C7AAF"/>
    <w:rsid w:val="008C7F76"/>
    <w:rsid w:val="008D2AF8"/>
    <w:rsid w:val="008D2FE3"/>
    <w:rsid w:val="008D3A9C"/>
    <w:rsid w:val="008E0059"/>
    <w:rsid w:val="008E0611"/>
    <w:rsid w:val="008E13D3"/>
    <w:rsid w:val="008E2168"/>
    <w:rsid w:val="008E5D44"/>
    <w:rsid w:val="008E6D0F"/>
    <w:rsid w:val="008E6D6F"/>
    <w:rsid w:val="008F304A"/>
    <w:rsid w:val="008F46D5"/>
    <w:rsid w:val="008F5576"/>
    <w:rsid w:val="008F619E"/>
    <w:rsid w:val="008F79A5"/>
    <w:rsid w:val="00902658"/>
    <w:rsid w:val="00902730"/>
    <w:rsid w:val="00903BD7"/>
    <w:rsid w:val="0090453E"/>
    <w:rsid w:val="009052D1"/>
    <w:rsid w:val="00911B33"/>
    <w:rsid w:val="00915E13"/>
    <w:rsid w:val="009214AC"/>
    <w:rsid w:val="009232EA"/>
    <w:rsid w:val="00923800"/>
    <w:rsid w:val="00924898"/>
    <w:rsid w:val="009309CF"/>
    <w:rsid w:val="00932954"/>
    <w:rsid w:val="0093339C"/>
    <w:rsid w:val="00936FEA"/>
    <w:rsid w:val="009411EA"/>
    <w:rsid w:val="00943E48"/>
    <w:rsid w:val="009509C3"/>
    <w:rsid w:val="00952F9D"/>
    <w:rsid w:val="0096220D"/>
    <w:rsid w:val="00963A85"/>
    <w:rsid w:val="00963F13"/>
    <w:rsid w:val="00966087"/>
    <w:rsid w:val="0097150F"/>
    <w:rsid w:val="00972BE2"/>
    <w:rsid w:val="00973813"/>
    <w:rsid w:val="00976656"/>
    <w:rsid w:val="0097697C"/>
    <w:rsid w:val="00977AC2"/>
    <w:rsid w:val="0098064B"/>
    <w:rsid w:val="00981625"/>
    <w:rsid w:val="0098235D"/>
    <w:rsid w:val="00983BDA"/>
    <w:rsid w:val="00985AFC"/>
    <w:rsid w:val="00986001"/>
    <w:rsid w:val="0098741B"/>
    <w:rsid w:val="00987AF7"/>
    <w:rsid w:val="00987B88"/>
    <w:rsid w:val="00997B93"/>
    <w:rsid w:val="00997E2A"/>
    <w:rsid w:val="009A62BF"/>
    <w:rsid w:val="009B0A3E"/>
    <w:rsid w:val="009B0E88"/>
    <w:rsid w:val="009B15FC"/>
    <w:rsid w:val="009B29A5"/>
    <w:rsid w:val="009B7BE5"/>
    <w:rsid w:val="009B7F8C"/>
    <w:rsid w:val="009C02B6"/>
    <w:rsid w:val="009C1B40"/>
    <w:rsid w:val="009C29FB"/>
    <w:rsid w:val="009C5C53"/>
    <w:rsid w:val="009C7537"/>
    <w:rsid w:val="009D206E"/>
    <w:rsid w:val="009D549B"/>
    <w:rsid w:val="009D714F"/>
    <w:rsid w:val="009E1F2F"/>
    <w:rsid w:val="009E5B72"/>
    <w:rsid w:val="009F0416"/>
    <w:rsid w:val="009F39BA"/>
    <w:rsid w:val="00A01168"/>
    <w:rsid w:val="00A020FE"/>
    <w:rsid w:val="00A03BF9"/>
    <w:rsid w:val="00A06A86"/>
    <w:rsid w:val="00A12680"/>
    <w:rsid w:val="00A13DAB"/>
    <w:rsid w:val="00A15D8D"/>
    <w:rsid w:val="00A16147"/>
    <w:rsid w:val="00A22D27"/>
    <w:rsid w:val="00A251EA"/>
    <w:rsid w:val="00A326EE"/>
    <w:rsid w:val="00A3371B"/>
    <w:rsid w:val="00A338EA"/>
    <w:rsid w:val="00A354B0"/>
    <w:rsid w:val="00A35F44"/>
    <w:rsid w:val="00A41FDC"/>
    <w:rsid w:val="00A43117"/>
    <w:rsid w:val="00A45D6F"/>
    <w:rsid w:val="00A51A46"/>
    <w:rsid w:val="00A5302E"/>
    <w:rsid w:val="00A54AA8"/>
    <w:rsid w:val="00A60432"/>
    <w:rsid w:val="00A6275B"/>
    <w:rsid w:val="00A62A49"/>
    <w:rsid w:val="00A634AC"/>
    <w:rsid w:val="00A6350D"/>
    <w:rsid w:val="00A67EDA"/>
    <w:rsid w:val="00A72590"/>
    <w:rsid w:val="00A818C2"/>
    <w:rsid w:val="00A851E1"/>
    <w:rsid w:val="00A92E47"/>
    <w:rsid w:val="00A96406"/>
    <w:rsid w:val="00AA011A"/>
    <w:rsid w:val="00AA19E9"/>
    <w:rsid w:val="00AA3968"/>
    <w:rsid w:val="00AA4104"/>
    <w:rsid w:val="00AA5FDF"/>
    <w:rsid w:val="00AB0CDA"/>
    <w:rsid w:val="00AB33AC"/>
    <w:rsid w:val="00AB45A5"/>
    <w:rsid w:val="00AB5FB7"/>
    <w:rsid w:val="00AC0721"/>
    <w:rsid w:val="00AC25DF"/>
    <w:rsid w:val="00AD161E"/>
    <w:rsid w:val="00AD28A3"/>
    <w:rsid w:val="00AD6C2C"/>
    <w:rsid w:val="00AE28BB"/>
    <w:rsid w:val="00AE3F0B"/>
    <w:rsid w:val="00AE4BAB"/>
    <w:rsid w:val="00AE4DA9"/>
    <w:rsid w:val="00AE56D7"/>
    <w:rsid w:val="00AE6609"/>
    <w:rsid w:val="00AE71B7"/>
    <w:rsid w:val="00AF271A"/>
    <w:rsid w:val="00AF56D4"/>
    <w:rsid w:val="00B01076"/>
    <w:rsid w:val="00B01FFE"/>
    <w:rsid w:val="00B028E6"/>
    <w:rsid w:val="00B0720A"/>
    <w:rsid w:val="00B1439C"/>
    <w:rsid w:val="00B16183"/>
    <w:rsid w:val="00B16324"/>
    <w:rsid w:val="00B26389"/>
    <w:rsid w:val="00B26E39"/>
    <w:rsid w:val="00B26F2E"/>
    <w:rsid w:val="00B27B8E"/>
    <w:rsid w:val="00B27DC5"/>
    <w:rsid w:val="00B33A33"/>
    <w:rsid w:val="00B3441B"/>
    <w:rsid w:val="00B35266"/>
    <w:rsid w:val="00B37C26"/>
    <w:rsid w:val="00B43597"/>
    <w:rsid w:val="00B440FF"/>
    <w:rsid w:val="00B44F0E"/>
    <w:rsid w:val="00B464EE"/>
    <w:rsid w:val="00B4664C"/>
    <w:rsid w:val="00B471C1"/>
    <w:rsid w:val="00B474E0"/>
    <w:rsid w:val="00B53752"/>
    <w:rsid w:val="00B70C7E"/>
    <w:rsid w:val="00B70D8E"/>
    <w:rsid w:val="00B70DF3"/>
    <w:rsid w:val="00B74D98"/>
    <w:rsid w:val="00B75394"/>
    <w:rsid w:val="00B77FE4"/>
    <w:rsid w:val="00B828D2"/>
    <w:rsid w:val="00B85D53"/>
    <w:rsid w:val="00B87151"/>
    <w:rsid w:val="00B94681"/>
    <w:rsid w:val="00B959FD"/>
    <w:rsid w:val="00BA0E31"/>
    <w:rsid w:val="00BA32EE"/>
    <w:rsid w:val="00BB0A74"/>
    <w:rsid w:val="00BB1C6C"/>
    <w:rsid w:val="00BB5B0F"/>
    <w:rsid w:val="00BB63F7"/>
    <w:rsid w:val="00BB67D4"/>
    <w:rsid w:val="00BB74A3"/>
    <w:rsid w:val="00BB7FFD"/>
    <w:rsid w:val="00BC32E6"/>
    <w:rsid w:val="00BC619F"/>
    <w:rsid w:val="00BD138B"/>
    <w:rsid w:val="00BD2056"/>
    <w:rsid w:val="00BD2FA0"/>
    <w:rsid w:val="00BD3DE6"/>
    <w:rsid w:val="00BE05C8"/>
    <w:rsid w:val="00BE1C3D"/>
    <w:rsid w:val="00BE7AF9"/>
    <w:rsid w:val="00C00050"/>
    <w:rsid w:val="00C02E9F"/>
    <w:rsid w:val="00C04488"/>
    <w:rsid w:val="00C057AC"/>
    <w:rsid w:val="00C06FDB"/>
    <w:rsid w:val="00C12B01"/>
    <w:rsid w:val="00C267E1"/>
    <w:rsid w:val="00C32F94"/>
    <w:rsid w:val="00C372ED"/>
    <w:rsid w:val="00C415ED"/>
    <w:rsid w:val="00C467F8"/>
    <w:rsid w:val="00C46B8F"/>
    <w:rsid w:val="00C568F8"/>
    <w:rsid w:val="00C5718C"/>
    <w:rsid w:val="00C65CFF"/>
    <w:rsid w:val="00C711DE"/>
    <w:rsid w:val="00C842C4"/>
    <w:rsid w:val="00C858F5"/>
    <w:rsid w:val="00C912BA"/>
    <w:rsid w:val="00C96128"/>
    <w:rsid w:val="00C976FF"/>
    <w:rsid w:val="00CA18B2"/>
    <w:rsid w:val="00CA4437"/>
    <w:rsid w:val="00CA4986"/>
    <w:rsid w:val="00CA58DB"/>
    <w:rsid w:val="00CA7EB0"/>
    <w:rsid w:val="00CB27FC"/>
    <w:rsid w:val="00CB5FB3"/>
    <w:rsid w:val="00CC37D8"/>
    <w:rsid w:val="00CC38BA"/>
    <w:rsid w:val="00CC7284"/>
    <w:rsid w:val="00CD0C15"/>
    <w:rsid w:val="00CD0D5A"/>
    <w:rsid w:val="00CD20C9"/>
    <w:rsid w:val="00CD39C4"/>
    <w:rsid w:val="00CD5833"/>
    <w:rsid w:val="00CE0547"/>
    <w:rsid w:val="00CE2253"/>
    <w:rsid w:val="00CE38D1"/>
    <w:rsid w:val="00CE7205"/>
    <w:rsid w:val="00CF0E29"/>
    <w:rsid w:val="00D01A74"/>
    <w:rsid w:val="00D06DD6"/>
    <w:rsid w:val="00D126F9"/>
    <w:rsid w:val="00D14849"/>
    <w:rsid w:val="00D15D1A"/>
    <w:rsid w:val="00D16767"/>
    <w:rsid w:val="00D16A48"/>
    <w:rsid w:val="00D20154"/>
    <w:rsid w:val="00D2465F"/>
    <w:rsid w:val="00D30413"/>
    <w:rsid w:val="00D3113A"/>
    <w:rsid w:val="00D40960"/>
    <w:rsid w:val="00D41B1D"/>
    <w:rsid w:val="00D437A4"/>
    <w:rsid w:val="00D447C3"/>
    <w:rsid w:val="00D50993"/>
    <w:rsid w:val="00D50CFD"/>
    <w:rsid w:val="00D63085"/>
    <w:rsid w:val="00D64E23"/>
    <w:rsid w:val="00D65809"/>
    <w:rsid w:val="00D72611"/>
    <w:rsid w:val="00D847DD"/>
    <w:rsid w:val="00D853A5"/>
    <w:rsid w:val="00D86833"/>
    <w:rsid w:val="00D86AC4"/>
    <w:rsid w:val="00D87D8A"/>
    <w:rsid w:val="00D87FE9"/>
    <w:rsid w:val="00D907CA"/>
    <w:rsid w:val="00D90C8F"/>
    <w:rsid w:val="00D916C1"/>
    <w:rsid w:val="00D94CE6"/>
    <w:rsid w:val="00D9692A"/>
    <w:rsid w:val="00D97803"/>
    <w:rsid w:val="00DA0889"/>
    <w:rsid w:val="00DA14FC"/>
    <w:rsid w:val="00DA1AA8"/>
    <w:rsid w:val="00DA4692"/>
    <w:rsid w:val="00DA5B3C"/>
    <w:rsid w:val="00DA7618"/>
    <w:rsid w:val="00DB3683"/>
    <w:rsid w:val="00DB50AB"/>
    <w:rsid w:val="00DB59A7"/>
    <w:rsid w:val="00DC4AA3"/>
    <w:rsid w:val="00DD1A6D"/>
    <w:rsid w:val="00DE4949"/>
    <w:rsid w:val="00DE73A2"/>
    <w:rsid w:val="00DF2907"/>
    <w:rsid w:val="00DF2EE0"/>
    <w:rsid w:val="00DF34D8"/>
    <w:rsid w:val="00DF7735"/>
    <w:rsid w:val="00E00BB2"/>
    <w:rsid w:val="00E02A41"/>
    <w:rsid w:val="00E102D2"/>
    <w:rsid w:val="00E16D87"/>
    <w:rsid w:val="00E20592"/>
    <w:rsid w:val="00E2313C"/>
    <w:rsid w:val="00E23FBD"/>
    <w:rsid w:val="00E248C6"/>
    <w:rsid w:val="00E27DCE"/>
    <w:rsid w:val="00E30B0A"/>
    <w:rsid w:val="00E32442"/>
    <w:rsid w:val="00E34290"/>
    <w:rsid w:val="00E35EAD"/>
    <w:rsid w:val="00E37030"/>
    <w:rsid w:val="00E416DC"/>
    <w:rsid w:val="00E42092"/>
    <w:rsid w:val="00E47D17"/>
    <w:rsid w:val="00E50221"/>
    <w:rsid w:val="00E50A83"/>
    <w:rsid w:val="00E567DF"/>
    <w:rsid w:val="00E57140"/>
    <w:rsid w:val="00E571F3"/>
    <w:rsid w:val="00E578A9"/>
    <w:rsid w:val="00E60147"/>
    <w:rsid w:val="00E60E64"/>
    <w:rsid w:val="00E610B3"/>
    <w:rsid w:val="00E61736"/>
    <w:rsid w:val="00E657B5"/>
    <w:rsid w:val="00E67BDD"/>
    <w:rsid w:val="00E80913"/>
    <w:rsid w:val="00E80D09"/>
    <w:rsid w:val="00E8556D"/>
    <w:rsid w:val="00E879D3"/>
    <w:rsid w:val="00E93452"/>
    <w:rsid w:val="00E93855"/>
    <w:rsid w:val="00E9479E"/>
    <w:rsid w:val="00EA0010"/>
    <w:rsid w:val="00EA57D1"/>
    <w:rsid w:val="00EB3449"/>
    <w:rsid w:val="00EB5B46"/>
    <w:rsid w:val="00EC3D70"/>
    <w:rsid w:val="00EC73DB"/>
    <w:rsid w:val="00ED0482"/>
    <w:rsid w:val="00ED433D"/>
    <w:rsid w:val="00EE5EE5"/>
    <w:rsid w:val="00EE6703"/>
    <w:rsid w:val="00EE6FFE"/>
    <w:rsid w:val="00EE7F5B"/>
    <w:rsid w:val="00EF330A"/>
    <w:rsid w:val="00EF4551"/>
    <w:rsid w:val="00F01093"/>
    <w:rsid w:val="00F03506"/>
    <w:rsid w:val="00F10D60"/>
    <w:rsid w:val="00F11696"/>
    <w:rsid w:val="00F13F69"/>
    <w:rsid w:val="00F1647C"/>
    <w:rsid w:val="00F1722A"/>
    <w:rsid w:val="00F2041B"/>
    <w:rsid w:val="00F21BB9"/>
    <w:rsid w:val="00F22415"/>
    <w:rsid w:val="00F249FC"/>
    <w:rsid w:val="00F3012B"/>
    <w:rsid w:val="00F30707"/>
    <w:rsid w:val="00F32F83"/>
    <w:rsid w:val="00F343D3"/>
    <w:rsid w:val="00F355A4"/>
    <w:rsid w:val="00F375C4"/>
    <w:rsid w:val="00F4136C"/>
    <w:rsid w:val="00F449C5"/>
    <w:rsid w:val="00F511EE"/>
    <w:rsid w:val="00F55358"/>
    <w:rsid w:val="00F56118"/>
    <w:rsid w:val="00F5716F"/>
    <w:rsid w:val="00F61119"/>
    <w:rsid w:val="00F64E35"/>
    <w:rsid w:val="00F66AC3"/>
    <w:rsid w:val="00F717AA"/>
    <w:rsid w:val="00F72CFA"/>
    <w:rsid w:val="00F73289"/>
    <w:rsid w:val="00F76B1D"/>
    <w:rsid w:val="00F81B35"/>
    <w:rsid w:val="00F825B0"/>
    <w:rsid w:val="00F842D1"/>
    <w:rsid w:val="00F87A59"/>
    <w:rsid w:val="00F92ED4"/>
    <w:rsid w:val="00FA286D"/>
    <w:rsid w:val="00FB185D"/>
    <w:rsid w:val="00FB1965"/>
    <w:rsid w:val="00FB435E"/>
    <w:rsid w:val="00FB5FB9"/>
    <w:rsid w:val="00FB7284"/>
    <w:rsid w:val="00FB7F8F"/>
    <w:rsid w:val="00FC179B"/>
    <w:rsid w:val="00FC2503"/>
    <w:rsid w:val="00FC4DF0"/>
    <w:rsid w:val="00FC644C"/>
    <w:rsid w:val="00FC7AE6"/>
    <w:rsid w:val="00FE2B57"/>
    <w:rsid w:val="00FE2C2B"/>
    <w:rsid w:val="00FE3F6E"/>
    <w:rsid w:val="00FE3FB4"/>
    <w:rsid w:val="00FE7BB4"/>
    <w:rsid w:val="00FF0167"/>
    <w:rsid w:val="00FF2B25"/>
    <w:rsid w:val="00FF2DDF"/>
    <w:rsid w:val="00FF3A3E"/>
    <w:rsid w:val="00FF3B6C"/>
    <w:rsid w:val="00FF3FB0"/>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customXml" Target="ink/ink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12.58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customXml/itemProps2.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3.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02</Words>
  <Characters>628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Cheryl Bond</cp:lastModifiedBy>
  <cp:revision>2</cp:revision>
  <cp:lastPrinted>2023-02-01T22:20:00Z</cp:lastPrinted>
  <dcterms:created xsi:type="dcterms:W3CDTF">2023-11-25T04:09:00Z</dcterms:created>
  <dcterms:modified xsi:type="dcterms:W3CDTF">2023-11-25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ies>
</file>